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8DAC2A" w14:textId="5492047D" w:rsidR="006D0857" w:rsidRPr="00580B9A" w:rsidRDefault="00964272" w:rsidP="00580B9A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COMPUTER VISION AND IMAGE PROCESSING</w:t>
      </w:r>
    </w:p>
    <w:p w14:paraId="44674052" w14:textId="65DD3FB0" w:rsidR="00E751AD" w:rsidRPr="00580B9A" w:rsidRDefault="00D90277" w:rsidP="00580B9A">
      <w:pPr>
        <w:jc w:val="center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Percobaan</w:t>
      </w:r>
      <w:proofErr w:type="spellEnd"/>
      <w:r>
        <w:rPr>
          <w:b/>
          <w:sz w:val="28"/>
          <w:szCs w:val="28"/>
        </w:rPr>
        <w:t xml:space="preserve"> </w:t>
      </w:r>
      <w:r w:rsidR="00D328CA">
        <w:rPr>
          <w:b/>
          <w:sz w:val="28"/>
          <w:szCs w:val="28"/>
        </w:rPr>
        <w:t>4</w:t>
      </w:r>
      <w:r>
        <w:rPr>
          <w:b/>
          <w:sz w:val="28"/>
          <w:szCs w:val="28"/>
        </w:rPr>
        <w:t xml:space="preserve">: </w:t>
      </w:r>
      <w:r w:rsidR="008B1543">
        <w:rPr>
          <w:b/>
          <w:sz w:val="28"/>
          <w:szCs w:val="28"/>
        </w:rPr>
        <w:t>Point Operators</w:t>
      </w:r>
      <w:r w:rsidR="00C97387">
        <w:rPr>
          <w:b/>
          <w:sz w:val="28"/>
          <w:szCs w:val="28"/>
        </w:rPr>
        <w:t>.</w:t>
      </w:r>
    </w:p>
    <w:p w14:paraId="44663403" w14:textId="77777777" w:rsidR="00E751AD" w:rsidRPr="00E751AD" w:rsidRDefault="00E751AD" w:rsidP="00580B9A"/>
    <w:p w14:paraId="09CA4A88" w14:textId="5342CAB4" w:rsidR="006D0857" w:rsidRPr="001466B2" w:rsidRDefault="006D0857" w:rsidP="00580B9A">
      <w:pPr>
        <w:jc w:val="center"/>
      </w:pPr>
      <w:r w:rsidRPr="001466B2">
        <w:rPr>
          <w:noProof/>
        </w:rPr>
        <w:drawing>
          <wp:inline distT="0" distB="0" distL="0" distR="0" wp14:anchorId="52F06AF8" wp14:editId="6C449777">
            <wp:extent cx="2954714" cy="2809875"/>
            <wp:effectExtent l="0" t="0" r="0" b="0"/>
            <wp:docPr id="339" name="Picture 17" descr="C:\Users\mufid\AppData\Local\Microsoft\Windows\INetCache\Content.Word\Logo_PE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mufid\AppData\Local\Microsoft\Windows\INetCache\Content.Word\Logo_PENS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427" cy="2825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B4ECD8" w14:textId="71A96B02" w:rsidR="006D0857" w:rsidRDefault="006D0857" w:rsidP="00580B9A"/>
    <w:p w14:paraId="0B7B3021" w14:textId="77777777" w:rsidR="00E63564" w:rsidRPr="001466B2" w:rsidRDefault="00E63564" w:rsidP="00580B9A"/>
    <w:p w14:paraId="7AEEE069" w14:textId="77777777" w:rsidR="006D0857" w:rsidRPr="001466B2" w:rsidRDefault="006D0857" w:rsidP="00580B9A"/>
    <w:p w14:paraId="39241EB5" w14:textId="1C1D2CE4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  <w:r w:rsidRPr="00580B9A">
        <w:rPr>
          <w:b/>
          <w:sz w:val="28"/>
          <w:szCs w:val="28"/>
        </w:rPr>
        <w:t>Oleh:</w:t>
      </w:r>
    </w:p>
    <w:p w14:paraId="5131DB1D" w14:textId="2CD724E3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  <w:r w:rsidRPr="00580B9A">
        <w:rPr>
          <w:b/>
          <w:sz w:val="28"/>
          <w:szCs w:val="28"/>
        </w:rPr>
        <w:t>Luthfi Aminulloh</w:t>
      </w:r>
      <w:r w:rsidRPr="00580B9A">
        <w:rPr>
          <w:b/>
          <w:sz w:val="28"/>
          <w:szCs w:val="28"/>
        </w:rPr>
        <w:tab/>
      </w:r>
      <w:r w:rsidRPr="00580B9A">
        <w:rPr>
          <w:b/>
          <w:sz w:val="28"/>
          <w:szCs w:val="28"/>
        </w:rPr>
        <w:tab/>
        <w:t>1020181013</w:t>
      </w:r>
    </w:p>
    <w:p w14:paraId="381D0E37" w14:textId="6AA83978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</w:p>
    <w:p w14:paraId="52B19EAA" w14:textId="0320B315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</w:p>
    <w:p w14:paraId="1882DF82" w14:textId="4300DAFF" w:rsidR="006D0857" w:rsidRDefault="006D0857" w:rsidP="00580B9A">
      <w:pPr>
        <w:spacing w:after="0"/>
        <w:jc w:val="center"/>
        <w:rPr>
          <w:b/>
          <w:sz w:val="28"/>
          <w:szCs w:val="28"/>
        </w:rPr>
      </w:pPr>
    </w:p>
    <w:p w14:paraId="12DE3524" w14:textId="77777777" w:rsidR="00E63564" w:rsidRPr="00580B9A" w:rsidRDefault="00E63564" w:rsidP="00580B9A">
      <w:pPr>
        <w:spacing w:after="0"/>
        <w:jc w:val="center"/>
        <w:rPr>
          <w:b/>
          <w:sz w:val="28"/>
          <w:szCs w:val="28"/>
        </w:rPr>
      </w:pPr>
    </w:p>
    <w:p w14:paraId="7CFC38F3" w14:textId="77777777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</w:p>
    <w:p w14:paraId="00AFCE91" w14:textId="48E5EF60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TEKNIK ELEKTRO</w:t>
      </w:r>
    </w:p>
    <w:p w14:paraId="0848B8BF" w14:textId="5E6CC4C4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PROGRAM PASCASARJANA S2 TERAPAN</w:t>
      </w:r>
    </w:p>
    <w:p w14:paraId="18A00E02" w14:textId="4DB733BD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POLITEKNIK ELEKTRONIKA NEGERI SURABAYA</w:t>
      </w:r>
    </w:p>
    <w:p w14:paraId="4F4631C6" w14:textId="326BA70C" w:rsidR="00E751AD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201</w:t>
      </w:r>
      <w:r w:rsidR="00E751AD" w:rsidRPr="00580B9A">
        <w:rPr>
          <w:b/>
          <w:sz w:val="32"/>
          <w:szCs w:val="32"/>
        </w:rPr>
        <w:t>9</w:t>
      </w:r>
    </w:p>
    <w:p w14:paraId="4BC318FC" w14:textId="2449D8AE" w:rsidR="004420DD" w:rsidRPr="00580B9A" w:rsidRDefault="00E751AD" w:rsidP="00580B9A">
      <w:pPr>
        <w:pStyle w:val="Heading1"/>
      </w:pPr>
      <w:r w:rsidRPr="00E751AD">
        <w:br w:type="page"/>
      </w:r>
      <w:proofErr w:type="spellStart"/>
      <w:r w:rsidRPr="00580B9A">
        <w:lastRenderedPageBreak/>
        <w:t>Tujuan</w:t>
      </w:r>
      <w:proofErr w:type="spellEnd"/>
      <w:r w:rsidRPr="00580B9A">
        <w:t xml:space="preserve"> </w:t>
      </w:r>
      <w:proofErr w:type="spellStart"/>
      <w:r w:rsidRPr="00580B9A">
        <w:t>Percobaan</w:t>
      </w:r>
      <w:proofErr w:type="spellEnd"/>
    </w:p>
    <w:p w14:paraId="3F26C190" w14:textId="77777777" w:rsidR="008B1543" w:rsidRDefault="008B1543" w:rsidP="008B1543">
      <w:pPr>
        <w:pStyle w:val="ListParagraph"/>
        <w:numPr>
          <w:ilvl w:val="0"/>
          <w:numId w:val="11"/>
        </w:numPr>
        <w:jc w:val="both"/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da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rekayas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pikse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proses </w:t>
      </w:r>
      <w:proofErr w:type="spellStart"/>
      <w:r>
        <w:t>penambah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brightness dan </w:t>
      </w:r>
      <w:proofErr w:type="spellStart"/>
      <w:r>
        <w:t>nilai</w:t>
      </w:r>
      <w:proofErr w:type="spellEnd"/>
      <w:r>
        <w:t xml:space="preserve"> contrast</w:t>
      </w:r>
    </w:p>
    <w:p w14:paraId="4CDC841C" w14:textId="77777777" w:rsidR="008B1543" w:rsidRDefault="008B1543" w:rsidP="008B1543">
      <w:pPr>
        <w:pStyle w:val="ListParagraph"/>
        <w:numPr>
          <w:ilvl w:val="0"/>
          <w:numId w:val="11"/>
        </w:numPr>
        <w:jc w:val="both"/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da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transformasikan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RGB </w:t>
      </w:r>
      <w:proofErr w:type="spellStart"/>
      <w:r>
        <w:t>ke</w:t>
      </w:r>
      <w:proofErr w:type="spellEnd"/>
      <w:r>
        <w:t xml:space="preserve"> grayscale</w:t>
      </w:r>
    </w:p>
    <w:p w14:paraId="42C4F4FF" w14:textId="77777777" w:rsidR="008B1543" w:rsidRDefault="008B1543" w:rsidP="008B1543">
      <w:pPr>
        <w:pStyle w:val="ListParagraph"/>
        <w:numPr>
          <w:ilvl w:val="0"/>
          <w:numId w:val="11"/>
        </w:numPr>
        <w:jc w:val="both"/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da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gabungkan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lain</w:t>
      </w:r>
    </w:p>
    <w:p w14:paraId="18F7B7C6" w14:textId="77777777" w:rsidR="008B1543" w:rsidRDefault="008B1543" w:rsidP="008B1543">
      <w:pPr>
        <w:pStyle w:val="ListParagraph"/>
        <w:numPr>
          <w:ilvl w:val="0"/>
          <w:numId w:val="11"/>
        </w:numPr>
        <w:jc w:val="both"/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rekayasa</w:t>
      </w:r>
      <w:proofErr w:type="spellEnd"/>
      <w:r>
        <w:t xml:space="preserve"> </w:t>
      </w:r>
      <w:proofErr w:type="spellStart"/>
      <w:r>
        <w:t>tingkat</w:t>
      </w:r>
      <w:proofErr w:type="spellEnd"/>
      <w:r>
        <w:t xml:space="preserve"> </w:t>
      </w:r>
      <w:proofErr w:type="spellStart"/>
      <w:r>
        <w:t>gelap-terang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histogram dan histogram equalization</w:t>
      </w:r>
    </w:p>
    <w:p w14:paraId="2B5911D0" w14:textId="7251F84D" w:rsidR="00964272" w:rsidRDefault="00964272" w:rsidP="008B1543">
      <w:pPr>
        <w:pStyle w:val="ListParagraph"/>
        <w:ind w:left="1146"/>
        <w:jc w:val="both"/>
      </w:pPr>
    </w:p>
    <w:p w14:paraId="73D8D3A0" w14:textId="2A27DBB2" w:rsidR="00E751AD" w:rsidRDefault="00E751AD" w:rsidP="00580B9A">
      <w:pPr>
        <w:pStyle w:val="Heading1"/>
      </w:pPr>
      <w:proofErr w:type="spellStart"/>
      <w:r>
        <w:t>Per</w:t>
      </w:r>
      <w:r w:rsidR="00964272">
        <w:t>siapan</w:t>
      </w:r>
      <w:proofErr w:type="spellEnd"/>
    </w:p>
    <w:p w14:paraId="143E7ACA" w14:textId="59691690" w:rsidR="00E751AD" w:rsidRDefault="00964272" w:rsidP="00964272">
      <w:pPr>
        <w:pStyle w:val="ListParagraph"/>
        <w:numPr>
          <w:ilvl w:val="0"/>
          <w:numId w:val="12"/>
        </w:numPr>
      </w:pPr>
      <w:proofErr w:type="spellStart"/>
      <w:r>
        <w:t>Praktikum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kerja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ra-syarat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>:</w:t>
      </w:r>
    </w:p>
    <w:p w14:paraId="2F93790A" w14:textId="69896115" w:rsidR="00964272" w:rsidRDefault="00964272" w:rsidP="00964272">
      <w:pPr>
        <w:pStyle w:val="ListParagraph"/>
        <w:numPr>
          <w:ilvl w:val="0"/>
          <w:numId w:val="13"/>
        </w:numPr>
      </w:pPr>
      <w:proofErr w:type="spellStart"/>
      <w:r>
        <w:t>Telah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matematika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565E5797" w14:textId="50934922" w:rsidR="00964272" w:rsidRDefault="00964272" w:rsidP="00964272">
      <w:pPr>
        <w:pStyle w:val="ListParagraph"/>
        <w:numPr>
          <w:ilvl w:val="0"/>
          <w:numId w:val="13"/>
        </w:numPr>
      </w:pPr>
      <w:proofErr w:type="spellStart"/>
      <w:r>
        <w:t>Memiliki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sinyal</w:t>
      </w:r>
      <w:proofErr w:type="spellEnd"/>
      <w:r>
        <w:t xml:space="preserve"> dan </w:t>
      </w:r>
      <w:proofErr w:type="spellStart"/>
      <w:r>
        <w:t>sistem</w:t>
      </w:r>
      <w:proofErr w:type="spellEnd"/>
    </w:p>
    <w:p w14:paraId="3D696F8C" w14:textId="0267698C" w:rsidR="00964272" w:rsidRDefault="00964272" w:rsidP="00964272">
      <w:pPr>
        <w:pStyle w:val="ListParagraph"/>
        <w:numPr>
          <w:ilvl w:val="0"/>
          <w:numId w:val="13"/>
        </w:numPr>
      </w:pPr>
      <w:proofErr w:type="spellStart"/>
      <w:r>
        <w:t>Memiliki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dan </w:t>
      </w:r>
      <w:proofErr w:type="spellStart"/>
      <w:r>
        <w:t>pengoperasian</w:t>
      </w:r>
      <w:proofErr w:type="spellEnd"/>
      <w:r>
        <w:t xml:space="preserve"> MS Visual C++</w:t>
      </w:r>
    </w:p>
    <w:p w14:paraId="5448DCC6" w14:textId="639943DE" w:rsidR="00964272" w:rsidRDefault="00964272" w:rsidP="00964272">
      <w:pPr>
        <w:pStyle w:val="ListParagraph"/>
        <w:numPr>
          <w:ilvl w:val="0"/>
          <w:numId w:val="12"/>
        </w:numPr>
      </w:pPr>
      <w:r>
        <w:t xml:space="preserve">Software yang </w:t>
      </w:r>
      <w:proofErr w:type="spellStart"/>
      <w:r>
        <w:t>diperlukan</w:t>
      </w:r>
      <w:proofErr w:type="spellEnd"/>
      <w:r>
        <w:t>:</w:t>
      </w:r>
    </w:p>
    <w:p w14:paraId="09CD8141" w14:textId="727BD6D2" w:rsidR="00964272" w:rsidRDefault="00964272" w:rsidP="00964272">
      <w:pPr>
        <w:pStyle w:val="ListParagraph"/>
        <w:numPr>
          <w:ilvl w:val="0"/>
          <w:numId w:val="14"/>
        </w:numPr>
      </w:pPr>
      <w:r>
        <w:t xml:space="preserve">Microsoft Visual C++ 2010 express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tinggi</w:t>
      </w:r>
      <w:proofErr w:type="spellEnd"/>
      <w:r>
        <w:t>.</w:t>
      </w:r>
    </w:p>
    <w:p w14:paraId="56018878" w14:textId="2C756D0C" w:rsidR="00964272" w:rsidRDefault="00964272" w:rsidP="00964272">
      <w:pPr>
        <w:pStyle w:val="ListParagraph"/>
        <w:numPr>
          <w:ilvl w:val="0"/>
          <w:numId w:val="14"/>
        </w:numPr>
      </w:pPr>
      <w:r>
        <w:t xml:space="preserve">OpenCV Library 2.4.9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tinggi</w:t>
      </w:r>
      <w:proofErr w:type="spellEnd"/>
      <w:r>
        <w:t>.</w:t>
      </w:r>
    </w:p>
    <w:p w14:paraId="557A5D6C" w14:textId="4C403268" w:rsidR="00964272" w:rsidRDefault="00964272" w:rsidP="00964272">
      <w:pPr>
        <w:pStyle w:val="ListParagraph"/>
        <w:numPr>
          <w:ilvl w:val="0"/>
          <w:numId w:val="12"/>
        </w:numPr>
      </w:pPr>
      <w:proofErr w:type="spellStart"/>
      <w:r>
        <w:t>Sarana</w:t>
      </w:r>
      <w:proofErr w:type="spellEnd"/>
      <w:r>
        <w:t xml:space="preserve"> </w:t>
      </w:r>
      <w:proofErr w:type="spellStart"/>
      <w:r>
        <w:t>penunjang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p w14:paraId="55DAAD2D" w14:textId="63AD9661" w:rsidR="00964272" w:rsidRDefault="00964272" w:rsidP="00964272">
      <w:pPr>
        <w:pStyle w:val="ListParagraph"/>
        <w:numPr>
          <w:ilvl w:val="0"/>
          <w:numId w:val="16"/>
        </w:numPr>
      </w:pPr>
      <w:r>
        <w:t xml:space="preserve">File </w:t>
      </w:r>
      <w:proofErr w:type="spellStart"/>
      <w:r>
        <w:t>gambar</w:t>
      </w:r>
      <w:proofErr w:type="spellEnd"/>
      <w:r>
        <w:t xml:space="preserve"> (.bmp, .jpg)</w:t>
      </w:r>
    </w:p>
    <w:p w14:paraId="078E4686" w14:textId="6D281CAF" w:rsidR="00964272" w:rsidRPr="00E751AD" w:rsidRDefault="00964272" w:rsidP="00964272">
      <w:pPr>
        <w:pStyle w:val="ListParagraph"/>
        <w:numPr>
          <w:ilvl w:val="0"/>
          <w:numId w:val="16"/>
        </w:numPr>
      </w:pPr>
      <w:r>
        <w:t>File video (.</w:t>
      </w:r>
      <w:proofErr w:type="spellStart"/>
      <w:r>
        <w:t>avi</w:t>
      </w:r>
      <w:proofErr w:type="spellEnd"/>
      <w:r>
        <w:t>)</w:t>
      </w:r>
    </w:p>
    <w:p w14:paraId="3D82599C" w14:textId="7687FB65" w:rsidR="00B12F83" w:rsidRDefault="00B12F83" w:rsidP="00580B9A">
      <w:pPr>
        <w:pStyle w:val="Heading1"/>
      </w:pPr>
      <w:proofErr w:type="spellStart"/>
      <w:r>
        <w:t>Pendahuluan</w:t>
      </w:r>
      <w:proofErr w:type="spellEnd"/>
    </w:p>
    <w:p w14:paraId="59C43F4F" w14:textId="005E95C4" w:rsidR="00B12F83" w:rsidRDefault="008B1543" w:rsidP="00B12F83">
      <w:pPr>
        <w:pStyle w:val="Heading2"/>
      </w:pPr>
      <w:proofErr w:type="spellStart"/>
      <w:r>
        <w:t>Penyesuaian</w:t>
      </w:r>
      <w:proofErr w:type="spellEnd"/>
      <w:r>
        <w:t xml:space="preserve"> Brightness dan Contrast</w:t>
      </w:r>
    </w:p>
    <w:p w14:paraId="5D3DC365" w14:textId="77777777" w:rsidR="0058349B" w:rsidRDefault="0058349B" w:rsidP="0058349B">
      <w:proofErr w:type="spellStart"/>
      <w:r>
        <w:rPr>
          <w:w w:val="105"/>
        </w:rPr>
        <w:t>Dua</w:t>
      </w:r>
      <w:proofErr w:type="spellEnd"/>
      <w:r>
        <w:rPr>
          <w:w w:val="105"/>
        </w:rPr>
        <w:t xml:space="preserve"> proses </w:t>
      </w:r>
      <w:proofErr w:type="spellStart"/>
      <w:r>
        <w:rPr>
          <w:w w:val="105"/>
        </w:rPr>
        <w:t>titik</w:t>
      </w:r>
      <w:proofErr w:type="spellEnd"/>
      <w:r>
        <w:rPr>
          <w:w w:val="105"/>
        </w:rPr>
        <w:t xml:space="preserve"> yang </w:t>
      </w:r>
      <w:proofErr w:type="spellStart"/>
      <w:r>
        <w:rPr>
          <w:w w:val="105"/>
        </w:rPr>
        <w:t>umum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digunakan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adalah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perkalian</w:t>
      </w:r>
      <w:proofErr w:type="spellEnd"/>
      <w:r>
        <w:rPr>
          <w:w w:val="105"/>
        </w:rPr>
        <w:t xml:space="preserve"> dan </w:t>
      </w:r>
      <w:proofErr w:type="spellStart"/>
      <w:r>
        <w:rPr>
          <w:w w:val="105"/>
        </w:rPr>
        <w:t>penjumlahan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dengan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konstanta</w:t>
      </w:r>
      <w:proofErr w:type="spellEnd"/>
      <w:r>
        <w:rPr>
          <w:w w:val="105"/>
        </w:rPr>
        <w:t>:</w:t>
      </w:r>
    </w:p>
    <w:p w14:paraId="257DE464" w14:textId="1A79CD82" w:rsidR="0058349B" w:rsidRDefault="0058349B" w:rsidP="005F69CF">
      <w:pPr>
        <w:jc w:val="center"/>
      </w:pPr>
      <w:r>
        <w:rPr>
          <w:w w:val="105"/>
        </w:rPr>
        <w:t>g (x) = αf (x) + β</w:t>
      </w:r>
    </w:p>
    <w:p w14:paraId="11261C0F" w14:textId="2A68567F" w:rsidR="0058349B" w:rsidRDefault="0058349B" w:rsidP="0058349B">
      <w:pPr>
        <w:jc w:val="both"/>
      </w:pPr>
      <w:r>
        <w:rPr>
          <w:w w:val="105"/>
        </w:rPr>
        <w:t>Parameter</w:t>
      </w:r>
      <w:r>
        <w:rPr>
          <w:spacing w:val="-17"/>
          <w:w w:val="105"/>
        </w:rPr>
        <w:t xml:space="preserve"> </w:t>
      </w:r>
      <w:r>
        <w:rPr>
          <w:w w:val="105"/>
        </w:rPr>
        <w:t>α&gt;</w:t>
      </w:r>
      <w:r>
        <w:rPr>
          <w:spacing w:val="-17"/>
          <w:w w:val="105"/>
        </w:rPr>
        <w:t xml:space="preserve"> </w:t>
      </w:r>
      <w:r>
        <w:rPr>
          <w:w w:val="105"/>
        </w:rPr>
        <w:t>0</w:t>
      </w:r>
      <w:r>
        <w:rPr>
          <w:spacing w:val="-15"/>
          <w:w w:val="105"/>
        </w:rPr>
        <w:t xml:space="preserve"> </w:t>
      </w:r>
      <w:r>
        <w:rPr>
          <w:w w:val="105"/>
        </w:rPr>
        <w:t>dan</w:t>
      </w:r>
      <w:r>
        <w:rPr>
          <w:spacing w:val="-16"/>
          <w:w w:val="105"/>
        </w:rPr>
        <w:t xml:space="preserve"> </w:t>
      </w:r>
      <w:r>
        <w:rPr>
          <w:w w:val="105"/>
        </w:rPr>
        <w:t>β</w:t>
      </w:r>
      <w:r>
        <w:rPr>
          <w:spacing w:val="-16"/>
          <w:w w:val="105"/>
        </w:rPr>
        <w:t xml:space="preserve"> </w:t>
      </w:r>
      <w:proofErr w:type="spellStart"/>
      <w:r>
        <w:rPr>
          <w:w w:val="105"/>
        </w:rPr>
        <w:t>sering</w:t>
      </w:r>
      <w:proofErr w:type="spellEnd"/>
      <w:r>
        <w:rPr>
          <w:spacing w:val="-17"/>
          <w:w w:val="105"/>
        </w:rPr>
        <w:t xml:space="preserve"> </w:t>
      </w:r>
      <w:proofErr w:type="spellStart"/>
      <w:r>
        <w:rPr>
          <w:w w:val="105"/>
        </w:rPr>
        <w:t>disebut</w:t>
      </w:r>
      <w:proofErr w:type="spellEnd"/>
      <w:r>
        <w:rPr>
          <w:spacing w:val="-17"/>
          <w:w w:val="105"/>
        </w:rPr>
        <w:t xml:space="preserve"> </w:t>
      </w:r>
      <w:r>
        <w:rPr>
          <w:w w:val="105"/>
        </w:rPr>
        <w:t>gain</w:t>
      </w:r>
      <w:r>
        <w:rPr>
          <w:spacing w:val="-18"/>
          <w:w w:val="105"/>
        </w:rPr>
        <w:t xml:space="preserve"> </w:t>
      </w:r>
      <w:r>
        <w:rPr>
          <w:w w:val="105"/>
        </w:rPr>
        <w:t>dan</w:t>
      </w:r>
      <w:r>
        <w:rPr>
          <w:spacing w:val="-15"/>
          <w:w w:val="105"/>
        </w:rPr>
        <w:t xml:space="preserve"> </w:t>
      </w:r>
      <w:r>
        <w:rPr>
          <w:w w:val="105"/>
        </w:rPr>
        <w:t>parameter</w:t>
      </w:r>
      <w:r>
        <w:rPr>
          <w:spacing w:val="-17"/>
          <w:w w:val="105"/>
        </w:rPr>
        <w:t xml:space="preserve"> </w:t>
      </w:r>
      <w:r>
        <w:rPr>
          <w:w w:val="105"/>
        </w:rPr>
        <w:t>bias;</w:t>
      </w:r>
      <w:r>
        <w:rPr>
          <w:spacing w:val="-15"/>
          <w:w w:val="105"/>
        </w:rPr>
        <w:t xml:space="preserve"> </w:t>
      </w:r>
      <w:proofErr w:type="spellStart"/>
      <w:r>
        <w:rPr>
          <w:w w:val="105"/>
        </w:rPr>
        <w:t>kadang-kadang</w:t>
      </w:r>
      <w:proofErr w:type="spellEnd"/>
      <w:r>
        <w:rPr>
          <w:spacing w:val="-18"/>
          <w:w w:val="105"/>
        </w:rPr>
        <w:t xml:space="preserve"> </w:t>
      </w:r>
      <w:r>
        <w:rPr>
          <w:w w:val="105"/>
        </w:rPr>
        <w:t xml:space="preserve">parameter </w:t>
      </w:r>
      <w:proofErr w:type="spellStart"/>
      <w:r>
        <w:rPr>
          <w:w w:val="105"/>
        </w:rPr>
        <w:t>ini</w:t>
      </w:r>
      <w:proofErr w:type="spellEnd"/>
      <w:r>
        <w:rPr>
          <w:spacing w:val="-31"/>
          <w:w w:val="105"/>
        </w:rPr>
        <w:t xml:space="preserve"> </w:t>
      </w:r>
      <w:proofErr w:type="spellStart"/>
      <w:r>
        <w:rPr>
          <w:w w:val="105"/>
        </w:rPr>
        <w:t>dikatakan</w:t>
      </w:r>
      <w:proofErr w:type="spellEnd"/>
      <w:r>
        <w:rPr>
          <w:spacing w:val="-32"/>
          <w:w w:val="105"/>
        </w:rPr>
        <w:t xml:space="preserve"> </w:t>
      </w:r>
      <w:proofErr w:type="spellStart"/>
      <w:r>
        <w:rPr>
          <w:w w:val="105"/>
        </w:rPr>
        <w:t>mengontrol</w:t>
      </w:r>
      <w:proofErr w:type="spellEnd"/>
      <w:r>
        <w:rPr>
          <w:spacing w:val="-29"/>
          <w:w w:val="105"/>
        </w:rPr>
        <w:t xml:space="preserve"> </w:t>
      </w:r>
      <w:r>
        <w:rPr>
          <w:w w:val="105"/>
        </w:rPr>
        <w:t>contrast</w:t>
      </w:r>
      <w:r>
        <w:rPr>
          <w:spacing w:val="-30"/>
          <w:w w:val="105"/>
        </w:rPr>
        <w:t xml:space="preserve"> </w:t>
      </w:r>
      <w:r>
        <w:rPr>
          <w:w w:val="105"/>
        </w:rPr>
        <w:t>dan</w:t>
      </w:r>
      <w:r>
        <w:rPr>
          <w:spacing w:val="-30"/>
          <w:w w:val="105"/>
        </w:rPr>
        <w:t xml:space="preserve"> </w:t>
      </w:r>
      <w:r>
        <w:rPr>
          <w:w w:val="105"/>
        </w:rPr>
        <w:t>brightness</w:t>
      </w:r>
      <w:r>
        <w:rPr>
          <w:spacing w:val="-30"/>
          <w:w w:val="105"/>
        </w:rPr>
        <w:t xml:space="preserve"> </w:t>
      </w:r>
      <w:proofErr w:type="spellStart"/>
      <w:r>
        <w:rPr>
          <w:w w:val="105"/>
        </w:rPr>
        <w:t>masing-masing</w:t>
      </w:r>
      <w:proofErr w:type="spellEnd"/>
      <w:r>
        <w:rPr>
          <w:w w:val="105"/>
        </w:rPr>
        <w:t>.</w:t>
      </w:r>
      <w:r>
        <w:rPr>
          <w:spacing w:val="-29"/>
          <w:w w:val="105"/>
        </w:rPr>
        <w:t xml:space="preserve"> </w:t>
      </w:r>
      <w:r>
        <w:rPr>
          <w:w w:val="105"/>
        </w:rPr>
        <w:t>Kita</w:t>
      </w:r>
      <w:r>
        <w:rPr>
          <w:spacing w:val="-30"/>
          <w:w w:val="105"/>
        </w:rPr>
        <w:t xml:space="preserve"> </w:t>
      </w:r>
      <w:proofErr w:type="spellStart"/>
      <w:r>
        <w:rPr>
          <w:w w:val="105"/>
        </w:rPr>
        <w:t>dapat</w:t>
      </w:r>
      <w:proofErr w:type="spellEnd"/>
      <w:r>
        <w:rPr>
          <w:spacing w:val="-31"/>
          <w:w w:val="105"/>
        </w:rPr>
        <w:t xml:space="preserve"> </w:t>
      </w:r>
      <w:proofErr w:type="spellStart"/>
      <w:r>
        <w:rPr>
          <w:w w:val="105"/>
        </w:rPr>
        <w:t>menganggap</w:t>
      </w:r>
      <w:proofErr w:type="spellEnd"/>
      <w:r>
        <w:rPr>
          <w:w w:val="105"/>
        </w:rPr>
        <w:t xml:space="preserve"> f(x)</w:t>
      </w:r>
      <w:r>
        <w:rPr>
          <w:spacing w:val="-26"/>
          <w:w w:val="105"/>
        </w:rPr>
        <w:t xml:space="preserve"> </w:t>
      </w:r>
      <w:proofErr w:type="spellStart"/>
      <w:r>
        <w:rPr>
          <w:w w:val="105"/>
        </w:rPr>
        <w:t>sebagai</w:t>
      </w:r>
      <w:proofErr w:type="spellEnd"/>
      <w:r>
        <w:rPr>
          <w:spacing w:val="-26"/>
          <w:w w:val="105"/>
        </w:rPr>
        <w:t xml:space="preserve"> </w:t>
      </w:r>
      <w:proofErr w:type="spellStart"/>
      <w:r>
        <w:rPr>
          <w:w w:val="105"/>
        </w:rPr>
        <w:t>piksel</w:t>
      </w:r>
      <w:proofErr w:type="spellEnd"/>
      <w:r>
        <w:rPr>
          <w:spacing w:val="-27"/>
          <w:w w:val="105"/>
        </w:rPr>
        <w:t xml:space="preserve"> </w:t>
      </w:r>
      <w:proofErr w:type="spellStart"/>
      <w:r>
        <w:rPr>
          <w:w w:val="105"/>
        </w:rPr>
        <w:t>gambar</w:t>
      </w:r>
      <w:proofErr w:type="spellEnd"/>
      <w:r>
        <w:rPr>
          <w:spacing w:val="-26"/>
          <w:w w:val="105"/>
        </w:rPr>
        <w:t xml:space="preserve"> </w:t>
      </w:r>
      <w:proofErr w:type="spellStart"/>
      <w:r>
        <w:rPr>
          <w:w w:val="105"/>
        </w:rPr>
        <w:t>sumber</w:t>
      </w:r>
      <w:proofErr w:type="spellEnd"/>
      <w:r>
        <w:rPr>
          <w:spacing w:val="-25"/>
          <w:w w:val="105"/>
        </w:rPr>
        <w:t xml:space="preserve"> </w:t>
      </w:r>
      <w:r>
        <w:rPr>
          <w:w w:val="105"/>
        </w:rPr>
        <w:t>dan</w:t>
      </w:r>
      <w:r>
        <w:rPr>
          <w:spacing w:val="-26"/>
          <w:w w:val="105"/>
        </w:rPr>
        <w:t xml:space="preserve"> </w:t>
      </w:r>
      <w:r>
        <w:rPr>
          <w:w w:val="105"/>
        </w:rPr>
        <w:t>g(x)</w:t>
      </w:r>
      <w:r>
        <w:rPr>
          <w:spacing w:val="-26"/>
          <w:w w:val="105"/>
        </w:rPr>
        <w:t xml:space="preserve"> </w:t>
      </w:r>
      <w:proofErr w:type="spellStart"/>
      <w:r>
        <w:rPr>
          <w:w w:val="105"/>
        </w:rPr>
        <w:t>sebagai</w:t>
      </w:r>
      <w:proofErr w:type="spellEnd"/>
      <w:r>
        <w:rPr>
          <w:spacing w:val="-26"/>
          <w:w w:val="105"/>
        </w:rPr>
        <w:t xml:space="preserve"> </w:t>
      </w:r>
      <w:proofErr w:type="spellStart"/>
      <w:r>
        <w:rPr>
          <w:w w:val="105"/>
        </w:rPr>
        <w:t>piksel</w:t>
      </w:r>
      <w:proofErr w:type="spellEnd"/>
      <w:r>
        <w:rPr>
          <w:spacing w:val="-26"/>
          <w:w w:val="105"/>
        </w:rPr>
        <w:t xml:space="preserve"> </w:t>
      </w:r>
      <w:proofErr w:type="spellStart"/>
      <w:r>
        <w:rPr>
          <w:w w:val="105"/>
        </w:rPr>
        <w:t>gambar</w:t>
      </w:r>
      <w:proofErr w:type="spellEnd"/>
      <w:r>
        <w:rPr>
          <w:spacing w:val="-26"/>
          <w:w w:val="105"/>
        </w:rPr>
        <w:t xml:space="preserve"> </w:t>
      </w:r>
      <w:r>
        <w:rPr>
          <w:w w:val="105"/>
        </w:rPr>
        <w:t>output.</w:t>
      </w:r>
      <w:r>
        <w:rPr>
          <w:spacing w:val="-25"/>
          <w:w w:val="105"/>
        </w:rPr>
        <w:t xml:space="preserve"> </w:t>
      </w:r>
      <w:proofErr w:type="spellStart"/>
      <w:r>
        <w:rPr>
          <w:w w:val="105"/>
        </w:rPr>
        <w:t>Kemudian</w:t>
      </w:r>
      <w:proofErr w:type="spellEnd"/>
      <w:r>
        <w:rPr>
          <w:w w:val="105"/>
        </w:rPr>
        <w:t>,</w:t>
      </w:r>
      <w:r>
        <w:rPr>
          <w:spacing w:val="-28"/>
          <w:w w:val="105"/>
        </w:rPr>
        <w:t xml:space="preserve"> </w:t>
      </w:r>
      <w:proofErr w:type="spellStart"/>
      <w:r>
        <w:rPr>
          <w:w w:val="105"/>
        </w:rPr>
        <w:t>lebih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nyaman</w:t>
      </w:r>
      <w:proofErr w:type="spellEnd"/>
      <w:r>
        <w:rPr>
          <w:spacing w:val="-24"/>
          <w:w w:val="105"/>
        </w:rPr>
        <w:t xml:space="preserve"> </w:t>
      </w:r>
      <w:proofErr w:type="spellStart"/>
      <w:r>
        <w:rPr>
          <w:w w:val="105"/>
        </w:rPr>
        <w:t>kita</w:t>
      </w:r>
      <w:proofErr w:type="spellEnd"/>
      <w:r>
        <w:rPr>
          <w:spacing w:val="-20"/>
          <w:w w:val="105"/>
        </w:rPr>
        <w:t xml:space="preserve"> </w:t>
      </w:r>
      <w:proofErr w:type="spellStart"/>
      <w:r>
        <w:rPr>
          <w:w w:val="105"/>
        </w:rPr>
        <w:t>dapat</w:t>
      </w:r>
      <w:proofErr w:type="spellEnd"/>
      <w:r>
        <w:rPr>
          <w:spacing w:val="-21"/>
          <w:w w:val="105"/>
        </w:rPr>
        <w:t xml:space="preserve"> </w:t>
      </w:r>
      <w:proofErr w:type="spellStart"/>
      <w:r>
        <w:rPr>
          <w:w w:val="105"/>
        </w:rPr>
        <w:t>menulis</w:t>
      </w:r>
      <w:proofErr w:type="spellEnd"/>
      <w:r>
        <w:rPr>
          <w:spacing w:val="-22"/>
          <w:w w:val="105"/>
        </w:rPr>
        <w:t xml:space="preserve"> </w:t>
      </w:r>
      <w:proofErr w:type="spellStart"/>
      <w:r>
        <w:rPr>
          <w:w w:val="105"/>
        </w:rPr>
        <w:t>ekspresi</w:t>
      </w:r>
      <w:proofErr w:type="spellEnd"/>
      <w:r>
        <w:rPr>
          <w:spacing w:val="-21"/>
          <w:w w:val="105"/>
        </w:rPr>
        <w:t xml:space="preserve"> </w:t>
      </w:r>
      <w:proofErr w:type="spellStart"/>
      <w:r>
        <w:rPr>
          <w:w w:val="105"/>
        </w:rPr>
        <w:t>sebagai</w:t>
      </w:r>
      <w:proofErr w:type="spellEnd"/>
      <w:r>
        <w:rPr>
          <w:w w:val="105"/>
        </w:rPr>
        <w:t>:</w:t>
      </w:r>
    </w:p>
    <w:p w14:paraId="7E0F1AE0" w14:textId="00176894" w:rsidR="0058349B" w:rsidRDefault="0058349B" w:rsidP="005F69CF">
      <w:pPr>
        <w:pStyle w:val="BodyText"/>
        <w:ind w:right="4"/>
        <w:jc w:val="center"/>
      </w:pPr>
      <w:r>
        <w:rPr>
          <w:w w:val="105"/>
        </w:rPr>
        <w:t>g (</w:t>
      </w:r>
      <w:proofErr w:type="spellStart"/>
      <w:r>
        <w:rPr>
          <w:w w:val="105"/>
        </w:rPr>
        <w:t>i</w:t>
      </w:r>
      <w:proofErr w:type="spellEnd"/>
      <w:r>
        <w:rPr>
          <w:w w:val="105"/>
        </w:rPr>
        <w:t>, j) = α</w:t>
      </w:r>
      <w:r>
        <w:rPr>
          <w:rFonts w:ascii="Cambria Math" w:hAnsi="Cambria Math"/>
          <w:w w:val="105"/>
        </w:rPr>
        <w:t>⋅</w:t>
      </w:r>
      <w:r>
        <w:rPr>
          <w:w w:val="105"/>
        </w:rPr>
        <w:t>f (</w:t>
      </w:r>
      <w:proofErr w:type="spellStart"/>
      <w:r>
        <w:rPr>
          <w:w w:val="105"/>
        </w:rPr>
        <w:t>i</w:t>
      </w:r>
      <w:proofErr w:type="spellEnd"/>
      <w:r>
        <w:rPr>
          <w:w w:val="105"/>
        </w:rPr>
        <w:t>, j) + β</w:t>
      </w:r>
    </w:p>
    <w:p w14:paraId="248702C1" w14:textId="26BAE579" w:rsidR="0058349B" w:rsidRDefault="0058349B" w:rsidP="0058349B">
      <w:pPr>
        <w:pStyle w:val="BodyText"/>
        <w:spacing w:before="11"/>
        <w:ind w:right="4"/>
        <w:rPr>
          <w:sz w:val="29"/>
        </w:rPr>
      </w:pPr>
    </w:p>
    <w:p w14:paraId="6A8177DC" w14:textId="7CB76206" w:rsidR="0058349B" w:rsidRDefault="0058349B" w:rsidP="0058349B">
      <w:r>
        <w:rPr>
          <w:w w:val="105"/>
        </w:rPr>
        <w:t xml:space="preserve">di mana </w:t>
      </w:r>
      <w:proofErr w:type="spellStart"/>
      <w:r>
        <w:rPr>
          <w:w w:val="105"/>
        </w:rPr>
        <w:t>i</w:t>
      </w:r>
      <w:proofErr w:type="spellEnd"/>
      <w:r>
        <w:rPr>
          <w:w w:val="105"/>
        </w:rPr>
        <w:t xml:space="preserve"> dan j </w:t>
      </w:r>
      <w:proofErr w:type="spellStart"/>
      <w:r>
        <w:rPr>
          <w:w w:val="105"/>
        </w:rPr>
        <w:t>menunjukkan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bahwa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piksel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terletak</w:t>
      </w:r>
      <w:proofErr w:type="spellEnd"/>
      <w:r>
        <w:rPr>
          <w:w w:val="105"/>
        </w:rPr>
        <w:t xml:space="preserve"> di </w:t>
      </w:r>
      <w:proofErr w:type="spellStart"/>
      <w:r>
        <w:rPr>
          <w:w w:val="105"/>
        </w:rPr>
        <w:t>baris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ke-i</w:t>
      </w:r>
      <w:proofErr w:type="spellEnd"/>
      <w:r>
        <w:rPr>
          <w:w w:val="105"/>
        </w:rPr>
        <w:t xml:space="preserve"> dan </w:t>
      </w:r>
      <w:proofErr w:type="spellStart"/>
      <w:r>
        <w:rPr>
          <w:w w:val="105"/>
        </w:rPr>
        <w:t>kolom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ke</w:t>
      </w:r>
      <w:proofErr w:type="spellEnd"/>
      <w:r>
        <w:rPr>
          <w:w w:val="105"/>
        </w:rPr>
        <w:t>-j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F69CF" w14:paraId="658A3DB6" w14:textId="77777777" w:rsidTr="005F69CF">
        <w:tc>
          <w:tcPr>
            <w:tcW w:w="9350" w:type="dxa"/>
          </w:tcPr>
          <w:p w14:paraId="142B8B43" w14:textId="7FCB08F9" w:rsidR="005F69CF" w:rsidRDefault="005F69CF" w:rsidP="005F69CF">
            <w:pPr>
              <w:pStyle w:val="BodyText"/>
              <w:spacing w:before="9"/>
              <w:jc w:val="center"/>
              <w:rPr>
                <w:sz w:val="25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B242A33" wp14:editId="2158DC80">
                  <wp:extent cx="3730752" cy="2011680"/>
                  <wp:effectExtent l="0" t="0" r="3175" b="7620"/>
                  <wp:docPr id="6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0752" cy="2011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69CF" w14:paraId="3E8090A9" w14:textId="77777777" w:rsidTr="005F69CF">
        <w:tc>
          <w:tcPr>
            <w:tcW w:w="9350" w:type="dxa"/>
          </w:tcPr>
          <w:p w14:paraId="036E6E0D" w14:textId="706B3C95" w:rsidR="005F69CF" w:rsidRPr="005F69CF" w:rsidRDefault="005F69CF" w:rsidP="005F69CF">
            <w:pPr>
              <w:pStyle w:val="Caption"/>
              <w:rPr>
                <w:b w:val="0"/>
              </w:rPr>
            </w:pPr>
            <w:r>
              <w:t xml:space="preserve">Gambar </w:t>
            </w:r>
            <w:fldSimple w:instr=" SEQ Gambar \* ARABIC ">
              <w:r>
                <w:rPr>
                  <w:noProof/>
                </w:rPr>
                <w:t>1</w:t>
              </w:r>
            </w:fldSimple>
            <w:r>
              <w:t xml:space="preserve">. </w:t>
            </w:r>
            <w:proofErr w:type="spellStart"/>
            <w:r w:rsidRPr="005F69CF">
              <w:rPr>
                <w:b w:val="0"/>
                <w:w w:val="105"/>
              </w:rPr>
              <w:t>Pengaturan</w:t>
            </w:r>
            <w:proofErr w:type="spellEnd"/>
            <w:r w:rsidRPr="005F69CF">
              <w:rPr>
                <w:b w:val="0"/>
                <w:w w:val="105"/>
              </w:rPr>
              <w:t xml:space="preserve"> brightness dan contrast pada </w:t>
            </w:r>
            <w:proofErr w:type="spellStart"/>
            <w:r w:rsidRPr="005F69CF">
              <w:rPr>
                <w:b w:val="0"/>
                <w:w w:val="105"/>
              </w:rPr>
              <w:t>gambar</w:t>
            </w:r>
            <w:proofErr w:type="spellEnd"/>
          </w:p>
        </w:tc>
      </w:tr>
    </w:tbl>
    <w:p w14:paraId="1EDF1BAD" w14:textId="77777777" w:rsidR="005F69CF" w:rsidRDefault="005F69CF" w:rsidP="005F69CF"/>
    <w:p w14:paraId="5ABA9F8A" w14:textId="690FD158" w:rsidR="008B1543" w:rsidRDefault="008B1543" w:rsidP="008B1543">
      <w:pPr>
        <w:pStyle w:val="Heading2"/>
      </w:pPr>
      <w:proofErr w:type="spellStart"/>
      <w:r>
        <w:t>Transformasi</w:t>
      </w:r>
      <w:proofErr w:type="spellEnd"/>
      <w:r>
        <w:t xml:space="preserve"> </w:t>
      </w:r>
      <w:proofErr w:type="spellStart"/>
      <w:r>
        <w:t>Warna</w:t>
      </w:r>
      <w:proofErr w:type="spellEnd"/>
    </w:p>
    <w:p w14:paraId="4124CF35" w14:textId="77777777" w:rsidR="0058349B" w:rsidRDefault="0058349B" w:rsidP="0058349B">
      <w:pPr>
        <w:jc w:val="both"/>
      </w:pPr>
      <w:proofErr w:type="spellStart"/>
      <w:r>
        <w:t>Transformas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ruang</w:t>
      </w:r>
      <w:proofErr w:type="spellEnd"/>
      <w:r>
        <w:t xml:space="preserve"> RGB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/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saluran</w:t>
      </w:r>
      <w:proofErr w:type="spellEnd"/>
      <w:r>
        <w:t xml:space="preserve"> alfa, </w:t>
      </w:r>
      <w:proofErr w:type="spellStart"/>
      <w:r>
        <w:t>membalik</w:t>
      </w:r>
      <w:proofErr w:type="spellEnd"/>
      <w:r>
        <w:t xml:space="preserve">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saluran</w:t>
      </w:r>
      <w:proofErr w:type="spellEnd"/>
      <w:r>
        <w:t xml:space="preserve">, </w:t>
      </w:r>
      <w:proofErr w:type="spellStart"/>
      <w:r>
        <w:t>konver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/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RGB 16-bit (R5: G6: B5 </w:t>
      </w:r>
      <w:proofErr w:type="spellStart"/>
      <w:r>
        <w:t>atau</w:t>
      </w:r>
      <w:proofErr w:type="spellEnd"/>
      <w:r>
        <w:t xml:space="preserve"> R5: G5:B5)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onversi</w:t>
      </w:r>
      <w:proofErr w:type="spellEnd"/>
      <w:r>
        <w:t xml:space="preserve"> </w:t>
      </w:r>
      <w:proofErr w:type="spellStart"/>
      <w:r>
        <w:t>ke</w:t>
      </w:r>
      <w:proofErr w:type="spellEnd"/>
      <w:r>
        <w:t>/</w:t>
      </w:r>
      <w:proofErr w:type="spellStart"/>
      <w:r>
        <w:t>dari</w:t>
      </w:r>
      <w:proofErr w:type="spellEnd"/>
      <w:r>
        <w:t xml:space="preserve"> grayscale </w:t>
      </w:r>
      <w:proofErr w:type="spellStart"/>
      <w:r>
        <w:t>menggunakan</w:t>
      </w:r>
      <w:proofErr w:type="spellEnd"/>
      <w:r>
        <w:t>:</w:t>
      </w:r>
    </w:p>
    <w:p w14:paraId="4CD580BE" w14:textId="77777777" w:rsidR="0058349B" w:rsidRDefault="0058349B" w:rsidP="0058349B">
      <w:pPr>
        <w:spacing w:after="0"/>
      </w:pPr>
      <w:r>
        <w:t xml:space="preserve">RGB[A] </w:t>
      </w:r>
      <w:proofErr w:type="spellStart"/>
      <w:r>
        <w:t>ke</w:t>
      </w:r>
      <w:proofErr w:type="spellEnd"/>
      <w:r>
        <w:t xml:space="preserve"> Gray: Y ← 0,299</w:t>
      </w:r>
      <w:r>
        <w:rPr>
          <w:rFonts w:ascii="Cambria Math" w:hAnsi="Cambria Math" w:cs="Cambria Math"/>
        </w:rPr>
        <w:t>⋅</w:t>
      </w:r>
      <w:r>
        <w:t>R + 0,587</w:t>
      </w:r>
      <w:r>
        <w:rPr>
          <w:rFonts w:ascii="Cambria Math" w:hAnsi="Cambria Math" w:cs="Cambria Math"/>
        </w:rPr>
        <w:t>⋅</w:t>
      </w:r>
      <w:r>
        <w:t>G + 0,114</w:t>
      </w:r>
      <w:r>
        <w:rPr>
          <w:rFonts w:ascii="Cambria Math" w:hAnsi="Cambria Math" w:cs="Cambria Math"/>
        </w:rPr>
        <w:t>⋅</w:t>
      </w:r>
      <w:r>
        <w:t>B</w:t>
      </w:r>
    </w:p>
    <w:p w14:paraId="35B8D27D" w14:textId="77777777" w:rsidR="0058349B" w:rsidRDefault="0058349B" w:rsidP="0058349B">
      <w:pPr>
        <w:spacing w:after="0"/>
      </w:pPr>
      <w:r>
        <w:t>dan</w:t>
      </w:r>
    </w:p>
    <w:p w14:paraId="0E6FDA9B" w14:textId="77777777" w:rsidR="0058349B" w:rsidRDefault="0058349B" w:rsidP="0058349B">
      <w:pPr>
        <w:spacing w:after="0"/>
      </w:pPr>
      <w:r>
        <w:t xml:space="preserve">Gray </w:t>
      </w:r>
      <w:proofErr w:type="spellStart"/>
      <w:r>
        <w:t>ke</w:t>
      </w:r>
      <w:proofErr w:type="spellEnd"/>
      <w:r>
        <w:t xml:space="preserve"> RGB[A]: R ← Y, G ← Y, B ← Y, A ← max (</w:t>
      </w:r>
      <w:proofErr w:type="spellStart"/>
      <w:r>
        <w:t>ChannelRange</w:t>
      </w:r>
      <w:proofErr w:type="spellEnd"/>
      <w:r>
        <w:t>)</w:t>
      </w:r>
    </w:p>
    <w:p w14:paraId="1BD60800" w14:textId="77777777" w:rsidR="0058349B" w:rsidRDefault="0058349B" w:rsidP="0058349B">
      <w:pPr>
        <w:spacing w:after="0"/>
      </w:pPr>
    </w:p>
    <w:p w14:paraId="5F2F70E7" w14:textId="5FD8D0FB" w:rsidR="0058349B" w:rsidRDefault="0058349B" w:rsidP="0058349B">
      <w:pPr>
        <w:spacing w:after="0"/>
      </w:pPr>
      <w:proofErr w:type="spellStart"/>
      <w:r>
        <w:t>Konver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RGB </w:t>
      </w:r>
      <w:proofErr w:type="spellStart"/>
      <w:r>
        <w:t>ke</w:t>
      </w:r>
      <w:proofErr w:type="spellEnd"/>
      <w:r>
        <w:t xml:space="preserve"> </w:t>
      </w:r>
      <w:proofErr w:type="spellStart"/>
      <w:r>
        <w:t>abu-abu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>:</w:t>
      </w:r>
    </w:p>
    <w:p w14:paraId="54DCF053" w14:textId="7035753D" w:rsidR="0058349B" w:rsidRDefault="0058349B" w:rsidP="0058349B">
      <w:proofErr w:type="spellStart"/>
      <w:r>
        <w:t>cvtColor</w:t>
      </w:r>
      <w:proofErr w:type="spellEnd"/>
      <w:r>
        <w:t xml:space="preserve"> (</w:t>
      </w:r>
      <w:proofErr w:type="spellStart"/>
      <w:r>
        <w:t>src</w:t>
      </w:r>
      <w:proofErr w:type="spellEnd"/>
      <w:r>
        <w:t xml:space="preserve">, </w:t>
      </w:r>
      <w:proofErr w:type="spellStart"/>
      <w:r>
        <w:t>bwsrc</w:t>
      </w:r>
      <w:proofErr w:type="spellEnd"/>
      <w:r>
        <w:t xml:space="preserve">, </w:t>
      </w:r>
      <w:proofErr w:type="gramStart"/>
      <w:r>
        <w:t>cv :</w:t>
      </w:r>
      <w:proofErr w:type="gramEnd"/>
      <w:r>
        <w:t>: COLOR_RGB2GRAY);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5F69CF" w14:paraId="3F4092EF" w14:textId="77777777" w:rsidTr="005F69CF">
        <w:tc>
          <w:tcPr>
            <w:tcW w:w="9350" w:type="dxa"/>
          </w:tcPr>
          <w:p w14:paraId="1888480B" w14:textId="7ADBB592" w:rsidR="005F69CF" w:rsidRDefault="005F69CF" w:rsidP="005F69CF">
            <w:pPr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59D1A397" wp14:editId="5A7DB3F1">
                  <wp:extent cx="4562856" cy="2206752"/>
                  <wp:effectExtent l="0" t="0" r="9525" b="3175"/>
                  <wp:docPr id="8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2856" cy="2206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69CF" w14:paraId="76E062B2" w14:textId="77777777" w:rsidTr="005F69CF">
        <w:tc>
          <w:tcPr>
            <w:tcW w:w="9350" w:type="dxa"/>
          </w:tcPr>
          <w:p w14:paraId="2B51A980" w14:textId="1B453234" w:rsidR="005F69CF" w:rsidRDefault="005F69CF" w:rsidP="005F69CF">
            <w:pPr>
              <w:ind w:left="0"/>
              <w:jc w:val="center"/>
            </w:pP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konversi</w:t>
            </w:r>
            <w:proofErr w:type="spellEnd"/>
            <w:r>
              <w:t xml:space="preserve"> </w:t>
            </w:r>
            <w:proofErr w:type="spellStart"/>
            <w:r>
              <w:t>warna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grayscale.</w:t>
            </w:r>
          </w:p>
        </w:tc>
      </w:tr>
    </w:tbl>
    <w:p w14:paraId="4DDFAA9B" w14:textId="77777777" w:rsidR="005F69CF" w:rsidRDefault="005F69CF" w:rsidP="0058349B"/>
    <w:p w14:paraId="3AFC7785" w14:textId="4AB41D7A" w:rsidR="0058349B" w:rsidRDefault="0058349B" w:rsidP="0058349B"/>
    <w:p w14:paraId="0281FB38" w14:textId="4E88201E" w:rsidR="0058349B" w:rsidRDefault="0058349B" w:rsidP="0058349B">
      <w:proofErr w:type="spellStart"/>
      <w:r>
        <w:lastRenderedPageBreak/>
        <w:t>Untuk</w:t>
      </w:r>
      <w:proofErr w:type="spellEnd"/>
      <w:r>
        <w:t xml:space="preserve"> </w:t>
      </w:r>
      <w:proofErr w:type="spellStart"/>
      <w:r>
        <w:t>konversi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, </w:t>
      </w:r>
      <w:proofErr w:type="spellStart"/>
      <w:r>
        <w:t>silakan</w:t>
      </w:r>
      <w:proofErr w:type="spellEnd"/>
      <w:r>
        <w:t xml:space="preserve"> </w:t>
      </w:r>
      <w:proofErr w:type="spellStart"/>
      <w:r>
        <w:t>kunjungi</w:t>
      </w:r>
      <w:proofErr w:type="spellEnd"/>
      <w:r>
        <w:t xml:space="preserve"> situs:</w:t>
      </w:r>
    </w:p>
    <w:p w14:paraId="46AD1812" w14:textId="4F8F34E9" w:rsidR="0058349B" w:rsidRPr="0058349B" w:rsidRDefault="0058349B" w:rsidP="0058349B">
      <w:r>
        <w:t>https://docs.opencv.org/3.4.2/de/d25/imgproc_color_conversions.html</w:t>
      </w:r>
    </w:p>
    <w:p w14:paraId="3EAF968E" w14:textId="1E664BCA" w:rsidR="008B1543" w:rsidRDefault="008B1543" w:rsidP="008B1543">
      <w:pPr>
        <w:pStyle w:val="Heading2"/>
      </w:pPr>
      <w:r>
        <w:t>Compositing</w:t>
      </w:r>
    </w:p>
    <w:p w14:paraId="69D84364" w14:textId="77777777" w:rsidR="0058349B" w:rsidRDefault="0058349B" w:rsidP="005F69CF">
      <w:pPr>
        <w:ind w:firstLine="150"/>
        <w:jc w:val="both"/>
      </w:pPr>
      <w:r>
        <w:t>Operator dyadic (</w:t>
      </w:r>
      <w:proofErr w:type="spellStart"/>
      <w:r>
        <w:t>dua</w:t>
      </w:r>
      <w:proofErr w:type="spellEnd"/>
      <w:r>
        <w:t xml:space="preserve">-input) yang </w:t>
      </w:r>
      <w:proofErr w:type="spellStart"/>
      <w:r>
        <w:t>menarik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operator </w:t>
      </w:r>
      <w:proofErr w:type="spellStart"/>
      <w:r>
        <w:t>campuran</w:t>
      </w:r>
      <w:proofErr w:type="spellEnd"/>
      <w:r>
        <w:t xml:space="preserve"> linear yang </w:t>
      </w:r>
      <w:proofErr w:type="spellStart"/>
      <w:r>
        <w:t>diformulasi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>:</w:t>
      </w:r>
    </w:p>
    <w:p w14:paraId="5B0050B5" w14:textId="77777777" w:rsidR="0058349B" w:rsidRDefault="0058349B" w:rsidP="005F69CF">
      <w:pPr>
        <w:jc w:val="center"/>
      </w:pPr>
      <w:r>
        <w:t>g (x) = (1 − α</w:t>
      </w:r>
      <w:proofErr w:type="gramStart"/>
      <w:r>
        <w:t>).f</w:t>
      </w:r>
      <w:proofErr w:type="gramEnd"/>
      <w:r>
        <w:t>0(x) + α.f1(x)</w:t>
      </w:r>
    </w:p>
    <w:p w14:paraId="5576500F" w14:textId="48A3B7F4" w:rsidR="0058349B" w:rsidRDefault="0058349B" w:rsidP="00562D85">
      <w:pPr>
        <w:jc w:val="both"/>
      </w:pPr>
      <w:proofErr w:type="spellStart"/>
      <w:r>
        <w:t>Dengan</w:t>
      </w:r>
      <w:proofErr w:type="spellEnd"/>
      <w:r>
        <w:t xml:space="preserve"> </w:t>
      </w:r>
      <w:proofErr w:type="spellStart"/>
      <w:r>
        <w:t>memvariasikan</w:t>
      </w:r>
      <w:proofErr w:type="spellEnd"/>
      <w:r>
        <w:t xml:space="preserve"> α </w:t>
      </w:r>
      <w:proofErr w:type="spellStart"/>
      <w:r>
        <w:t>dari</w:t>
      </w:r>
      <w:proofErr w:type="spellEnd"/>
      <w:r>
        <w:t xml:space="preserve"> 0 → 1 operator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mbubaran</w:t>
      </w:r>
      <w:proofErr w:type="spellEnd"/>
      <w:r>
        <w:t xml:space="preserve"> temporal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video, </w:t>
      </w:r>
      <w:proofErr w:type="spellStart"/>
      <w:r>
        <w:t>seperti</w:t>
      </w:r>
      <w:proofErr w:type="spellEnd"/>
      <w:r>
        <w:t xml:space="preserve"> yang </w:t>
      </w:r>
      <w:proofErr w:type="spellStart"/>
      <w:r>
        <w:t>terlihat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ayangan</w:t>
      </w:r>
      <w:proofErr w:type="spellEnd"/>
      <w:r>
        <w:t xml:space="preserve"> slide dan </w:t>
      </w:r>
      <w:proofErr w:type="spellStart"/>
      <w:r>
        <w:t>produksi</w:t>
      </w:r>
      <w:proofErr w:type="spellEnd"/>
      <w:r>
        <w:t xml:space="preserve"> film.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5F69CF" w14:paraId="2AEB390C" w14:textId="77777777" w:rsidTr="005F69CF">
        <w:tc>
          <w:tcPr>
            <w:tcW w:w="9350" w:type="dxa"/>
          </w:tcPr>
          <w:p w14:paraId="48637779" w14:textId="67D1CB2C" w:rsidR="005F69CF" w:rsidRDefault="005F69CF" w:rsidP="005F69CF">
            <w:pPr>
              <w:ind w:left="0"/>
              <w:jc w:val="center"/>
            </w:pPr>
            <w:r>
              <w:rPr>
                <w:noProof/>
                <w:sz w:val="20"/>
              </w:rPr>
              <w:drawing>
                <wp:inline distT="0" distB="0" distL="0" distR="0" wp14:anchorId="766C52C3" wp14:editId="34B005BE">
                  <wp:extent cx="4267869" cy="1048702"/>
                  <wp:effectExtent l="0" t="0" r="0" b="0"/>
                  <wp:docPr id="9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3.pn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7869" cy="10487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69CF" w14:paraId="7A6B97C3" w14:textId="77777777" w:rsidTr="005F69CF">
        <w:tc>
          <w:tcPr>
            <w:tcW w:w="9350" w:type="dxa"/>
          </w:tcPr>
          <w:p w14:paraId="1CF83DE7" w14:textId="560AD12A" w:rsidR="005F69CF" w:rsidRDefault="005F69CF" w:rsidP="005F69CF">
            <w:pPr>
              <w:ind w:left="0"/>
              <w:jc w:val="center"/>
            </w:pPr>
            <w:proofErr w:type="spellStart"/>
            <w:r>
              <w:rPr>
                <w:w w:val="105"/>
              </w:rPr>
              <w:t>Contoh</w:t>
            </w:r>
            <w:proofErr w:type="spellEnd"/>
            <w:r>
              <w:rPr>
                <w:w w:val="105"/>
              </w:rPr>
              <w:t xml:space="preserve"> proses </w:t>
            </w:r>
            <w:proofErr w:type="spellStart"/>
            <w:r>
              <w:rPr>
                <w:w w:val="105"/>
              </w:rPr>
              <w:t>kompositing</w:t>
            </w:r>
            <w:proofErr w:type="spellEnd"/>
            <w:r>
              <w:rPr>
                <w:w w:val="105"/>
              </w:rPr>
              <w:t xml:space="preserve"> / blending </w:t>
            </w:r>
            <w:proofErr w:type="spellStart"/>
            <w:r>
              <w:rPr>
                <w:w w:val="105"/>
              </w:rPr>
              <w:t>dua</w:t>
            </w:r>
            <w:proofErr w:type="spellEnd"/>
            <w:r>
              <w:rPr>
                <w:w w:val="105"/>
              </w:rPr>
              <w:t xml:space="preserve"> </w:t>
            </w:r>
            <w:proofErr w:type="spellStart"/>
            <w:r>
              <w:rPr>
                <w:w w:val="105"/>
              </w:rPr>
              <w:t>buah</w:t>
            </w:r>
            <w:proofErr w:type="spellEnd"/>
            <w:r>
              <w:rPr>
                <w:w w:val="105"/>
              </w:rPr>
              <w:t xml:space="preserve"> </w:t>
            </w:r>
            <w:proofErr w:type="spellStart"/>
            <w:r>
              <w:rPr>
                <w:w w:val="105"/>
              </w:rPr>
              <w:t>gambar</w:t>
            </w:r>
            <w:proofErr w:type="spellEnd"/>
          </w:p>
        </w:tc>
      </w:tr>
    </w:tbl>
    <w:p w14:paraId="26C10B33" w14:textId="77777777" w:rsidR="00562D85" w:rsidRPr="0058349B" w:rsidRDefault="00562D85" w:rsidP="005F69CF">
      <w:pPr>
        <w:ind w:left="0"/>
        <w:jc w:val="both"/>
      </w:pPr>
    </w:p>
    <w:p w14:paraId="53901E2D" w14:textId="767B5CA0" w:rsidR="008B1543" w:rsidRDefault="008B1543" w:rsidP="008B1543">
      <w:pPr>
        <w:pStyle w:val="Heading2"/>
      </w:pPr>
      <w:r>
        <w:t>Histogram</w:t>
      </w:r>
    </w:p>
    <w:p w14:paraId="4439D33C" w14:textId="78071A30" w:rsidR="00562D85" w:rsidRDefault="00562D85" w:rsidP="005F69CF">
      <w:pPr>
        <w:ind w:firstLine="150"/>
      </w:pPr>
      <w:r>
        <w:t xml:space="preserve">Histogram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matematis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representas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grafi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distribusi</w:t>
      </w:r>
      <w:proofErr w:type="spellEnd"/>
      <w:r>
        <w:t xml:space="preserve"> data </w:t>
      </w:r>
      <w:proofErr w:type="spellStart"/>
      <w:r>
        <w:t>numerik</w:t>
      </w:r>
      <w:proofErr w:type="spellEnd"/>
      <w:r>
        <w:t xml:space="preserve">.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perkira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distribusi</w:t>
      </w:r>
      <w:proofErr w:type="spellEnd"/>
      <w:r>
        <w:t xml:space="preserve"> data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kontinyu</w:t>
      </w:r>
      <w:proofErr w:type="spellEnd"/>
      <w:r>
        <w:t xml:space="preserve"> (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kuantitatif</w:t>
      </w:r>
      <w:proofErr w:type="spellEnd"/>
      <w:r>
        <w:t xml:space="preserve">). Histogram </w:t>
      </w:r>
      <w:proofErr w:type="spellStart"/>
      <w:r>
        <w:t>digambar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grafik</w:t>
      </w:r>
      <w:proofErr w:type="spellEnd"/>
      <w:r>
        <w:t xml:space="preserve"> “bar” yang </w:t>
      </w:r>
      <w:proofErr w:type="spellStart"/>
      <w:r>
        <w:t>merupakan</w:t>
      </w:r>
      <w:proofErr w:type="spellEnd"/>
      <w:r>
        <w:t xml:space="preserve"> “bin”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atas</w:t>
      </w:r>
      <w:proofErr w:type="spellEnd"/>
      <w:r>
        <w:t xml:space="preserve"> </w:t>
      </w:r>
      <w:proofErr w:type="spellStart"/>
      <w:r>
        <w:t>nilai-nilai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 xml:space="preserve"> (interval) yang </w:t>
      </w:r>
      <w:proofErr w:type="spellStart"/>
      <w:r>
        <w:t>tidak</w:t>
      </w:r>
      <w:proofErr w:type="spellEnd"/>
      <w:r>
        <w:t xml:space="preserve"> overlap/</w:t>
      </w:r>
      <w:proofErr w:type="spellStart"/>
      <w:r>
        <w:t>tumpang</w:t>
      </w:r>
      <w:proofErr w:type="spellEnd"/>
      <w:r>
        <w:t xml:space="preserve"> </w:t>
      </w:r>
      <w:proofErr w:type="spellStart"/>
      <w:r>
        <w:t>tindih</w:t>
      </w:r>
      <w:proofErr w:type="spellEnd"/>
      <w:r>
        <w:t>.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5F69CF" w14:paraId="52CD65BB" w14:textId="77777777" w:rsidTr="005F69CF">
        <w:tc>
          <w:tcPr>
            <w:tcW w:w="9350" w:type="dxa"/>
          </w:tcPr>
          <w:p w14:paraId="05B02D7A" w14:textId="71A81707" w:rsidR="005F69CF" w:rsidRDefault="005F69CF" w:rsidP="005F69CF">
            <w:pPr>
              <w:ind w:left="0"/>
              <w:jc w:val="center"/>
            </w:pPr>
            <w:r>
              <w:rPr>
                <w:noProof/>
                <w:sz w:val="20"/>
              </w:rPr>
              <w:drawing>
                <wp:inline distT="0" distB="0" distL="0" distR="0" wp14:anchorId="58885FBA" wp14:editId="02CD49E7">
                  <wp:extent cx="3636263" cy="1737360"/>
                  <wp:effectExtent l="0" t="0" r="0" b="0"/>
                  <wp:docPr id="7" name="image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4.jpeg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6263" cy="1737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69CF" w14:paraId="0B043857" w14:textId="77777777" w:rsidTr="005F69CF">
        <w:tc>
          <w:tcPr>
            <w:tcW w:w="9350" w:type="dxa"/>
          </w:tcPr>
          <w:p w14:paraId="2CC48A8E" w14:textId="435AC623" w:rsidR="005F69CF" w:rsidRDefault="005F69CF" w:rsidP="005F69CF">
            <w:pPr>
              <w:ind w:left="0"/>
              <w:jc w:val="center"/>
            </w:pPr>
            <w:proofErr w:type="spellStart"/>
            <w:r>
              <w:t>Visualisasi</w:t>
            </w:r>
            <w:proofErr w:type="spellEnd"/>
            <w:r>
              <w:t xml:space="preserve"> histogram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atematika</w:t>
            </w:r>
            <w:proofErr w:type="spellEnd"/>
          </w:p>
        </w:tc>
      </w:tr>
    </w:tbl>
    <w:p w14:paraId="43848CC9" w14:textId="77777777" w:rsidR="005F69CF" w:rsidRDefault="005F69CF" w:rsidP="005F69CF">
      <w:pPr>
        <w:ind w:firstLine="150"/>
      </w:pPr>
    </w:p>
    <w:p w14:paraId="79698D9E" w14:textId="57C9BEC3" w:rsidR="00562D85" w:rsidRDefault="00562D85" w:rsidP="00562D85">
      <w:pPr>
        <w:jc w:val="center"/>
      </w:pPr>
    </w:p>
    <w:p w14:paraId="38297514" w14:textId="0C7005CF" w:rsidR="00562D85" w:rsidRDefault="00562D85" w:rsidP="005F69CF">
      <w:pPr>
        <w:ind w:firstLine="294"/>
      </w:pPr>
      <w:r>
        <w:lastRenderedPageBreak/>
        <w:t xml:space="preserve">Histogram </w:t>
      </w:r>
      <w:proofErr w:type="spellStart"/>
      <w:r>
        <w:t>citr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histogram yang </w:t>
      </w:r>
      <w:proofErr w:type="spellStart"/>
      <w:r>
        <w:t>bertindak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representasi</w:t>
      </w:r>
      <w:proofErr w:type="spellEnd"/>
      <w:r>
        <w:t xml:space="preserve"> </w:t>
      </w:r>
      <w:proofErr w:type="spellStart"/>
      <w:r>
        <w:t>grafi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distribusi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citra</w:t>
      </w:r>
      <w:proofErr w:type="spellEnd"/>
      <w:r>
        <w:t xml:space="preserve"> digital. Histogram </w:t>
      </w:r>
      <w:proofErr w:type="spellStart"/>
      <w:r>
        <w:t>citra</w:t>
      </w:r>
      <w:proofErr w:type="spellEnd"/>
      <w:r>
        <w:t xml:space="preserve"> </w:t>
      </w:r>
      <w:proofErr w:type="spellStart"/>
      <w:r>
        <w:t>menggambark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iksel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.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distribusi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citra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>.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5F69CF" w14:paraId="6E455672" w14:textId="77777777" w:rsidTr="005F69CF">
        <w:tc>
          <w:tcPr>
            <w:tcW w:w="9350" w:type="dxa"/>
          </w:tcPr>
          <w:p w14:paraId="24FF3948" w14:textId="2875A294" w:rsidR="005F69CF" w:rsidRDefault="005F69CF" w:rsidP="005F69CF">
            <w:pPr>
              <w:ind w:left="0"/>
            </w:pPr>
            <w:r>
              <w:rPr>
                <w:noProof/>
              </w:rPr>
              <w:drawing>
                <wp:inline distT="0" distB="0" distL="0" distR="0" wp14:anchorId="43EAC92E" wp14:editId="2134B325">
                  <wp:extent cx="5362575" cy="1466850"/>
                  <wp:effectExtent l="0" t="0" r="952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62575" cy="1466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69CF" w14:paraId="58E29FCE" w14:textId="77777777" w:rsidTr="005F69CF">
        <w:tc>
          <w:tcPr>
            <w:tcW w:w="9350" w:type="dxa"/>
          </w:tcPr>
          <w:p w14:paraId="751244B4" w14:textId="5513D0C7" w:rsidR="005F69CF" w:rsidRDefault="000B5146" w:rsidP="005F69CF">
            <w:pPr>
              <w:ind w:left="0"/>
            </w:pPr>
            <w:r>
              <w:t xml:space="preserve">Hasil histogram RGB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gambar</w:t>
            </w:r>
            <w:proofErr w:type="spellEnd"/>
            <w:r>
              <w:t xml:space="preserve"> </w:t>
            </w:r>
            <w:proofErr w:type="spellStart"/>
            <w:r>
              <w:t>berwarna</w:t>
            </w:r>
            <w:proofErr w:type="spellEnd"/>
          </w:p>
        </w:tc>
      </w:tr>
    </w:tbl>
    <w:p w14:paraId="409B888D" w14:textId="77777777" w:rsidR="005F69CF" w:rsidRDefault="005F69CF" w:rsidP="005F69CF">
      <w:pPr>
        <w:ind w:firstLine="294"/>
      </w:pPr>
    </w:p>
    <w:p w14:paraId="297D5C5B" w14:textId="31230B4F" w:rsidR="00562D85" w:rsidRDefault="00562D85" w:rsidP="00562D85"/>
    <w:p w14:paraId="759D4E59" w14:textId="1C381296" w:rsidR="00562D85" w:rsidRDefault="00562D85" w:rsidP="00562D85">
      <w:pPr>
        <w:jc w:val="center"/>
      </w:pPr>
      <w:r>
        <w:t xml:space="preserve">Gambar 5 </w:t>
      </w:r>
    </w:p>
    <w:p w14:paraId="5E442585" w14:textId="77777777" w:rsidR="00562D85" w:rsidRDefault="00562D85" w:rsidP="00562D85">
      <w:pPr>
        <w:pStyle w:val="BodyText"/>
        <w:spacing w:before="60"/>
      </w:pPr>
      <w:r>
        <w:rPr>
          <w:noProof/>
        </w:rPr>
        <w:drawing>
          <wp:anchor distT="0" distB="0" distL="0" distR="0" simplePos="0" relativeHeight="251661312" behindDoc="0" locked="0" layoutInCell="1" allowOverlap="1" wp14:anchorId="77604C56" wp14:editId="445D6419">
            <wp:simplePos x="0" y="0"/>
            <wp:positionH relativeFrom="page">
              <wp:posOffset>1618488</wp:posOffset>
            </wp:positionH>
            <wp:positionV relativeFrom="paragraph">
              <wp:posOffset>234847</wp:posOffset>
            </wp:positionV>
            <wp:extent cx="3941142" cy="1426463"/>
            <wp:effectExtent l="0" t="0" r="0" b="0"/>
            <wp:wrapTopAndBottom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41142" cy="14264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w w:val="105"/>
        </w:rPr>
        <w:t>Contoh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kode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untuk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kalkulasi</w:t>
      </w:r>
      <w:proofErr w:type="spellEnd"/>
      <w:r>
        <w:rPr>
          <w:w w:val="105"/>
        </w:rPr>
        <w:t xml:space="preserve"> histogram </w:t>
      </w:r>
      <w:proofErr w:type="spellStart"/>
      <w:r>
        <w:rPr>
          <w:w w:val="105"/>
        </w:rPr>
        <w:t>dari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sebuah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citra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menggunakan</w:t>
      </w:r>
      <w:proofErr w:type="spellEnd"/>
      <w:r>
        <w:rPr>
          <w:w w:val="105"/>
        </w:rPr>
        <w:t xml:space="preserve"> C:</w:t>
      </w:r>
    </w:p>
    <w:p w14:paraId="7DD13751" w14:textId="77777777" w:rsidR="00562D85" w:rsidRPr="00562D85" w:rsidRDefault="00562D85" w:rsidP="00562D85"/>
    <w:p w14:paraId="024FA81C" w14:textId="2E35B74A" w:rsidR="008B1543" w:rsidRDefault="008B1543" w:rsidP="008B1543">
      <w:pPr>
        <w:pStyle w:val="Heading2"/>
      </w:pPr>
      <w:r>
        <w:t>Histogram Equalization</w:t>
      </w:r>
    </w:p>
    <w:p w14:paraId="732C933E" w14:textId="77777777" w:rsidR="00562D85" w:rsidRDefault="00562D85" w:rsidP="00562D85">
      <w:r>
        <w:t xml:space="preserve">Histogram equalization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intensitas</w:t>
      </w:r>
      <w:proofErr w:type="spellEnd"/>
      <w:r>
        <w:t xml:space="preserve"> </w:t>
      </w:r>
      <w:proofErr w:type="spellStart"/>
      <w:r>
        <w:t>citr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erbaiki</w:t>
      </w:r>
      <w:proofErr w:type="spellEnd"/>
      <w:r>
        <w:t xml:space="preserve"> </w:t>
      </w:r>
      <w:proofErr w:type="spellStart"/>
      <w:r>
        <w:t>kontras</w:t>
      </w:r>
      <w:proofErr w:type="spellEnd"/>
      <w:r>
        <w:t xml:space="preserve">.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yang </w:t>
      </w:r>
      <w:proofErr w:type="spellStart"/>
      <w:r>
        <w:t>dinyata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f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</w:t>
      </w:r>
      <w:proofErr w:type="spellStart"/>
      <w:r>
        <w:t>matriks</w:t>
      </w:r>
      <w:proofErr w:type="spellEnd"/>
      <w:r>
        <w:t xml:space="preserve"> M x N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intensitas</w:t>
      </w:r>
      <w:proofErr w:type="spellEnd"/>
      <w:r>
        <w:t xml:space="preserve"> </w:t>
      </w:r>
      <w:proofErr w:type="spellStart"/>
      <w:r>
        <w:t>piksel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bulat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0 </w:t>
      </w:r>
      <w:proofErr w:type="spellStart"/>
      <w:r>
        <w:t>hingga</w:t>
      </w:r>
      <w:proofErr w:type="spellEnd"/>
      <w:r>
        <w:t xml:space="preserve"> L-1 (</w:t>
      </w:r>
      <w:proofErr w:type="spellStart"/>
      <w:r>
        <w:t>misal</w:t>
      </w:r>
      <w:proofErr w:type="spellEnd"/>
      <w:r>
        <w:t xml:space="preserve"> L = 256 </w:t>
      </w:r>
      <w:proofErr w:type="spellStart"/>
      <w:r>
        <w:t>atau</w:t>
      </w:r>
      <w:proofErr w:type="spellEnd"/>
      <w:r>
        <w:t xml:space="preserve"> </w:t>
      </w:r>
      <w:proofErr w:type="gramStart"/>
      <w:r>
        <w:t>8 bit</w:t>
      </w:r>
      <w:proofErr w:type="gramEnd"/>
      <w:r>
        <w:t xml:space="preserve"> </w:t>
      </w:r>
      <w:proofErr w:type="spellStart"/>
      <w:r>
        <w:t>intensitas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grayscale).</w:t>
      </w:r>
    </w:p>
    <w:p w14:paraId="1019B001" w14:textId="43BC16DA" w:rsidR="00562D85" w:rsidRDefault="00562D85" w:rsidP="00562D85">
      <w:pPr>
        <w:jc w:val="center"/>
      </w:pPr>
      <w:r>
        <w:rPr>
          <w:noProof/>
          <w:sz w:val="20"/>
        </w:rPr>
        <w:lastRenderedPageBreak/>
        <w:drawing>
          <wp:inline distT="0" distB="0" distL="0" distR="0" wp14:anchorId="50468EF4" wp14:editId="3DE70C9E">
            <wp:extent cx="3244763" cy="1365408"/>
            <wp:effectExtent l="0" t="0" r="0" b="0"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44763" cy="1365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1E137" w14:textId="77777777" w:rsidR="00562D85" w:rsidRDefault="00562D85" w:rsidP="00562D85">
      <w:pPr>
        <w:jc w:val="center"/>
      </w:pPr>
      <w:r>
        <w:t xml:space="preserve">Gambar 6 </w:t>
      </w:r>
      <w:proofErr w:type="spellStart"/>
      <w:r>
        <w:t>Grafik</w:t>
      </w:r>
      <w:proofErr w:type="spellEnd"/>
      <w:r>
        <w:t xml:space="preserve"> histogram</w:t>
      </w:r>
    </w:p>
    <w:p w14:paraId="45A9E66D" w14:textId="77777777" w:rsidR="00562D85" w:rsidRDefault="00562D85" w:rsidP="00562D85"/>
    <w:p w14:paraId="21F9CF92" w14:textId="77777777" w:rsidR="00562D85" w:rsidRDefault="00562D85" w:rsidP="00562D85">
      <w:proofErr w:type="spellStart"/>
      <w:r>
        <w:t>Metode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iasanya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</w:t>
      </w:r>
      <w:proofErr w:type="spellEnd"/>
      <w:r>
        <w:t xml:space="preserve"> </w:t>
      </w:r>
      <w:proofErr w:type="spellStart"/>
      <w:r>
        <w:t>kontras</w:t>
      </w:r>
      <w:proofErr w:type="spellEnd"/>
      <w:r>
        <w:t xml:space="preserve"> global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, </w:t>
      </w:r>
      <w:proofErr w:type="spellStart"/>
      <w:r>
        <w:t>khususnya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citra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nilai-nilai</w:t>
      </w:r>
      <w:proofErr w:type="spellEnd"/>
      <w:r>
        <w:t xml:space="preserve"> </w:t>
      </w:r>
      <w:proofErr w:type="spellStart"/>
      <w:r>
        <w:t>intensitas</w:t>
      </w:r>
      <w:proofErr w:type="spellEnd"/>
      <w:r>
        <w:t xml:space="preserve"> yang </w:t>
      </w:r>
      <w:proofErr w:type="spellStart"/>
      <w:r>
        <w:t>berdekatan</w:t>
      </w:r>
      <w:proofErr w:type="spellEnd"/>
      <w:r>
        <w:t xml:space="preserve">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diharapkan</w:t>
      </w:r>
      <w:proofErr w:type="spellEnd"/>
      <w:r>
        <w:t xml:space="preserve"> </w:t>
      </w:r>
      <w:proofErr w:type="spellStart"/>
      <w:r>
        <w:t>intensitas</w:t>
      </w:r>
      <w:proofErr w:type="spellEnd"/>
      <w:r>
        <w:t xml:space="preserve"> </w:t>
      </w:r>
      <w:proofErr w:type="spellStart"/>
      <w:r>
        <w:t>citr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terdistribusi</w:t>
      </w:r>
      <w:proofErr w:type="spellEnd"/>
      <w:r>
        <w:t xml:space="preserve"> </w:t>
      </w:r>
      <w:proofErr w:type="spellStart"/>
      <w:r>
        <w:t>merata</w:t>
      </w:r>
      <w:proofErr w:type="spellEnd"/>
      <w:r>
        <w:t xml:space="preserve"> </w:t>
      </w:r>
      <w:proofErr w:type="spellStart"/>
      <w:r>
        <w:t>histogramnya</w:t>
      </w:r>
      <w:proofErr w:type="spellEnd"/>
      <w:r>
        <w:t>.</w:t>
      </w:r>
    </w:p>
    <w:p w14:paraId="079CE411" w14:textId="43C03612" w:rsidR="00562D85" w:rsidRDefault="00562D85" w:rsidP="00562D85">
      <w:pPr>
        <w:jc w:val="center"/>
      </w:pPr>
      <w:r>
        <w:rPr>
          <w:noProof/>
          <w:sz w:val="20"/>
        </w:rPr>
        <w:drawing>
          <wp:inline distT="0" distB="0" distL="0" distR="0" wp14:anchorId="05D2FDC1" wp14:editId="0A5D9149">
            <wp:extent cx="2810256" cy="1261872"/>
            <wp:effectExtent l="0" t="0" r="0" b="0"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0256" cy="1261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6135B" w14:textId="77777777" w:rsidR="00562D85" w:rsidRDefault="00562D85" w:rsidP="00562D85">
      <w:r>
        <w:t xml:space="preserve">Gambar 7 Proses </w:t>
      </w:r>
      <w:proofErr w:type="spellStart"/>
      <w:r>
        <w:t>equalisasi</w:t>
      </w:r>
      <w:proofErr w:type="spellEnd"/>
      <w:r>
        <w:t xml:space="preserve"> histogram, </w:t>
      </w:r>
      <w:proofErr w:type="spellStart"/>
      <w:r>
        <w:t>meratakan</w:t>
      </w:r>
      <w:proofErr w:type="spellEnd"/>
      <w:r>
        <w:t xml:space="preserve"> </w:t>
      </w:r>
      <w:proofErr w:type="spellStart"/>
      <w:r>
        <w:t>distribusi</w:t>
      </w:r>
      <w:proofErr w:type="spellEnd"/>
      <w:r>
        <w:t xml:space="preserve"> </w:t>
      </w:r>
      <w:proofErr w:type="spellStart"/>
      <w:r>
        <w:t>warna</w:t>
      </w:r>
      <w:proofErr w:type="spellEnd"/>
      <w:r>
        <w:t>/</w:t>
      </w:r>
      <w:proofErr w:type="spellStart"/>
      <w:r>
        <w:t>intensitas</w:t>
      </w:r>
      <w:proofErr w:type="spellEnd"/>
    </w:p>
    <w:p w14:paraId="1D813FDC" w14:textId="77777777" w:rsidR="00562D85" w:rsidRDefault="00562D85" w:rsidP="00562D85"/>
    <w:p w14:paraId="027B9E70" w14:textId="77777777" w:rsidR="00562D85" w:rsidRDefault="00562D85" w:rsidP="00562D85">
      <w:proofErr w:type="spellStart"/>
      <w:r>
        <w:t>Jika</w:t>
      </w:r>
      <w:proofErr w:type="spellEnd"/>
      <w:r>
        <w:t xml:space="preserve"> p </w:t>
      </w:r>
      <w:proofErr w:type="spellStart"/>
      <w:r>
        <w:t>menyatakan</w:t>
      </w:r>
      <w:proofErr w:type="spellEnd"/>
      <w:r>
        <w:t xml:space="preserve"> histogram </w:t>
      </w:r>
      <w:proofErr w:type="spellStart"/>
      <w:r>
        <w:t>ternormalisa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citra</w:t>
      </w:r>
      <w:proofErr w:type="spellEnd"/>
      <w:r>
        <w:t xml:space="preserve"> f </w:t>
      </w:r>
      <w:proofErr w:type="spellStart"/>
      <w:r>
        <w:t>dengan</w:t>
      </w:r>
      <w:proofErr w:type="spellEnd"/>
      <w:r>
        <w:t xml:space="preserve"> a </w:t>
      </w:r>
      <w:proofErr w:type="spellStart"/>
      <w:r>
        <w:t>sebuah</w:t>
      </w:r>
      <w:proofErr w:type="spellEnd"/>
      <w:r>
        <w:t xml:space="preserve"> “bin”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intensitasnya</w:t>
      </w:r>
      <w:proofErr w:type="spellEnd"/>
      <w:r>
        <w:t xml:space="preserve">, </w:t>
      </w:r>
      <w:proofErr w:type="spellStart"/>
      <w:r>
        <w:t>maka</w:t>
      </w:r>
      <w:proofErr w:type="spellEnd"/>
    </w:p>
    <w:p w14:paraId="5B79D50D" w14:textId="2DB433F0" w:rsidR="00562D85" w:rsidRDefault="00562D85" w:rsidP="00562D85">
      <w:r>
        <w:t xml:space="preserve"> </w:t>
      </w:r>
      <w:r>
        <w:rPr>
          <w:noProof/>
          <w:sz w:val="20"/>
        </w:rPr>
        <w:drawing>
          <wp:inline distT="0" distB="0" distL="0" distR="0" wp14:anchorId="7539558D" wp14:editId="3393FA7C">
            <wp:extent cx="3344975" cy="368617"/>
            <wp:effectExtent l="0" t="0" r="0" b="0"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44975" cy="368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F2D90" w14:textId="77777777" w:rsidR="00562D85" w:rsidRDefault="00562D85" w:rsidP="00562D85"/>
    <w:p w14:paraId="7174E213" w14:textId="7FA9C953" w:rsidR="008B1543" w:rsidRDefault="00562D85" w:rsidP="00562D85">
      <w:r>
        <w:t xml:space="preserve">Gambar yang </w:t>
      </w:r>
      <w:proofErr w:type="spellStart"/>
      <w:r>
        <w:t>dihistogram</w:t>
      </w:r>
      <w:proofErr w:type="spellEnd"/>
      <w:r>
        <w:t xml:space="preserve"> </w:t>
      </w:r>
      <w:proofErr w:type="spellStart"/>
      <w:r>
        <w:t>ekualisasi</w:t>
      </w:r>
      <w:proofErr w:type="spellEnd"/>
      <w:r>
        <w:t xml:space="preserve"> g </w:t>
      </w:r>
      <w:proofErr w:type="spellStart"/>
      <w:r>
        <w:t>didefinisi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>:</w:t>
      </w:r>
    </w:p>
    <w:p w14:paraId="2F9D774E" w14:textId="080F713F" w:rsidR="00562D85" w:rsidRDefault="00562D85" w:rsidP="00562D85">
      <w:r>
        <w:rPr>
          <w:noProof/>
          <w:sz w:val="20"/>
        </w:rPr>
        <w:drawing>
          <wp:inline distT="0" distB="0" distL="0" distR="0" wp14:anchorId="0128815B" wp14:editId="09F72D8B">
            <wp:extent cx="1447643" cy="437197"/>
            <wp:effectExtent l="0" t="0" r="0" b="0"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47643" cy="437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44F1A" w14:textId="77777777" w:rsidR="00562D85" w:rsidRDefault="00562D85" w:rsidP="00562D85">
      <w:proofErr w:type="spellStart"/>
      <w:r>
        <w:t>Untuk</w:t>
      </w:r>
      <w:proofErr w:type="spellEnd"/>
      <w:r>
        <w:t xml:space="preserve"> </w:t>
      </w:r>
      <w:proofErr w:type="spellStart"/>
      <w:r>
        <w:t>memapping</w:t>
      </w:r>
      <w:proofErr w:type="spellEnd"/>
      <w:r>
        <w:t xml:space="preserve"> </w:t>
      </w:r>
      <w:proofErr w:type="spellStart"/>
      <w:r>
        <w:t>balik</w:t>
      </w:r>
      <w:proofErr w:type="spellEnd"/>
      <w:r>
        <w:t xml:space="preserve"> </w:t>
      </w:r>
      <w:proofErr w:type="spellStart"/>
      <w:r>
        <w:t>nilai-nilai</w:t>
      </w:r>
      <w:proofErr w:type="spellEnd"/>
      <w:r>
        <w:t xml:space="preserve"> pada </w:t>
      </w:r>
      <w:proofErr w:type="spellStart"/>
      <w:r>
        <w:t>citra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transformasi</w:t>
      </w:r>
      <w:proofErr w:type="spellEnd"/>
      <w:r>
        <w:t xml:space="preserve"> </w:t>
      </w:r>
      <w:proofErr w:type="spellStart"/>
      <w:r>
        <w:t>simpel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diperlukan</w:t>
      </w:r>
      <w:proofErr w:type="spellEnd"/>
    </w:p>
    <w:p w14:paraId="25CC5D0A" w14:textId="30153D10" w:rsidR="00562D85" w:rsidRDefault="00562D85" w:rsidP="00562D85">
      <w:r>
        <w:rPr>
          <w:noProof/>
        </w:rPr>
        <w:drawing>
          <wp:inline distT="0" distB="0" distL="0" distR="0" wp14:anchorId="478ABEC8" wp14:editId="30C5D1FA">
            <wp:extent cx="2055134" cy="250031"/>
            <wp:effectExtent l="0" t="0" r="2540" b="0"/>
            <wp:docPr id="23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5134" cy="250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E9724" w14:textId="3616CD7B" w:rsidR="00562D85" w:rsidRDefault="00562D85" w:rsidP="00562D85"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penerapan</w:t>
      </w:r>
      <w:proofErr w:type="spellEnd"/>
      <w:r>
        <w:t xml:space="preserve"> histogram equalization pada </w:t>
      </w:r>
      <w:proofErr w:type="spellStart"/>
      <w:r>
        <w:t>citra</w:t>
      </w:r>
      <w:proofErr w:type="spellEnd"/>
      <w:r>
        <w:t>:</w:t>
      </w:r>
    </w:p>
    <w:p w14:paraId="6A2A742E" w14:textId="456BAA50" w:rsidR="00562D85" w:rsidRDefault="00562D85" w:rsidP="00562D85">
      <w:pPr>
        <w:jc w:val="center"/>
      </w:pPr>
      <w:r>
        <w:rPr>
          <w:noProof/>
        </w:rPr>
        <w:lastRenderedPageBreak/>
        <w:drawing>
          <wp:inline distT="0" distB="0" distL="0" distR="0" wp14:anchorId="4E71A903" wp14:editId="028B2298">
            <wp:extent cx="3273638" cy="2354782"/>
            <wp:effectExtent l="0" t="0" r="3175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132" cy="23551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78212D" w14:textId="10C92BFA" w:rsidR="00562D85" w:rsidRPr="008B1543" w:rsidRDefault="00562D85" w:rsidP="00562D85">
      <w:r>
        <w:t xml:space="preserve">Gambar 8 Proses histogram </w:t>
      </w:r>
      <w:proofErr w:type="spellStart"/>
      <w:r>
        <w:t>equalisasi</w:t>
      </w:r>
      <w:proofErr w:type="spellEnd"/>
      <w:r>
        <w:t xml:space="preserve"> </w:t>
      </w:r>
      <w:proofErr w:type="spellStart"/>
      <w:r>
        <w:t>gambar</w:t>
      </w:r>
      <w:proofErr w:type="spellEnd"/>
    </w:p>
    <w:p w14:paraId="1D55E607" w14:textId="4FBDC02D" w:rsidR="00E751AD" w:rsidRDefault="00964272" w:rsidP="00580B9A">
      <w:pPr>
        <w:pStyle w:val="Heading1"/>
      </w:pPr>
      <w:proofErr w:type="spellStart"/>
      <w:r>
        <w:t>Prosedur</w:t>
      </w:r>
      <w:proofErr w:type="spellEnd"/>
      <w:r>
        <w:t xml:space="preserve"> </w:t>
      </w:r>
      <w:proofErr w:type="spellStart"/>
      <w:r>
        <w:t>percobaan</w:t>
      </w:r>
      <w:proofErr w:type="spellEnd"/>
    </w:p>
    <w:p w14:paraId="045A7562" w14:textId="3DC0D6B8" w:rsidR="00E751AD" w:rsidRDefault="008B1543" w:rsidP="001C71EB">
      <w:pPr>
        <w:pStyle w:val="Heading2"/>
      </w:pPr>
      <w:r>
        <w:t>Brightness and Contrast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B12F83" w14:paraId="421EA0DD" w14:textId="77777777" w:rsidTr="00B12F83">
        <w:tc>
          <w:tcPr>
            <w:tcW w:w="9350" w:type="dxa"/>
          </w:tcPr>
          <w:p w14:paraId="58BF68A7" w14:textId="3C4A8FD6" w:rsidR="00B12F83" w:rsidRDefault="00B12F83" w:rsidP="00B12F83">
            <w:pPr>
              <w:ind w:left="0"/>
            </w:pPr>
            <w:r>
              <w:t>List Program:</w:t>
            </w:r>
          </w:p>
        </w:tc>
      </w:tr>
      <w:tr w:rsidR="00B12F83" w14:paraId="353EA419" w14:textId="77777777" w:rsidTr="00B12F83">
        <w:tc>
          <w:tcPr>
            <w:tcW w:w="9350" w:type="dxa"/>
          </w:tcPr>
          <w:p w14:paraId="77D2D5BB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lpha;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Simple contrast control </w:t>
            </w:r>
          </w:p>
          <w:p w14:paraId="6E5E7046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beta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Simple brightness control </w:t>
            </w:r>
          </w:p>
          <w:p w14:paraId="38062BAF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5FC6B4F6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651919C8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/// Read image given by user</w:t>
            </w:r>
          </w:p>
          <w:p w14:paraId="0EFEF463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image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rea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cat.jpg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nama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gambar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silakan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diganti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sesuai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gambar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yang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anda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gunakan</w:t>
            </w:r>
            <w:proofErr w:type="spellEnd"/>
          </w:p>
          <w:p w14:paraId="65F22E90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ew_imag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::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zeros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age.size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(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age.typ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);</w:t>
            </w:r>
          </w:p>
          <w:p w14:paraId="16F137C9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3EF5DBF5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/// Initialize values</w:t>
            </w:r>
          </w:p>
          <w:p w14:paraId="790419D8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 Basic Linear Transforms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; </w:t>
            </w:r>
          </w:p>
          <w:p w14:paraId="2D607D7D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-------------------------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69BAEE5D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* Enter the alpha value [1.0-3.0]: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; </w:t>
            </w:r>
          </w:p>
          <w:p w14:paraId="43574A57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i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gt;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lpha;</w:t>
            </w:r>
          </w:p>
          <w:p w14:paraId="06CBBC4F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* Enter the beta value [0-100]: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; </w:t>
            </w:r>
          </w:p>
          <w:p w14:paraId="5103C7DD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i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gt;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beta;</w:t>
            </w:r>
          </w:p>
          <w:p w14:paraId="191746B9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D00EE17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 xml:space="preserve">/// Do the operation </w:t>
            </w:r>
            <w:proofErr w:type="spellStart"/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new_</w:t>
            </w:r>
            <w:proofErr w:type="gramStart"/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image</w:t>
            </w:r>
            <w:proofErr w:type="spellEnd"/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, j) = alpha*image(</w:t>
            </w:r>
            <w:proofErr w:type="spellStart"/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, j) + beta;</w:t>
            </w:r>
          </w:p>
          <w:p w14:paraId="17BABBC1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y = 0; y 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age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 y++ )</w:t>
            </w:r>
          </w:p>
          <w:p w14:paraId="71C194F5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{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x = 0; x 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age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 x++)</w:t>
            </w:r>
          </w:p>
          <w:p w14:paraId="2A7C5D89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{</w:t>
            </w:r>
          </w:p>
          <w:p w14:paraId="001D2538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c = 0; c &lt; 3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++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79297DA7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{</w:t>
            </w:r>
          </w:p>
          <w:p w14:paraId="47C6653B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new_image.at&lt;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Vec3b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&gt;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y, x)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aturate_ca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&lt;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uch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&gt;(alpha*(image.at&lt;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Vec3b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&gt;(y, x)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+beta);</w:t>
            </w:r>
          </w:p>
          <w:p w14:paraId="21267083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5AB71087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3C01FB10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33095D7E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 xml:space="preserve">/// Create Windows </w:t>
            </w:r>
            <w:proofErr w:type="spellStart"/>
            <w:proofErr w:type="gramStart"/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"Original Image", 1);</w:t>
            </w:r>
          </w:p>
          <w:p w14:paraId="09548BF6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New Imag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1);</w:t>
            </w:r>
          </w:p>
          <w:p w14:paraId="0B8A0009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48301E6E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/// Show stuff</w:t>
            </w:r>
          </w:p>
          <w:p w14:paraId="790C2E89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Original Imag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image); </w:t>
            </w:r>
          </w:p>
          <w:p w14:paraId="63623009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New Imag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ew_imag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48D9A342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6058FA95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 xml:space="preserve">/// Wait until user press some key </w:t>
            </w:r>
          </w:p>
          <w:p w14:paraId="50921DA4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wait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1087EB8E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;</w:t>
            </w:r>
          </w:p>
          <w:p w14:paraId="2C0E2217" w14:textId="49646B4C" w:rsidR="00B12F83" w:rsidRDefault="008B1543" w:rsidP="008B1543">
            <w:pPr>
              <w:ind w:left="0"/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52A085A9" w14:textId="31D2D3FF" w:rsidR="00B12F83" w:rsidRDefault="00B12F83" w:rsidP="00B12F83"/>
    <w:p w14:paraId="001B9B62" w14:textId="35801919" w:rsidR="0058349B" w:rsidRDefault="0058349B" w:rsidP="00B12F83">
      <w:r>
        <w:t>Hasil: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58349B" w14:paraId="2B6B13B3" w14:textId="77777777" w:rsidTr="00152C78">
        <w:tc>
          <w:tcPr>
            <w:tcW w:w="9350" w:type="dxa"/>
          </w:tcPr>
          <w:p w14:paraId="20EFD27F" w14:textId="77777777" w:rsidR="0058349B" w:rsidRDefault="0058349B" w:rsidP="00152C78">
            <w:pPr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3418E5CA" wp14:editId="3A34383F">
                  <wp:extent cx="4588185" cy="2579383"/>
                  <wp:effectExtent l="0" t="0" r="317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8816" cy="2579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349B" w14:paraId="2CD9A197" w14:textId="77777777" w:rsidTr="00152C78">
        <w:tc>
          <w:tcPr>
            <w:tcW w:w="9350" w:type="dxa"/>
          </w:tcPr>
          <w:p w14:paraId="45DF9165" w14:textId="77777777" w:rsidR="0058349B" w:rsidRDefault="0058349B" w:rsidP="00152C78">
            <w:pPr>
              <w:ind w:left="0"/>
            </w:pPr>
          </w:p>
        </w:tc>
      </w:tr>
    </w:tbl>
    <w:p w14:paraId="0E4FA814" w14:textId="77777777" w:rsidR="0058349B" w:rsidRDefault="0058349B" w:rsidP="00B12F83"/>
    <w:p w14:paraId="18F5C53C" w14:textId="77777777" w:rsidR="00AC6A11" w:rsidRPr="00AC6A11" w:rsidRDefault="00AC6A11" w:rsidP="00AC6A11">
      <w:pPr>
        <w:rPr>
          <w:b/>
        </w:rPr>
      </w:pPr>
      <w:proofErr w:type="spellStart"/>
      <w:r w:rsidRPr="00AC6A11">
        <w:rPr>
          <w:b/>
        </w:rPr>
        <w:t>Langkah-</w:t>
      </w:r>
      <w:proofErr w:type="gramStart"/>
      <w:r w:rsidRPr="00AC6A11">
        <w:rPr>
          <w:b/>
        </w:rPr>
        <w:t>langkah</w:t>
      </w:r>
      <w:proofErr w:type="spellEnd"/>
      <w:r w:rsidRPr="00AC6A11">
        <w:rPr>
          <w:b/>
        </w:rPr>
        <w:t xml:space="preserve">  </w:t>
      </w:r>
      <w:proofErr w:type="spellStart"/>
      <w:r w:rsidRPr="00AC6A11">
        <w:rPr>
          <w:b/>
        </w:rPr>
        <w:t>percobaan</w:t>
      </w:r>
      <w:proofErr w:type="spellEnd"/>
      <w:proofErr w:type="gramEnd"/>
      <w:r w:rsidRPr="00AC6A11">
        <w:rPr>
          <w:b/>
        </w:rPr>
        <w:t>:</w:t>
      </w:r>
    </w:p>
    <w:p w14:paraId="279C590D" w14:textId="27F24392" w:rsidR="00AC6A11" w:rsidRDefault="00AC6A11" w:rsidP="00AC6A11">
      <w:pPr>
        <w:pStyle w:val="ListParagraph"/>
        <w:numPr>
          <w:ilvl w:val="0"/>
          <w:numId w:val="21"/>
        </w:numPr>
      </w:pPr>
      <w:proofErr w:type="spellStart"/>
      <w:r>
        <w:t>Masu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lpha </w:t>
      </w:r>
      <w:proofErr w:type="spellStart"/>
      <w:r>
        <w:t>berturut-turut</w:t>
      </w:r>
      <w:proofErr w:type="spellEnd"/>
      <w:r>
        <w:t xml:space="preserve"> 1.0, 1.5, 2.0, dan 3.0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beta = 0! Amati </w:t>
      </w:r>
      <w:proofErr w:type="spellStart"/>
      <w:r>
        <w:t>apakah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>!</w:t>
      </w: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2062"/>
        <w:gridCol w:w="2071"/>
        <w:gridCol w:w="2038"/>
        <w:gridCol w:w="2033"/>
      </w:tblGrid>
      <w:tr w:rsidR="00152C78" w14:paraId="2B45EC0E" w14:textId="77777777" w:rsidTr="004C764B">
        <w:tc>
          <w:tcPr>
            <w:tcW w:w="2337" w:type="dxa"/>
          </w:tcPr>
          <w:p w14:paraId="1F8CF793" w14:textId="4877D554" w:rsidR="004C764B" w:rsidRDefault="004C764B" w:rsidP="004C764B">
            <w:pPr>
              <w:pStyle w:val="ListParagraph"/>
              <w:ind w:left="0"/>
              <w:jc w:val="center"/>
            </w:pPr>
            <w:r>
              <w:t>1.0</w:t>
            </w:r>
          </w:p>
        </w:tc>
        <w:tc>
          <w:tcPr>
            <w:tcW w:w="2337" w:type="dxa"/>
          </w:tcPr>
          <w:p w14:paraId="7E0285D6" w14:textId="4A4DA344" w:rsidR="004C764B" w:rsidRDefault="004C764B" w:rsidP="004C764B">
            <w:pPr>
              <w:pStyle w:val="ListParagraph"/>
              <w:ind w:left="0"/>
              <w:jc w:val="center"/>
            </w:pPr>
            <w:r>
              <w:t>1.5</w:t>
            </w:r>
          </w:p>
        </w:tc>
        <w:tc>
          <w:tcPr>
            <w:tcW w:w="2338" w:type="dxa"/>
          </w:tcPr>
          <w:p w14:paraId="41D54EDD" w14:textId="535A5FA8" w:rsidR="004C764B" w:rsidRDefault="004C764B" w:rsidP="004C764B">
            <w:pPr>
              <w:pStyle w:val="ListParagraph"/>
              <w:ind w:left="0"/>
              <w:jc w:val="center"/>
            </w:pPr>
            <w:r>
              <w:t>2.0</w:t>
            </w:r>
          </w:p>
        </w:tc>
        <w:tc>
          <w:tcPr>
            <w:tcW w:w="2338" w:type="dxa"/>
          </w:tcPr>
          <w:p w14:paraId="2F3F5252" w14:textId="4D113F1E" w:rsidR="004C764B" w:rsidRDefault="004C764B" w:rsidP="004C764B">
            <w:pPr>
              <w:pStyle w:val="ListParagraph"/>
              <w:ind w:left="0"/>
              <w:jc w:val="center"/>
            </w:pPr>
            <w:r>
              <w:t>3.0</w:t>
            </w:r>
          </w:p>
        </w:tc>
      </w:tr>
      <w:tr w:rsidR="00152C78" w14:paraId="3BA5B22C" w14:textId="77777777" w:rsidTr="004C764B">
        <w:tc>
          <w:tcPr>
            <w:tcW w:w="2337" w:type="dxa"/>
          </w:tcPr>
          <w:p w14:paraId="347DADE1" w14:textId="4252D5AD" w:rsidR="004C764B" w:rsidRDefault="004468A4" w:rsidP="004468A4">
            <w:pPr>
              <w:pStyle w:val="ListParagraph"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7EDC1EFE" wp14:editId="23AFF095">
                  <wp:extent cx="1215958" cy="1356261"/>
                  <wp:effectExtent l="0" t="0" r="381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8811" cy="13594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7" w:type="dxa"/>
          </w:tcPr>
          <w:p w14:paraId="54844D94" w14:textId="6C39C143" w:rsidR="004C764B" w:rsidRDefault="004468A4" w:rsidP="004C764B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7EB8169B" wp14:editId="3F2479BB">
                  <wp:extent cx="1225686" cy="1367111"/>
                  <wp:effectExtent l="0" t="0" r="0" b="508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425" cy="1381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8" w:type="dxa"/>
          </w:tcPr>
          <w:p w14:paraId="72A1137C" w14:textId="6F3B0F7F" w:rsidR="004C764B" w:rsidRDefault="004468A4" w:rsidP="004C764B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47CE690E" wp14:editId="00FBBA61">
                  <wp:extent cx="1203547" cy="1342417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0541" cy="13502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8" w:type="dxa"/>
          </w:tcPr>
          <w:p w14:paraId="28756B64" w14:textId="6A773BC6" w:rsidR="004C764B" w:rsidRDefault="00152C78" w:rsidP="004C764B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7B3D0D91" wp14:editId="3FF43E47">
                  <wp:extent cx="1196503" cy="1334561"/>
                  <wp:effectExtent l="0" t="0" r="381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4468" cy="13545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16F123" w14:textId="77777777" w:rsidR="004C764B" w:rsidRDefault="004C764B" w:rsidP="004C764B">
      <w:pPr>
        <w:pStyle w:val="ListParagraph"/>
        <w:ind w:left="1146"/>
      </w:pPr>
    </w:p>
    <w:p w14:paraId="63021BF6" w14:textId="77777777" w:rsidR="004C764B" w:rsidRDefault="004C764B" w:rsidP="004C764B">
      <w:pPr>
        <w:pStyle w:val="ListParagraph"/>
        <w:ind w:left="1146"/>
      </w:pPr>
    </w:p>
    <w:p w14:paraId="341121CA" w14:textId="29AF3046" w:rsidR="00AC6A11" w:rsidRDefault="00AC6A11" w:rsidP="00AC6A11">
      <w:pPr>
        <w:pStyle w:val="ListParagraph"/>
        <w:numPr>
          <w:ilvl w:val="0"/>
          <w:numId w:val="21"/>
        </w:numPr>
      </w:pPr>
      <w:proofErr w:type="spellStart"/>
      <w:r>
        <w:lastRenderedPageBreak/>
        <w:t>Masu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beta </w:t>
      </w:r>
      <w:proofErr w:type="spellStart"/>
      <w:r>
        <w:t>berturut-turut</w:t>
      </w:r>
      <w:proofErr w:type="spellEnd"/>
      <w:r>
        <w:t xml:space="preserve"> 0, 50, dan 100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lpha = 1.0! Amati </w:t>
      </w:r>
      <w:proofErr w:type="spellStart"/>
      <w:r>
        <w:t>apakah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>!</w:t>
      </w: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2738"/>
        <w:gridCol w:w="2737"/>
        <w:gridCol w:w="2729"/>
      </w:tblGrid>
      <w:tr w:rsidR="00152C78" w14:paraId="71C094EC" w14:textId="77777777" w:rsidTr="004C764B">
        <w:tc>
          <w:tcPr>
            <w:tcW w:w="3116" w:type="dxa"/>
          </w:tcPr>
          <w:p w14:paraId="0BBAA80B" w14:textId="51511075" w:rsidR="004C764B" w:rsidRDefault="004C764B" w:rsidP="004C764B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3117" w:type="dxa"/>
          </w:tcPr>
          <w:p w14:paraId="12CD637F" w14:textId="1ACE9881" w:rsidR="004C764B" w:rsidRDefault="004C764B" w:rsidP="004C764B">
            <w:pPr>
              <w:pStyle w:val="ListParagraph"/>
              <w:ind w:left="0"/>
              <w:jc w:val="center"/>
            </w:pPr>
            <w:r>
              <w:t>50</w:t>
            </w:r>
          </w:p>
        </w:tc>
        <w:tc>
          <w:tcPr>
            <w:tcW w:w="3117" w:type="dxa"/>
          </w:tcPr>
          <w:p w14:paraId="6C6ECD22" w14:textId="397C5328" w:rsidR="004C764B" w:rsidRDefault="004C764B" w:rsidP="004C764B">
            <w:pPr>
              <w:pStyle w:val="ListParagraph"/>
              <w:ind w:left="0"/>
              <w:jc w:val="center"/>
            </w:pPr>
            <w:r>
              <w:t>100</w:t>
            </w:r>
          </w:p>
        </w:tc>
      </w:tr>
      <w:tr w:rsidR="00152C78" w14:paraId="5A678B1F" w14:textId="77777777" w:rsidTr="004C764B">
        <w:tc>
          <w:tcPr>
            <w:tcW w:w="3116" w:type="dxa"/>
          </w:tcPr>
          <w:p w14:paraId="041E2071" w14:textId="72B740FD" w:rsidR="004C764B" w:rsidRDefault="00152C78" w:rsidP="004C764B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7B45174D" wp14:editId="3CC9A379">
                  <wp:extent cx="1624519" cy="1811964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9667" cy="1817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12CF4886" w14:textId="7BDE910E" w:rsidR="004C764B" w:rsidRDefault="00152C78" w:rsidP="004C764B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246FADB7" wp14:editId="36F1AF13">
                  <wp:extent cx="1624520" cy="1811965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5667" cy="1824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351DFC5F" w14:textId="464FCD1E" w:rsidR="004C764B" w:rsidRDefault="00152C78" w:rsidP="004C764B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7E7CBF60" wp14:editId="2BD35D4D">
                  <wp:extent cx="1614792" cy="1801114"/>
                  <wp:effectExtent l="0" t="0" r="5080" b="889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2958" cy="18102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BC71E" w14:textId="77777777" w:rsidR="004C764B" w:rsidRDefault="004C764B" w:rsidP="004C764B">
      <w:pPr>
        <w:pStyle w:val="ListParagraph"/>
        <w:ind w:left="1146"/>
      </w:pPr>
    </w:p>
    <w:p w14:paraId="4D742A75" w14:textId="7C8DBC04" w:rsidR="004C764B" w:rsidRDefault="004C764B" w:rsidP="004C764B">
      <w:pPr>
        <w:pStyle w:val="ListParagraph"/>
        <w:ind w:left="1146"/>
      </w:pPr>
    </w:p>
    <w:p w14:paraId="6472ECC6" w14:textId="77777777" w:rsidR="004C764B" w:rsidRDefault="004C764B" w:rsidP="004C764B">
      <w:pPr>
        <w:pStyle w:val="ListParagraph"/>
        <w:ind w:left="1146"/>
      </w:pPr>
    </w:p>
    <w:p w14:paraId="104A0299" w14:textId="718EF5A0" w:rsidR="00AC6A11" w:rsidRDefault="00AC6A11" w:rsidP="00AC6A11">
      <w:pPr>
        <w:pStyle w:val="ListParagraph"/>
        <w:numPr>
          <w:ilvl w:val="0"/>
          <w:numId w:val="21"/>
        </w:numPr>
      </w:pPr>
      <w:r>
        <w:t xml:space="preserve">Masukkan </w:t>
      </w:r>
      <w:proofErr w:type="spellStart"/>
      <w:r>
        <w:t>kombina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lpha dan beta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keinginan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! Amati </w:t>
      </w:r>
      <w:proofErr w:type="spellStart"/>
      <w:r>
        <w:t>apakah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!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fenomena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>!</w:t>
      </w: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4109"/>
        <w:gridCol w:w="4095"/>
      </w:tblGrid>
      <w:tr w:rsidR="00152C78" w14:paraId="317D67CD" w14:textId="77777777" w:rsidTr="004C764B">
        <w:tc>
          <w:tcPr>
            <w:tcW w:w="4675" w:type="dxa"/>
          </w:tcPr>
          <w:p w14:paraId="441715FD" w14:textId="3BE96EF1" w:rsidR="004C764B" w:rsidRDefault="004C764B" w:rsidP="004C764B">
            <w:pPr>
              <w:pStyle w:val="ListParagraph"/>
              <w:ind w:left="0"/>
              <w:jc w:val="center"/>
            </w:pPr>
            <w:r>
              <w:t>Alpha =</w:t>
            </w:r>
            <w:r w:rsidR="00152C78">
              <w:t xml:space="preserve"> </w:t>
            </w:r>
            <w:proofErr w:type="gramStart"/>
            <w:r w:rsidR="00152C78">
              <w:t>2.5</w:t>
            </w:r>
            <w:r>
              <w:t xml:space="preserve">  |</w:t>
            </w:r>
            <w:proofErr w:type="gramEnd"/>
            <w:r>
              <w:t>| Beta =</w:t>
            </w:r>
            <w:r w:rsidR="00152C78">
              <w:t xml:space="preserve"> 25</w:t>
            </w:r>
          </w:p>
        </w:tc>
        <w:tc>
          <w:tcPr>
            <w:tcW w:w="4675" w:type="dxa"/>
          </w:tcPr>
          <w:p w14:paraId="44B366D9" w14:textId="7494E8BD" w:rsidR="004C764B" w:rsidRDefault="004C764B" w:rsidP="004C764B">
            <w:pPr>
              <w:pStyle w:val="ListParagraph"/>
              <w:ind w:left="0"/>
              <w:jc w:val="center"/>
            </w:pPr>
            <w:r>
              <w:t>Alpha =</w:t>
            </w:r>
            <w:r w:rsidR="00152C78">
              <w:t>1.</w:t>
            </w:r>
            <w:proofErr w:type="gramStart"/>
            <w:r w:rsidR="00152C78">
              <w:t>25</w:t>
            </w:r>
            <w:r>
              <w:t xml:space="preserve">  |</w:t>
            </w:r>
            <w:proofErr w:type="gramEnd"/>
            <w:r>
              <w:t>| Beta =</w:t>
            </w:r>
            <w:r w:rsidR="00152C78">
              <w:t xml:space="preserve"> 85</w:t>
            </w:r>
          </w:p>
        </w:tc>
      </w:tr>
      <w:tr w:rsidR="00152C78" w14:paraId="15EA5DC8" w14:textId="77777777" w:rsidTr="004C764B">
        <w:tc>
          <w:tcPr>
            <w:tcW w:w="4675" w:type="dxa"/>
          </w:tcPr>
          <w:p w14:paraId="3303FC90" w14:textId="001A5691" w:rsidR="004C764B" w:rsidRDefault="00152C78" w:rsidP="00152C78">
            <w:pPr>
              <w:pStyle w:val="ListParagraph"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0D77AF4D" wp14:editId="56E6D49A">
                  <wp:extent cx="1721796" cy="1920465"/>
                  <wp:effectExtent l="0" t="0" r="0" b="381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5337" cy="19244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3AFCF907" w14:textId="330B7BFB" w:rsidR="004C764B" w:rsidRDefault="00152C78" w:rsidP="00152C78">
            <w:pPr>
              <w:pStyle w:val="ListParagraph"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5AA01C5B" wp14:editId="20A84324">
                  <wp:extent cx="1692613" cy="1887915"/>
                  <wp:effectExtent l="0" t="0" r="317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1157" cy="1897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720200" w14:textId="77777777" w:rsidR="004C764B" w:rsidRDefault="004C764B" w:rsidP="004C764B">
      <w:pPr>
        <w:pStyle w:val="ListParagraph"/>
        <w:ind w:left="1146"/>
      </w:pPr>
    </w:p>
    <w:p w14:paraId="3696A145" w14:textId="7D526BD4" w:rsidR="00B12F83" w:rsidRDefault="008B1543" w:rsidP="00B12F83">
      <w:pPr>
        <w:pStyle w:val="Heading2"/>
      </w:pPr>
      <w:r>
        <w:t>Color transformation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B12F83" w14:paraId="47849F1A" w14:textId="77777777" w:rsidTr="00B12F83">
        <w:tc>
          <w:tcPr>
            <w:tcW w:w="9350" w:type="dxa"/>
          </w:tcPr>
          <w:p w14:paraId="74C1BD35" w14:textId="428485D7" w:rsidR="00B12F83" w:rsidRDefault="004C764B" w:rsidP="00B12F83">
            <w:pPr>
              <w:ind w:left="0"/>
            </w:pPr>
            <w:r>
              <w:t>Listing Program:</w:t>
            </w:r>
          </w:p>
        </w:tc>
      </w:tr>
      <w:tr w:rsidR="00B12F83" w14:paraId="1E55B8D5" w14:textId="77777777" w:rsidTr="00B12F83">
        <w:tc>
          <w:tcPr>
            <w:tcW w:w="9350" w:type="dxa"/>
          </w:tcPr>
          <w:p w14:paraId="5175AB7A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2A405577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011B9086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Mat image;</w:t>
            </w:r>
          </w:p>
          <w:p w14:paraId="19841370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image =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rea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cat.jpg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CV_LOAD_IMAGE_COLOR);</w:t>
            </w:r>
          </w:p>
          <w:p w14:paraId="7AEA7059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EE508AC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!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age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data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038A73CC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{</w:t>
            </w:r>
          </w:p>
          <w:p w14:paraId="71890D42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Could not open or find the imag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</w:t>
            </w:r>
          </w:p>
          <w:p w14:paraId="31CE8700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d::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5B1DE5BD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1;</w:t>
            </w:r>
          </w:p>
          <w:p w14:paraId="25035C3A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0CF5EB60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51536E3B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Create a new matrix to hold the gray image </w:t>
            </w:r>
          </w:p>
          <w:p w14:paraId="08B8BBA8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Mat gray;</w:t>
            </w:r>
          </w:p>
          <w:p w14:paraId="3203D6ED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58591318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convert RGB image to gray </w:t>
            </w:r>
          </w:p>
          <w:p w14:paraId="6C3E671E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tCol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age, gray, CV_BGR2GRAY);</w:t>
            </w:r>
          </w:p>
          <w:p w14:paraId="3106DD37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6F614F6F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Display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CV_WINDOW_AUTOSIZE); </w:t>
            </w:r>
          </w:p>
          <w:p w14:paraId="033147F8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Display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image);</w:t>
            </w:r>
          </w:p>
          <w:p w14:paraId="14A2A547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3EAB4067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Result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CV_WINDOW_AUTOSIZE); </w:t>
            </w:r>
          </w:p>
          <w:p w14:paraId="4AD29552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Result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gray);</w:t>
            </w:r>
          </w:p>
          <w:p w14:paraId="0BB745D5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10FEA418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wait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0); </w:t>
            </w:r>
          </w:p>
          <w:p w14:paraId="13E9EA8A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;</w:t>
            </w:r>
          </w:p>
          <w:p w14:paraId="45D8843C" w14:textId="0FD75DFE" w:rsidR="00B12F83" w:rsidRDefault="008B1543" w:rsidP="008B1543">
            <w:pPr>
              <w:ind w:left="0"/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04B2DCFA" w14:textId="4190A430" w:rsidR="00B12F83" w:rsidRDefault="00B12F83" w:rsidP="00B12F83"/>
    <w:p w14:paraId="64F78F17" w14:textId="39AD3FD7" w:rsidR="0058349B" w:rsidRDefault="0058349B" w:rsidP="00B12F83">
      <w:r>
        <w:t>Hasi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8349B" w14:paraId="1238EAA2" w14:textId="77777777" w:rsidTr="00152C78">
        <w:tc>
          <w:tcPr>
            <w:tcW w:w="9350" w:type="dxa"/>
          </w:tcPr>
          <w:p w14:paraId="5C71BBA7" w14:textId="77777777" w:rsidR="0058349B" w:rsidRDefault="0058349B" w:rsidP="00152C78">
            <w:pPr>
              <w:pStyle w:val="ListParagraph"/>
              <w:ind w:left="0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5D76428A" wp14:editId="1CE39169">
                  <wp:extent cx="5943600" cy="334137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41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349B" w14:paraId="6132305D" w14:textId="77777777" w:rsidTr="00152C78">
        <w:tc>
          <w:tcPr>
            <w:tcW w:w="9350" w:type="dxa"/>
          </w:tcPr>
          <w:p w14:paraId="2C8E1115" w14:textId="77777777" w:rsidR="0058349B" w:rsidRDefault="0058349B" w:rsidP="00152C78">
            <w:pPr>
              <w:pStyle w:val="ListParagraph"/>
              <w:ind w:left="0"/>
              <w:rPr>
                <w:bCs/>
              </w:rPr>
            </w:pPr>
          </w:p>
        </w:tc>
      </w:tr>
    </w:tbl>
    <w:p w14:paraId="4676F3BF" w14:textId="77777777" w:rsidR="0058349B" w:rsidRDefault="0058349B" w:rsidP="00B12F83"/>
    <w:p w14:paraId="79B7C343" w14:textId="77777777" w:rsidR="00AC6A11" w:rsidRPr="00AC6A11" w:rsidRDefault="00AC6A11" w:rsidP="00AC6A11">
      <w:pPr>
        <w:rPr>
          <w:b/>
        </w:rPr>
      </w:pPr>
      <w:proofErr w:type="spellStart"/>
      <w:r w:rsidRPr="00AC6A11">
        <w:rPr>
          <w:b/>
        </w:rPr>
        <w:t>Langkah-</w:t>
      </w:r>
      <w:proofErr w:type="gramStart"/>
      <w:r w:rsidRPr="00AC6A11">
        <w:rPr>
          <w:b/>
        </w:rPr>
        <w:t>langkah</w:t>
      </w:r>
      <w:proofErr w:type="spellEnd"/>
      <w:r w:rsidRPr="00AC6A11">
        <w:rPr>
          <w:b/>
        </w:rPr>
        <w:t xml:space="preserve">  </w:t>
      </w:r>
      <w:proofErr w:type="spellStart"/>
      <w:r w:rsidRPr="00AC6A11">
        <w:rPr>
          <w:b/>
        </w:rPr>
        <w:t>percobaan</w:t>
      </w:r>
      <w:proofErr w:type="spellEnd"/>
      <w:proofErr w:type="gramEnd"/>
      <w:r w:rsidRPr="00AC6A11">
        <w:rPr>
          <w:b/>
        </w:rPr>
        <w:t>:</w:t>
      </w:r>
    </w:p>
    <w:p w14:paraId="19CADCE6" w14:textId="2589331D" w:rsidR="00AC6A11" w:rsidRDefault="00AC6A11" w:rsidP="00AC6A11">
      <w:pPr>
        <w:pStyle w:val="ListParagraph"/>
        <w:numPr>
          <w:ilvl w:val="0"/>
          <w:numId w:val="22"/>
        </w:numPr>
      </w:pPr>
      <w:proofErr w:type="spellStart"/>
      <w:r>
        <w:lastRenderedPageBreak/>
        <w:t>Rekayasalah</w:t>
      </w:r>
      <w:proofErr w:type="spellEnd"/>
      <w:r>
        <w:t xml:space="preserve"> program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program </w:t>
      </w:r>
      <w:proofErr w:type="spellStart"/>
      <w:r>
        <w:t>konversi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RGB </w:t>
      </w:r>
      <w:proofErr w:type="spellStart"/>
      <w:r>
        <w:t>ke</w:t>
      </w:r>
      <w:proofErr w:type="spellEnd"/>
      <w:r>
        <w:t xml:space="preserve"> grayscale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piksel</w:t>
      </w:r>
      <w:proofErr w:type="spellEnd"/>
      <w:r>
        <w:t xml:space="preserve"> per </w:t>
      </w:r>
      <w:proofErr w:type="spellStart"/>
      <w:r>
        <w:t>piksel</w:t>
      </w:r>
      <w:proofErr w:type="spellEnd"/>
      <w:r>
        <w:t>! (</w:t>
      </w:r>
      <w:proofErr w:type="spellStart"/>
      <w:r>
        <w:t>Catatan</w:t>
      </w:r>
      <w:proofErr w:type="spellEnd"/>
      <w:r>
        <w:t xml:space="preserve">: And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akses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per </w:t>
      </w:r>
      <w:proofErr w:type="spellStart"/>
      <w:r>
        <w:t>piksel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konvers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).</w:t>
      </w:r>
    </w:p>
    <w:p w14:paraId="1B7A9DF4" w14:textId="4A0A58E1" w:rsidR="004C764B" w:rsidRDefault="004C764B" w:rsidP="004C764B">
      <w:pPr>
        <w:pStyle w:val="ListParagraph"/>
        <w:ind w:left="1146"/>
      </w:pPr>
    </w:p>
    <w:p w14:paraId="0A009545" w14:textId="77777777" w:rsidR="004C764B" w:rsidRDefault="004C764B" w:rsidP="004C764B">
      <w:pPr>
        <w:pStyle w:val="ListParagraph"/>
        <w:ind w:left="1146"/>
      </w:pPr>
    </w:p>
    <w:p w14:paraId="16892B44" w14:textId="536B3043" w:rsidR="00AC6A11" w:rsidRDefault="00AC6A11" w:rsidP="00AC6A11">
      <w:pPr>
        <w:pStyle w:val="ListParagraph"/>
        <w:numPr>
          <w:ilvl w:val="0"/>
          <w:numId w:val="22"/>
        </w:numPr>
      </w:pPr>
      <w:proofErr w:type="spellStart"/>
      <w:r>
        <w:t>Ubahlah</w:t>
      </w:r>
      <w:proofErr w:type="spellEnd"/>
      <w:r>
        <w:t xml:space="preserve"> program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ransformasi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RGB </w:t>
      </w:r>
      <w:r>
        <w:t xml:space="preserve"> XYZ, RGB </w:t>
      </w:r>
      <w:r>
        <w:t xml:space="preserve"> </w:t>
      </w:r>
      <w:proofErr w:type="spellStart"/>
      <w:r>
        <w:t>YCrCb</w:t>
      </w:r>
      <w:proofErr w:type="spellEnd"/>
      <w:r>
        <w:t xml:space="preserve">, RGB </w:t>
      </w:r>
      <w:r>
        <w:t xml:space="preserve"> HSV, dan RGB </w:t>
      </w:r>
      <w:r>
        <w:t> Lab! (</w:t>
      </w:r>
      <w:proofErr w:type="spellStart"/>
      <w:r>
        <w:t>Catatan</w:t>
      </w:r>
      <w:proofErr w:type="spellEnd"/>
      <w:r>
        <w:t xml:space="preserve">: Anda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jad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OpenCV).</w:t>
      </w:r>
    </w:p>
    <w:p w14:paraId="52275D05" w14:textId="77777777" w:rsidR="004C764B" w:rsidRDefault="004C764B" w:rsidP="004C764B">
      <w:pPr>
        <w:pStyle w:val="ListParagraph"/>
        <w:ind w:left="1146"/>
      </w:pPr>
    </w:p>
    <w:p w14:paraId="20420632" w14:textId="7BF444CB" w:rsidR="00AC6A11" w:rsidRDefault="00AC6A11" w:rsidP="00AC6A11">
      <w:pPr>
        <w:pStyle w:val="ListParagraph"/>
        <w:numPr>
          <w:ilvl w:val="0"/>
          <w:numId w:val="22"/>
        </w:numPr>
      </w:pPr>
      <w:proofErr w:type="spellStart"/>
      <w:r>
        <w:t>Untuk</w:t>
      </w:r>
      <w:proofErr w:type="spellEnd"/>
      <w:r>
        <w:t xml:space="preserve"> </w:t>
      </w:r>
      <w:proofErr w:type="spellStart"/>
      <w:r>
        <w:t>poin</w:t>
      </w:r>
      <w:proofErr w:type="spellEnd"/>
      <w:r>
        <w:t xml:space="preserve"> no 2, </w:t>
      </w:r>
      <w:proofErr w:type="spellStart"/>
      <w:r>
        <w:t>rekayasalah</w:t>
      </w:r>
      <w:proofErr w:type="spellEnd"/>
      <w:r>
        <w:t xml:space="preserve"> </w:t>
      </w:r>
      <w:proofErr w:type="spellStart"/>
      <w:r>
        <w:t>masing-masing</w:t>
      </w:r>
      <w:proofErr w:type="spellEnd"/>
      <w:r>
        <w:t xml:space="preserve"> </w:t>
      </w:r>
      <w:proofErr w:type="spellStart"/>
      <w:r>
        <w:t>program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konversi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piksel</w:t>
      </w:r>
      <w:proofErr w:type="spellEnd"/>
      <w:r>
        <w:t xml:space="preserve"> per </w:t>
      </w:r>
      <w:proofErr w:type="spellStart"/>
      <w:r>
        <w:t>piksel</w:t>
      </w:r>
      <w:proofErr w:type="spellEnd"/>
      <w:r>
        <w:t>! (</w:t>
      </w:r>
      <w:proofErr w:type="spellStart"/>
      <w:r>
        <w:t>Catatan</w:t>
      </w:r>
      <w:proofErr w:type="spellEnd"/>
      <w:r>
        <w:t xml:space="preserve">: And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perbolehk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jad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OpenCV, </w:t>
      </w:r>
      <w:proofErr w:type="spellStart"/>
      <w:r>
        <w:t>seperti</w:t>
      </w:r>
      <w:proofErr w:type="spellEnd"/>
      <w:r>
        <w:t xml:space="preserve"> </w:t>
      </w:r>
      <w:proofErr w:type="spellStart"/>
      <w:proofErr w:type="gramStart"/>
      <w:r>
        <w:t>CvtColor</w:t>
      </w:r>
      <w:proofErr w:type="spellEnd"/>
      <w:r>
        <w:t>(</w:t>
      </w:r>
      <w:proofErr w:type="gramEnd"/>
      <w:r>
        <w:t>)).</w:t>
      </w:r>
    </w:p>
    <w:p w14:paraId="0B82A414" w14:textId="59A07E59" w:rsidR="008E1ABC" w:rsidRDefault="008E1ABC" w:rsidP="00B12F83">
      <w:pPr>
        <w:pStyle w:val="ListParagraph"/>
        <w:ind w:left="0"/>
        <w:rPr>
          <w:bCs/>
        </w:rPr>
      </w:pPr>
    </w:p>
    <w:p w14:paraId="7D1BF44B" w14:textId="46339E85" w:rsidR="00B12F83" w:rsidRDefault="008B1543" w:rsidP="00B12F83">
      <w:pPr>
        <w:pStyle w:val="Heading2"/>
      </w:pPr>
      <w:r>
        <w:t>Compositing and matting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B12F83" w14:paraId="43689859" w14:textId="77777777" w:rsidTr="00B12F83">
        <w:tc>
          <w:tcPr>
            <w:tcW w:w="9350" w:type="dxa"/>
          </w:tcPr>
          <w:p w14:paraId="59F9135C" w14:textId="2EE923D6" w:rsidR="00B12F83" w:rsidRDefault="004C764B" w:rsidP="00B12F83">
            <w:pPr>
              <w:ind w:left="0"/>
            </w:pPr>
            <w:r>
              <w:t>Listing Program:</w:t>
            </w:r>
          </w:p>
        </w:tc>
      </w:tr>
      <w:tr w:rsidR="00B12F83" w14:paraId="63AF55EC" w14:textId="77777777" w:rsidTr="00B12F83">
        <w:tc>
          <w:tcPr>
            <w:tcW w:w="9350" w:type="dxa"/>
          </w:tcPr>
          <w:p w14:paraId="7305D65E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gc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*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gv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41FDD7DF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424F6C70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lpha = 0.5; </w:t>
            </w:r>
          </w:p>
          <w:p w14:paraId="7BFFEA23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beta; </w:t>
            </w:r>
          </w:p>
          <w:p w14:paraId="23C63EAC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input; </w:t>
            </w:r>
          </w:p>
          <w:p w14:paraId="075F0D00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Mat src1, src2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64827B89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/// Ask the user enter alpha</w:t>
            </w:r>
          </w:p>
          <w:p w14:paraId="7CCA1BFF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 Simple Linear Blender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; </w:t>
            </w:r>
          </w:p>
          <w:p w14:paraId="70A0EEAF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-----------------------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68F1A2E3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* Enter alpha [0-1]: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; </w:t>
            </w:r>
          </w:p>
          <w:p w14:paraId="1902CD49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i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gt;&gt; input;</w:t>
            </w:r>
          </w:p>
          <w:p w14:paraId="1B8A35CD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03EA981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 xml:space="preserve">/// We use the alpha provided by the user if it is between 0 and 1 </w:t>
            </w:r>
          </w:p>
          <w:p w14:paraId="1EF97DE7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 input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gt;= 0.0 &amp;&amp; input &lt;= 1.0 )</w:t>
            </w:r>
          </w:p>
          <w:p w14:paraId="645FB7B2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 alpha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input; }</w:t>
            </w:r>
          </w:p>
          <w:p w14:paraId="47170B05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5A0E931C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 xml:space="preserve">/// Read image </w:t>
            </w:r>
            <w:proofErr w:type="gramStart"/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( same</w:t>
            </w:r>
            <w:proofErr w:type="gramEnd"/>
            <w:r>
              <w:rPr>
                <w:rFonts w:ascii="Consolas" w:hAnsi="Consolas" w:cs="Consolas"/>
                <w:color w:val="006400"/>
                <w:sz w:val="19"/>
                <w:szCs w:val="19"/>
              </w:rPr>
              <w:t xml:space="preserve"> size, same type ) </w:t>
            </w:r>
          </w:p>
          <w:p w14:paraId="7C2E8045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src1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rea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cat.jpg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1EFBD4E0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src2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rea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cat.jpg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3E2247F4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442F266B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!src1.data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 {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int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Error loading src1 \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1; } </w:t>
            </w:r>
          </w:p>
          <w:p w14:paraId="5FE1BB59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!src2.data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 {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int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Error loading src2 \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1; }</w:t>
            </w:r>
          </w:p>
          <w:p w14:paraId="71DD356C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4E57663F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 xml:space="preserve">/// Create Windows </w:t>
            </w:r>
          </w:p>
          <w:p w14:paraId="09FA5C07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Linear Blend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1);</w:t>
            </w:r>
          </w:p>
          <w:p w14:paraId="64A9238D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47C5BC1A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beta = (1.0 - alpha);</w:t>
            </w:r>
          </w:p>
          <w:p w14:paraId="07CE1029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ddWeighte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src1, alpha, src2, beta, 0.0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; </w:t>
            </w:r>
          </w:p>
          <w:p w14:paraId="074E98CA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Linear Blend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6D483115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wait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0); </w:t>
            </w:r>
          </w:p>
          <w:p w14:paraId="058FD936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;</w:t>
            </w:r>
          </w:p>
          <w:p w14:paraId="1EA965B3" w14:textId="7A8C935A" w:rsidR="00B12F83" w:rsidRDefault="008B1543" w:rsidP="008B1543">
            <w:pPr>
              <w:ind w:left="0"/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1206C0B6" w14:textId="05479FC9" w:rsidR="00B12F83" w:rsidRDefault="00B12F83" w:rsidP="00B12F83"/>
    <w:p w14:paraId="27C9A049" w14:textId="529BA7A3" w:rsidR="0058349B" w:rsidRDefault="0058349B" w:rsidP="00B12F83">
      <w:r>
        <w:lastRenderedPageBreak/>
        <w:t>Hasil: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58349B" w14:paraId="6155A1E9" w14:textId="77777777" w:rsidTr="00152C78">
        <w:tc>
          <w:tcPr>
            <w:tcW w:w="9350" w:type="dxa"/>
          </w:tcPr>
          <w:p w14:paraId="5F3A798B" w14:textId="77777777" w:rsidR="0058349B" w:rsidRDefault="0058349B" w:rsidP="00152C78">
            <w:pPr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0DACA86E" wp14:editId="33C645E6">
                  <wp:extent cx="3900786" cy="2192942"/>
                  <wp:effectExtent l="0" t="0" r="508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2508" cy="219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349B" w14:paraId="57986D79" w14:textId="77777777" w:rsidTr="00152C78">
        <w:tc>
          <w:tcPr>
            <w:tcW w:w="9350" w:type="dxa"/>
          </w:tcPr>
          <w:p w14:paraId="2D314E5F" w14:textId="77777777" w:rsidR="0058349B" w:rsidRDefault="0058349B" w:rsidP="00152C78">
            <w:pPr>
              <w:ind w:left="0"/>
            </w:pPr>
          </w:p>
        </w:tc>
      </w:tr>
    </w:tbl>
    <w:p w14:paraId="387AEF48" w14:textId="77777777" w:rsidR="0058349B" w:rsidRDefault="0058349B" w:rsidP="00B12F83"/>
    <w:p w14:paraId="41465926" w14:textId="77777777" w:rsidR="00AC6A11" w:rsidRPr="00AC6A11" w:rsidRDefault="00AC6A11" w:rsidP="00AC6A11">
      <w:pPr>
        <w:rPr>
          <w:b/>
        </w:rPr>
      </w:pPr>
      <w:proofErr w:type="spellStart"/>
      <w:r w:rsidRPr="00AC6A11">
        <w:rPr>
          <w:b/>
        </w:rPr>
        <w:t>Langkah-</w:t>
      </w:r>
      <w:proofErr w:type="gramStart"/>
      <w:r w:rsidRPr="00AC6A11">
        <w:rPr>
          <w:b/>
        </w:rPr>
        <w:t>langkah</w:t>
      </w:r>
      <w:proofErr w:type="spellEnd"/>
      <w:r w:rsidRPr="00AC6A11">
        <w:rPr>
          <w:b/>
        </w:rPr>
        <w:t xml:space="preserve">  </w:t>
      </w:r>
      <w:proofErr w:type="spellStart"/>
      <w:r w:rsidRPr="00AC6A11">
        <w:rPr>
          <w:b/>
        </w:rPr>
        <w:t>percobaan</w:t>
      </w:r>
      <w:proofErr w:type="spellEnd"/>
      <w:proofErr w:type="gramEnd"/>
      <w:r w:rsidRPr="00AC6A11">
        <w:rPr>
          <w:b/>
        </w:rPr>
        <w:t>:</w:t>
      </w:r>
    </w:p>
    <w:p w14:paraId="25CDDC41" w14:textId="47849CB4" w:rsidR="00AC6A11" w:rsidRDefault="00AC6A11" w:rsidP="00AC6A11">
      <w:pPr>
        <w:pStyle w:val="ListParagraph"/>
        <w:numPr>
          <w:ilvl w:val="0"/>
          <w:numId w:val="23"/>
        </w:numPr>
        <w:jc w:val="both"/>
      </w:pPr>
      <w:proofErr w:type="spellStart"/>
      <w:r>
        <w:t>Rekayasalah</w:t>
      </w:r>
      <w:proofErr w:type="spellEnd"/>
      <w:r>
        <w:t xml:space="preserve"> program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program blending/</w:t>
      </w:r>
      <w:proofErr w:type="spellStart"/>
      <w:r>
        <w:t>komposit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proofErr w:type="gramStart"/>
      <w:r>
        <w:t>addweighted</w:t>
      </w:r>
      <w:proofErr w:type="spellEnd"/>
      <w:r>
        <w:t>(</w:t>
      </w:r>
      <w:proofErr w:type="gramEnd"/>
      <w:r>
        <w:t xml:space="preserve">)! </w:t>
      </w:r>
      <w:proofErr w:type="spellStart"/>
      <w:r>
        <w:t>Pergunakan</w:t>
      </w:r>
      <w:proofErr w:type="spellEnd"/>
      <w:r>
        <w:t xml:space="preserve"> dan </w:t>
      </w:r>
      <w:proofErr w:type="spellStart"/>
      <w:r>
        <w:t>aplikasikan</w:t>
      </w:r>
      <w:proofErr w:type="spellEnd"/>
      <w:r>
        <w:t xml:space="preserve"> </w:t>
      </w:r>
      <w:proofErr w:type="spellStart"/>
      <w:r>
        <w:t>rumus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komposit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pada </w:t>
      </w:r>
      <w:proofErr w:type="spellStart"/>
      <w:r>
        <w:t>teor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pikse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masing-masing</w:t>
      </w:r>
      <w:proofErr w:type="spellEnd"/>
      <w:r>
        <w:t xml:space="preserve"> </w:t>
      </w:r>
      <w:proofErr w:type="spellStart"/>
      <w:r>
        <w:t>gambar</w:t>
      </w:r>
      <w:proofErr w:type="spellEnd"/>
      <w:r>
        <w:t>!</w:t>
      </w:r>
    </w:p>
    <w:p w14:paraId="4D1FD7E1" w14:textId="77777777" w:rsidR="00AC6A11" w:rsidRPr="00B12F83" w:rsidRDefault="00AC6A11" w:rsidP="00B12F83"/>
    <w:p w14:paraId="07C2AC5A" w14:textId="6483058F" w:rsidR="00B12F83" w:rsidRDefault="008B1543" w:rsidP="008B1543">
      <w:pPr>
        <w:pStyle w:val="Heading2"/>
      </w:pPr>
      <w:r>
        <w:t>Histogram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8B1543" w14:paraId="53AD54B5" w14:textId="77777777" w:rsidTr="008B1543">
        <w:tc>
          <w:tcPr>
            <w:tcW w:w="9350" w:type="dxa"/>
          </w:tcPr>
          <w:p w14:paraId="06ED2B93" w14:textId="29B45C51" w:rsidR="008B1543" w:rsidRDefault="004C764B" w:rsidP="00B12F83">
            <w:pPr>
              <w:ind w:left="0"/>
            </w:pPr>
            <w:r>
              <w:t>Listing Program:</w:t>
            </w:r>
          </w:p>
        </w:tc>
      </w:tr>
      <w:tr w:rsidR="008B1543" w14:paraId="3F2FB114" w14:textId="77777777" w:rsidTr="008B1543">
        <w:tc>
          <w:tcPr>
            <w:tcW w:w="9350" w:type="dxa"/>
          </w:tcPr>
          <w:p w14:paraId="14152725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0A8B7CA7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2439CDB7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Mat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rc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58959E0D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/// Load image</w:t>
            </w:r>
          </w:p>
          <w:p w14:paraId="7EDD37E1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rc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rea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cat.jpg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1);</w:t>
            </w:r>
          </w:p>
          <w:p w14:paraId="07B5A6CE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!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rc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data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5ECCEE3F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{</w:t>
            </w:r>
          </w:p>
          <w:p w14:paraId="76DCD6AD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1;</w:t>
            </w:r>
          </w:p>
          <w:p w14:paraId="1124AB5A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46CE62F4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 xml:space="preserve">/// Separate the image in 3 places </w:t>
            </w:r>
            <w:proofErr w:type="gramStart"/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( B</w:t>
            </w:r>
            <w:proofErr w:type="gramEnd"/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, G and R )</w:t>
            </w:r>
          </w:p>
          <w:p w14:paraId="76B6FA83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vector&lt;Mat&g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gr_plane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; </w:t>
            </w:r>
          </w:p>
          <w:p w14:paraId="64B5658E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plit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rc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gr_plane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1E05DD11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61FE9EE7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/// Establish the number of bins</w:t>
            </w:r>
          </w:p>
          <w:p w14:paraId="0022F9EF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256;</w:t>
            </w:r>
          </w:p>
          <w:p w14:paraId="58DAFC85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64166B15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 xml:space="preserve">/// Set the ranges </w:t>
            </w:r>
            <w:proofErr w:type="gramStart"/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( for</w:t>
            </w:r>
            <w:proofErr w:type="gramEnd"/>
            <w:r>
              <w:rPr>
                <w:rFonts w:ascii="Consolas" w:hAnsi="Consolas" w:cs="Consolas"/>
                <w:color w:val="006400"/>
                <w:sz w:val="19"/>
                <w:szCs w:val="19"/>
              </w:rPr>
              <w:t xml:space="preserve"> B,G,R) )</w:t>
            </w:r>
          </w:p>
          <w:p w14:paraId="4B16FB04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ange[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] = { 0, 256 };</w:t>
            </w:r>
          </w:p>
          <w:p w14:paraId="4BA8A1FE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ons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Rang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 range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};</w:t>
            </w:r>
          </w:p>
          <w:p w14:paraId="1F5B6970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</w:p>
          <w:p w14:paraId="10E8B133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uniform =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49E2BE41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ccumulat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1AA99D74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80A3CCF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Mat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3BCBD0F4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151BEEF2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/// Compute the histograms:</w:t>
            </w:r>
          </w:p>
          <w:p w14:paraId="6BAA6645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alc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gr_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ne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[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0], 1, 0, Mat()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1, 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Rang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uniform, accumulate);</w:t>
            </w:r>
          </w:p>
          <w:p w14:paraId="0322534A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56E1F8DA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alc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gr_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ne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[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1], 1, 0, Mat()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1, 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Rang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uniform, accumulate);</w:t>
            </w:r>
          </w:p>
          <w:p w14:paraId="36149B2A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alc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gr_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ne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[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2], 1, 0, Mat()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1, 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Rang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uniform, accumulate);</w:t>
            </w:r>
          </w:p>
          <w:p w14:paraId="4F916E2D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193C9EF9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Draw the histograms for B, G and R </w:t>
            </w:r>
          </w:p>
          <w:p w14:paraId="45AB7C24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_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512; </w:t>
            </w:r>
          </w:p>
          <w:p w14:paraId="5EC64811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_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400;</w:t>
            </w:r>
          </w:p>
          <w:p w14:paraId="77C7AFF4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in_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Roun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_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/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42B6268A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60F1628F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Imag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_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_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6F008A"/>
                <w:sz w:val="19"/>
                <w:szCs w:val="19"/>
              </w:rPr>
              <w:t>CV_8UC3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Scal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0, 0, 0));</w:t>
            </w:r>
          </w:p>
          <w:p w14:paraId="275EED67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FC66001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 xml:space="preserve">/// Normalize the result to [ 0, </w:t>
            </w:r>
            <w:proofErr w:type="spellStart"/>
            <w:proofErr w:type="gramStart"/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histImage.rows</w:t>
            </w:r>
            <w:proofErr w:type="spellEnd"/>
            <w:r>
              <w:rPr>
                <w:rFonts w:ascii="Consolas" w:hAnsi="Consolas" w:cs="Consolas"/>
                <w:color w:val="006400"/>
                <w:sz w:val="19"/>
                <w:szCs w:val="19"/>
              </w:rPr>
              <w:t xml:space="preserve"> ]</w:t>
            </w:r>
            <w:proofErr w:type="gramEnd"/>
          </w:p>
          <w:p w14:paraId="785E1386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ormalize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0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Image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NORM_MINMAX, -1, Mat()); </w:t>
            </w:r>
          </w:p>
          <w:p w14:paraId="4C2003F9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ormalize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0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Image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NORM_MINMAX, -1, Mat()); </w:t>
            </w:r>
          </w:p>
          <w:p w14:paraId="034550E3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ormalize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0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Image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NORM_MINMAX, -1, Mat());</w:t>
            </w:r>
          </w:p>
          <w:p w14:paraId="153CB762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5553F6CE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 xml:space="preserve">/// Draw for each channel </w:t>
            </w:r>
          </w:p>
          <w:p w14:paraId="11302344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1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++ )</w:t>
            </w:r>
          </w:p>
          <w:p w14:paraId="7EC5A6CA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{</w:t>
            </w:r>
          </w:p>
          <w:p w14:paraId="7F9C9155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ine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Imag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Point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in_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*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 1)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_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Roun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b_hist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 1))), Point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in_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*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_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Roun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b_hist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)),</w:t>
            </w:r>
          </w:p>
          <w:p w14:paraId="3480771F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calar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55, 0, 0), 2, 8, 0);</w:t>
            </w:r>
          </w:p>
          <w:p w14:paraId="3F66A2E0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ine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Imag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Point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in_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*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 1)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_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Roun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g_hist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 1))), Point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in_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*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_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Roun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g_hist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)),</w:t>
            </w:r>
          </w:p>
          <w:p w14:paraId="5F833135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calar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, 255, 0), 2, 8, 0);</w:t>
            </w:r>
          </w:p>
          <w:p w14:paraId="4703A32F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ine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Imag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Point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in_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*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 1)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_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Roun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r_hist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 1))), Point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in_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*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_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Roun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r_hist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)),</w:t>
            </w:r>
          </w:p>
          <w:p w14:paraId="71980F3F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calar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, 0, 255), 2, 8, 0);</w:t>
            </w:r>
          </w:p>
          <w:p w14:paraId="718DE788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6BF85227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307484DA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/// Display</w:t>
            </w:r>
          </w:p>
          <w:p w14:paraId="01195B38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calcHist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Demo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CV_WINDOW_AUTOSIZE); </w:t>
            </w:r>
          </w:p>
          <w:p w14:paraId="44CD136A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calcHist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Demo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istImag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0A6E9976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wait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0); </w:t>
            </w:r>
          </w:p>
          <w:p w14:paraId="5001FB8A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;</w:t>
            </w:r>
          </w:p>
          <w:p w14:paraId="3B978756" w14:textId="771BB565" w:rsidR="008B1543" w:rsidRDefault="008B1543" w:rsidP="008B1543">
            <w:pPr>
              <w:ind w:left="0"/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29C0856F" w14:textId="402ABD7D" w:rsidR="008B1543" w:rsidRDefault="008B1543" w:rsidP="00B12F83"/>
    <w:p w14:paraId="42B42A05" w14:textId="2766A76B" w:rsidR="0058349B" w:rsidRDefault="0058349B" w:rsidP="00B12F83">
      <w:r>
        <w:t>Hasil: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58349B" w14:paraId="2D7FB36E" w14:textId="77777777" w:rsidTr="00152C78">
        <w:tc>
          <w:tcPr>
            <w:tcW w:w="9350" w:type="dxa"/>
          </w:tcPr>
          <w:p w14:paraId="10051191" w14:textId="77777777" w:rsidR="0058349B" w:rsidRDefault="0058349B" w:rsidP="00152C78">
            <w:pPr>
              <w:widowControl w:val="0"/>
              <w:tabs>
                <w:tab w:val="left" w:pos="829"/>
              </w:tabs>
              <w:autoSpaceDE w:val="0"/>
              <w:autoSpaceDN w:val="0"/>
              <w:spacing w:before="59" w:after="0" w:line="283" w:lineRule="auto"/>
              <w:ind w:left="0" w:right="4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4C9C3D0F" wp14:editId="20DF3E18">
                  <wp:extent cx="4865186" cy="2735108"/>
                  <wp:effectExtent l="0" t="0" r="0" b="825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9562" cy="2737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349B" w14:paraId="5AC82E12" w14:textId="77777777" w:rsidTr="00152C78">
        <w:tc>
          <w:tcPr>
            <w:tcW w:w="9350" w:type="dxa"/>
          </w:tcPr>
          <w:p w14:paraId="17134EF1" w14:textId="77777777" w:rsidR="0058349B" w:rsidRDefault="0058349B" w:rsidP="00152C78">
            <w:pPr>
              <w:widowControl w:val="0"/>
              <w:tabs>
                <w:tab w:val="left" w:pos="829"/>
              </w:tabs>
              <w:autoSpaceDE w:val="0"/>
              <w:autoSpaceDN w:val="0"/>
              <w:spacing w:before="59" w:after="0" w:line="283" w:lineRule="auto"/>
              <w:ind w:left="0" w:right="4"/>
              <w:jc w:val="both"/>
            </w:pPr>
          </w:p>
        </w:tc>
      </w:tr>
    </w:tbl>
    <w:p w14:paraId="28318D43" w14:textId="77777777" w:rsidR="0058349B" w:rsidRDefault="0058349B" w:rsidP="00B12F83"/>
    <w:p w14:paraId="30D48E18" w14:textId="77777777" w:rsidR="00AC6A11" w:rsidRPr="000028C6" w:rsidRDefault="00AC6A11" w:rsidP="00AC6A11">
      <w:pPr>
        <w:rPr>
          <w:b/>
        </w:rPr>
      </w:pPr>
      <w:proofErr w:type="spellStart"/>
      <w:r w:rsidRPr="000028C6">
        <w:rPr>
          <w:b/>
        </w:rPr>
        <w:t>Langkah-</w:t>
      </w:r>
      <w:proofErr w:type="gramStart"/>
      <w:r w:rsidRPr="000028C6">
        <w:rPr>
          <w:b/>
        </w:rPr>
        <w:t>langkah</w:t>
      </w:r>
      <w:proofErr w:type="spellEnd"/>
      <w:r w:rsidRPr="000028C6">
        <w:rPr>
          <w:b/>
        </w:rPr>
        <w:t xml:space="preserve">  </w:t>
      </w:r>
      <w:proofErr w:type="spellStart"/>
      <w:r w:rsidRPr="000028C6">
        <w:rPr>
          <w:b/>
        </w:rPr>
        <w:t>percobaan</w:t>
      </w:r>
      <w:proofErr w:type="spellEnd"/>
      <w:proofErr w:type="gramEnd"/>
      <w:r w:rsidRPr="000028C6">
        <w:rPr>
          <w:b/>
        </w:rPr>
        <w:t>:</w:t>
      </w:r>
    </w:p>
    <w:p w14:paraId="29AD97AC" w14:textId="07464EBE" w:rsidR="00AC6A11" w:rsidRDefault="00AC6A11" w:rsidP="000028C6">
      <w:pPr>
        <w:pStyle w:val="ListParagraph"/>
        <w:numPr>
          <w:ilvl w:val="0"/>
          <w:numId w:val="23"/>
        </w:numPr>
      </w:pPr>
      <w:proofErr w:type="spellStart"/>
      <w:r>
        <w:t>Ubahlah</w:t>
      </w:r>
      <w:proofErr w:type="spellEnd"/>
      <w:r>
        <w:t xml:space="preserve"> program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gambarkan</w:t>
      </w:r>
      <w:proofErr w:type="spellEnd"/>
      <w:r>
        <w:t xml:space="preserve"> histogram grayscale!</w:t>
      </w:r>
    </w:p>
    <w:p w14:paraId="2F479528" w14:textId="6831F9F8" w:rsidR="004C764B" w:rsidRDefault="004C764B" w:rsidP="004C764B">
      <w:pPr>
        <w:pStyle w:val="ListParagraph"/>
        <w:ind w:left="1146"/>
      </w:pPr>
    </w:p>
    <w:p w14:paraId="604F8226" w14:textId="77777777" w:rsidR="004C764B" w:rsidRDefault="004C764B" w:rsidP="004C764B">
      <w:pPr>
        <w:pStyle w:val="ListParagraph"/>
        <w:ind w:left="1146"/>
      </w:pPr>
    </w:p>
    <w:p w14:paraId="5D33B129" w14:textId="4EE95829" w:rsidR="00AC6A11" w:rsidRPr="000028C6" w:rsidRDefault="00AC6A11" w:rsidP="000028C6">
      <w:pPr>
        <w:pStyle w:val="ListParagraph"/>
        <w:widowControl w:val="0"/>
        <w:numPr>
          <w:ilvl w:val="0"/>
          <w:numId w:val="23"/>
        </w:numPr>
        <w:tabs>
          <w:tab w:val="left" w:pos="829"/>
        </w:tabs>
        <w:autoSpaceDE w:val="0"/>
        <w:autoSpaceDN w:val="0"/>
        <w:spacing w:before="59" w:after="0" w:line="283" w:lineRule="auto"/>
        <w:ind w:right="4"/>
        <w:jc w:val="both"/>
      </w:pPr>
      <w:proofErr w:type="spellStart"/>
      <w:r w:rsidRPr="000028C6">
        <w:rPr>
          <w:w w:val="105"/>
          <w:sz w:val="22"/>
        </w:rPr>
        <w:t>Ubahlah</w:t>
      </w:r>
      <w:proofErr w:type="spellEnd"/>
      <w:r w:rsidRPr="000028C6">
        <w:rPr>
          <w:spacing w:val="-8"/>
          <w:w w:val="105"/>
          <w:sz w:val="22"/>
        </w:rPr>
        <w:t xml:space="preserve"> </w:t>
      </w:r>
      <w:r w:rsidRPr="000028C6">
        <w:rPr>
          <w:w w:val="105"/>
          <w:sz w:val="22"/>
        </w:rPr>
        <w:t>program</w:t>
      </w:r>
      <w:r w:rsidRPr="000028C6">
        <w:rPr>
          <w:spacing w:val="-7"/>
          <w:w w:val="105"/>
          <w:sz w:val="22"/>
        </w:rPr>
        <w:t xml:space="preserve"> </w:t>
      </w:r>
      <w:r w:rsidRPr="000028C6">
        <w:rPr>
          <w:w w:val="105"/>
          <w:sz w:val="22"/>
        </w:rPr>
        <w:t>pada</w:t>
      </w:r>
      <w:r w:rsidRPr="000028C6">
        <w:rPr>
          <w:spacing w:val="-6"/>
          <w:w w:val="105"/>
          <w:sz w:val="22"/>
        </w:rPr>
        <w:t xml:space="preserve"> </w:t>
      </w:r>
      <w:proofErr w:type="spellStart"/>
      <w:r w:rsidRPr="000028C6">
        <w:rPr>
          <w:w w:val="105"/>
          <w:sz w:val="22"/>
        </w:rPr>
        <w:t>poin</w:t>
      </w:r>
      <w:proofErr w:type="spellEnd"/>
      <w:r w:rsidRPr="000028C6">
        <w:rPr>
          <w:spacing w:val="-7"/>
          <w:w w:val="105"/>
          <w:sz w:val="22"/>
        </w:rPr>
        <w:t xml:space="preserve"> </w:t>
      </w:r>
      <w:r w:rsidRPr="000028C6">
        <w:rPr>
          <w:w w:val="105"/>
          <w:sz w:val="22"/>
        </w:rPr>
        <w:t>1</w:t>
      </w:r>
      <w:r w:rsidRPr="000028C6">
        <w:rPr>
          <w:spacing w:val="-7"/>
          <w:w w:val="105"/>
          <w:sz w:val="22"/>
        </w:rPr>
        <w:t xml:space="preserve"> </w:t>
      </w:r>
      <w:r w:rsidRPr="000028C6">
        <w:rPr>
          <w:w w:val="105"/>
          <w:sz w:val="22"/>
        </w:rPr>
        <w:t>(histogram</w:t>
      </w:r>
      <w:r w:rsidRPr="000028C6">
        <w:rPr>
          <w:spacing w:val="-6"/>
          <w:w w:val="105"/>
          <w:sz w:val="22"/>
        </w:rPr>
        <w:t xml:space="preserve"> </w:t>
      </w:r>
      <w:r w:rsidRPr="000028C6">
        <w:rPr>
          <w:w w:val="105"/>
          <w:sz w:val="22"/>
        </w:rPr>
        <w:t>grayscale)</w:t>
      </w:r>
      <w:r w:rsidRPr="000028C6">
        <w:rPr>
          <w:spacing w:val="-6"/>
          <w:w w:val="105"/>
          <w:sz w:val="22"/>
        </w:rPr>
        <w:t xml:space="preserve"> </w:t>
      </w:r>
      <w:proofErr w:type="spellStart"/>
      <w:r w:rsidRPr="000028C6">
        <w:rPr>
          <w:w w:val="105"/>
          <w:sz w:val="22"/>
        </w:rPr>
        <w:t>dengan</w:t>
      </w:r>
      <w:proofErr w:type="spellEnd"/>
      <w:r w:rsidRPr="000028C6">
        <w:rPr>
          <w:spacing w:val="-7"/>
          <w:w w:val="105"/>
          <w:sz w:val="22"/>
        </w:rPr>
        <w:t xml:space="preserve"> </w:t>
      </w:r>
      <w:proofErr w:type="spellStart"/>
      <w:r w:rsidRPr="000028C6">
        <w:rPr>
          <w:w w:val="105"/>
          <w:sz w:val="22"/>
        </w:rPr>
        <w:t>menggunakan</w:t>
      </w:r>
      <w:proofErr w:type="spellEnd"/>
      <w:r w:rsidRPr="000028C6">
        <w:rPr>
          <w:spacing w:val="-8"/>
          <w:w w:val="105"/>
          <w:sz w:val="22"/>
        </w:rPr>
        <w:t xml:space="preserve"> </w:t>
      </w:r>
      <w:r w:rsidRPr="000028C6">
        <w:rPr>
          <w:w w:val="105"/>
          <w:sz w:val="22"/>
        </w:rPr>
        <w:t xml:space="preserve">program </w:t>
      </w:r>
      <w:proofErr w:type="spellStart"/>
      <w:r w:rsidRPr="000028C6">
        <w:rPr>
          <w:w w:val="105"/>
          <w:sz w:val="22"/>
        </w:rPr>
        <w:t>buatan</w:t>
      </w:r>
      <w:proofErr w:type="spellEnd"/>
      <w:r w:rsidRPr="000028C6">
        <w:rPr>
          <w:w w:val="105"/>
          <w:sz w:val="22"/>
        </w:rPr>
        <w:t xml:space="preserve"> </w:t>
      </w:r>
      <w:proofErr w:type="spellStart"/>
      <w:r w:rsidRPr="000028C6">
        <w:rPr>
          <w:w w:val="105"/>
          <w:sz w:val="22"/>
        </w:rPr>
        <w:t>anda</w:t>
      </w:r>
      <w:proofErr w:type="spellEnd"/>
      <w:r w:rsidRPr="000028C6">
        <w:rPr>
          <w:w w:val="105"/>
          <w:sz w:val="22"/>
        </w:rPr>
        <w:t xml:space="preserve"> </w:t>
      </w:r>
      <w:proofErr w:type="spellStart"/>
      <w:r w:rsidRPr="000028C6">
        <w:rPr>
          <w:w w:val="105"/>
          <w:sz w:val="22"/>
        </w:rPr>
        <w:t>sendiri</w:t>
      </w:r>
      <w:proofErr w:type="spellEnd"/>
      <w:r w:rsidRPr="000028C6">
        <w:rPr>
          <w:w w:val="105"/>
          <w:sz w:val="22"/>
        </w:rPr>
        <w:t>! (</w:t>
      </w:r>
      <w:proofErr w:type="spellStart"/>
      <w:r w:rsidRPr="000028C6">
        <w:rPr>
          <w:w w:val="105"/>
          <w:sz w:val="22"/>
        </w:rPr>
        <w:t>Catatan</w:t>
      </w:r>
      <w:proofErr w:type="spellEnd"/>
      <w:r w:rsidRPr="000028C6">
        <w:rPr>
          <w:w w:val="105"/>
          <w:sz w:val="22"/>
        </w:rPr>
        <w:t xml:space="preserve">: </w:t>
      </w:r>
      <w:proofErr w:type="spellStart"/>
      <w:r w:rsidRPr="000028C6">
        <w:rPr>
          <w:w w:val="105"/>
          <w:sz w:val="22"/>
        </w:rPr>
        <w:t>tidak</w:t>
      </w:r>
      <w:proofErr w:type="spellEnd"/>
      <w:r w:rsidRPr="000028C6">
        <w:rPr>
          <w:w w:val="105"/>
          <w:sz w:val="22"/>
        </w:rPr>
        <w:t xml:space="preserve"> </w:t>
      </w:r>
      <w:proofErr w:type="spellStart"/>
      <w:r w:rsidRPr="000028C6">
        <w:rPr>
          <w:w w:val="105"/>
          <w:sz w:val="22"/>
        </w:rPr>
        <w:t>diperbolehkan</w:t>
      </w:r>
      <w:proofErr w:type="spellEnd"/>
      <w:r w:rsidRPr="000028C6">
        <w:rPr>
          <w:w w:val="105"/>
          <w:sz w:val="22"/>
        </w:rPr>
        <w:t xml:space="preserve"> </w:t>
      </w:r>
      <w:proofErr w:type="spellStart"/>
      <w:r w:rsidRPr="000028C6">
        <w:rPr>
          <w:w w:val="105"/>
          <w:sz w:val="22"/>
        </w:rPr>
        <w:t>menggunakan</w:t>
      </w:r>
      <w:proofErr w:type="spellEnd"/>
      <w:r w:rsidRPr="000028C6">
        <w:rPr>
          <w:w w:val="105"/>
          <w:sz w:val="22"/>
        </w:rPr>
        <w:t xml:space="preserve"> </w:t>
      </w:r>
      <w:proofErr w:type="spellStart"/>
      <w:r w:rsidRPr="000028C6">
        <w:rPr>
          <w:w w:val="105"/>
          <w:sz w:val="22"/>
        </w:rPr>
        <w:t>fungsi</w:t>
      </w:r>
      <w:proofErr w:type="spellEnd"/>
      <w:r w:rsidRPr="000028C6">
        <w:rPr>
          <w:w w:val="105"/>
          <w:sz w:val="22"/>
        </w:rPr>
        <w:t xml:space="preserve"> </w:t>
      </w:r>
      <w:proofErr w:type="spellStart"/>
      <w:r w:rsidRPr="000028C6">
        <w:rPr>
          <w:w w:val="105"/>
          <w:sz w:val="22"/>
        </w:rPr>
        <w:t>jadi</w:t>
      </w:r>
      <w:proofErr w:type="spellEnd"/>
      <w:r w:rsidRPr="000028C6">
        <w:rPr>
          <w:w w:val="105"/>
          <w:sz w:val="22"/>
        </w:rPr>
        <w:t xml:space="preserve"> pada OpenCV</w:t>
      </w:r>
      <w:r w:rsidRPr="000028C6">
        <w:rPr>
          <w:spacing w:val="-24"/>
          <w:w w:val="105"/>
          <w:sz w:val="22"/>
        </w:rPr>
        <w:t xml:space="preserve"> </w:t>
      </w:r>
      <w:proofErr w:type="spellStart"/>
      <w:r w:rsidRPr="000028C6">
        <w:rPr>
          <w:w w:val="105"/>
          <w:sz w:val="22"/>
        </w:rPr>
        <w:t>seperti</w:t>
      </w:r>
      <w:proofErr w:type="spellEnd"/>
      <w:r w:rsidRPr="000028C6">
        <w:rPr>
          <w:w w:val="105"/>
          <w:sz w:val="22"/>
        </w:rPr>
        <w:t>:</w:t>
      </w:r>
      <w:r w:rsidRPr="000028C6">
        <w:rPr>
          <w:spacing w:val="-23"/>
          <w:w w:val="105"/>
          <w:sz w:val="22"/>
        </w:rPr>
        <w:t xml:space="preserve"> </w:t>
      </w:r>
      <w:proofErr w:type="spellStart"/>
      <w:r w:rsidRPr="000028C6">
        <w:rPr>
          <w:w w:val="105"/>
          <w:sz w:val="22"/>
        </w:rPr>
        <w:t>calcHist</w:t>
      </w:r>
      <w:proofErr w:type="spellEnd"/>
      <w:r w:rsidRPr="000028C6">
        <w:rPr>
          <w:spacing w:val="-24"/>
          <w:w w:val="105"/>
          <w:sz w:val="22"/>
        </w:rPr>
        <w:t xml:space="preserve"> </w:t>
      </w:r>
      <w:r w:rsidRPr="000028C6">
        <w:rPr>
          <w:w w:val="105"/>
          <w:sz w:val="22"/>
        </w:rPr>
        <w:t>dan</w:t>
      </w:r>
      <w:r w:rsidRPr="000028C6">
        <w:rPr>
          <w:spacing w:val="-25"/>
          <w:w w:val="105"/>
          <w:sz w:val="22"/>
        </w:rPr>
        <w:t xml:space="preserve"> </w:t>
      </w:r>
      <w:r w:rsidRPr="000028C6">
        <w:rPr>
          <w:w w:val="105"/>
          <w:sz w:val="22"/>
        </w:rPr>
        <w:t>normalize).</w:t>
      </w:r>
    </w:p>
    <w:p w14:paraId="68E7FCA7" w14:textId="5E062CE1" w:rsidR="000028C6" w:rsidRDefault="000028C6" w:rsidP="000028C6">
      <w:pPr>
        <w:widowControl w:val="0"/>
        <w:tabs>
          <w:tab w:val="left" w:pos="829"/>
        </w:tabs>
        <w:autoSpaceDE w:val="0"/>
        <w:autoSpaceDN w:val="0"/>
        <w:spacing w:before="59" w:after="0" w:line="283" w:lineRule="auto"/>
        <w:ind w:right="4"/>
        <w:jc w:val="both"/>
      </w:pPr>
    </w:p>
    <w:p w14:paraId="1B4A7DFF" w14:textId="5DFDAA18" w:rsidR="008B1543" w:rsidRDefault="008B1543" w:rsidP="008B1543">
      <w:pPr>
        <w:pStyle w:val="Heading2"/>
      </w:pPr>
      <w:r>
        <w:t>Histogram Equalization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8B1543" w14:paraId="0C71D592" w14:textId="77777777" w:rsidTr="008B1543">
        <w:tc>
          <w:tcPr>
            <w:tcW w:w="9350" w:type="dxa"/>
          </w:tcPr>
          <w:p w14:paraId="013C96CD" w14:textId="02FF8E88" w:rsidR="004C764B" w:rsidRDefault="004C764B" w:rsidP="00B12F83">
            <w:pPr>
              <w:ind w:left="0"/>
            </w:pPr>
            <w:r>
              <w:t>Listing Program:</w:t>
            </w:r>
          </w:p>
        </w:tc>
      </w:tr>
      <w:tr w:rsidR="008B1543" w14:paraId="557A2CE8" w14:textId="77777777" w:rsidTr="008B1543">
        <w:tc>
          <w:tcPr>
            <w:tcW w:w="9350" w:type="dxa"/>
          </w:tcPr>
          <w:p w14:paraId="73B9331E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22EAEAD4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293F9445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Mat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rc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0727D8F6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ource_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Source imag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1EBB0A32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qualized_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Equalized Imag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0882D5D1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1E516880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/// Load image</w:t>
            </w:r>
          </w:p>
          <w:p w14:paraId="3422CB78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rc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rea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cat.jpg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1);</w:t>
            </w:r>
          </w:p>
          <w:p w14:paraId="35E493AF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1D02794B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!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rc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data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02F3E820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{</w:t>
            </w:r>
          </w:p>
          <w:p w14:paraId="621CB7BD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Usage</w:t>
            </w:r>
            <w:proofErr w:type="gram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: .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/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Histogram_Demo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ath_to_image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gt;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; </w:t>
            </w:r>
          </w:p>
          <w:p w14:paraId="02C1BCA3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1;</w:t>
            </w:r>
          </w:p>
          <w:p w14:paraId="5D6E5DB4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6E0DADD6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1DD2EDB8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/// Convert to grayscale</w:t>
            </w:r>
          </w:p>
          <w:p w14:paraId="3FF672CD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tCol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rc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rc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CV_BGR2GRAY);</w:t>
            </w:r>
          </w:p>
          <w:p w14:paraId="6C9EFCD5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A5679D5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/// Apply Histogram Equalization</w:t>
            </w:r>
          </w:p>
          <w:p w14:paraId="528C9CFF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qualize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rc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776FBA73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1450C97D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>/// Display results</w:t>
            </w:r>
          </w:p>
          <w:p w14:paraId="7A4E6FB0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ource_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CV_WINDOW_AUTOSIZE); </w:t>
            </w:r>
          </w:p>
          <w:p w14:paraId="2E1FA461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qualized_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CV_WINDOW_AUTOSIZE);</w:t>
            </w:r>
          </w:p>
          <w:p w14:paraId="0EF1F761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</w:p>
          <w:p w14:paraId="73AC0B6B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ource_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rc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2A3EF724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qualized_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4C9BEFE0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154E4F60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</w:rPr>
              <w:t xml:space="preserve">/// Wait until user exits the program </w:t>
            </w:r>
          </w:p>
          <w:p w14:paraId="7847D809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wait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);</w:t>
            </w:r>
          </w:p>
          <w:p w14:paraId="7737BA04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FE82942" w14:textId="77777777" w:rsidR="008B1543" w:rsidRDefault="008B1543" w:rsidP="008B1543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;</w:t>
            </w:r>
          </w:p>
          <w:p w14:paraId="061B0421" w14:textId="7883A1EA" w:rsidR="008B1543" w:rsidRDefault="008B1543" w:rsidP="008B1543">
            <w:pPr>
              <w:ind w:left="0"/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3EC89AE4" w14:textId="370CFABA" w:rsidR="008B1543" w:rsidRDefault="008B1543" w:rsidP="00B12F83"/>
    <w:p w14:paraId="07FB760F" w14:textId="6C19465F" w:rsidR="0058349B" w:rsidRPr="0058349B" w:rsidRDefault="0058349B" w:rsidP="00B12F83">
      <w:pPr>
        <w:rPr>
          <w:b/>
        </w:rPr>
      </w:pPr>
      <w:r w:rsidRPr="0058349B">
        <w:rPr>
          <w:b/>
        </w:rPr>
        <w:t>Hasil: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58349B" w14:paraId="1B393C12" w14:textId="77777777" w:rsidTr="00152C78">
        <w:tc>
          <w:tcPr>
            <w:tcW w:w="9350" w:type="dxa"/>
          </w:tcPr>
          <w:p w14:paraId="3FC8F3AE" w14:textId="77777777" w:rsidR="0058349B" w:rsidRDefault="0058349B" w:rsidP="00152C78">
            <w:pPr>
              <w:widowControl w:val="0"/>
              <w:tabs>
                <w:tab w:val="left" w:pos="829"/>
              </w:tabs>
              <w:autoSpaceDE w:val="0"/>
              <w:autoSpaceDN w:val="0"/>
              <w:spacing w:before="59" w:after="0" w:line="283" w:lineRule="auto"/>
              <w:ind w:left="0" w:right="4"/>
              <w:jc w:val="center"/>
            </w:pPr>
            <w:r>
              <w:rPr>
                <w:noProof/>
              </w:rPr>
              <w:drawing>
                <wp:inline distT="0" distB="0" distL="0" distR="0" wp14:anchorId="7291ED8C" wp14:editId="63530CCB">
                  <wp:extent cx="5017062" cy="2820489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9305" cy="2821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349B" w14:paraId="1F4D4662" w14:textId="77777777" w:rsidTr="00152C78">
        <w:tc>
          <w:tcPr>
            <w:tcW w:w="9350" w:type="dxa"/>
          </w:tcPr>
          <w:p w14:paraId="7DC23A8E" w14:textId="77777777" w:rsidR="0058349B" w:rsidRDefault="0058349B" w:rsidP="00152C78">
            <w:pPr>
              <w:widowControl w:val="0"/>
              <w:tabs>
                <w:tab w:val="left" w:pos="829"/>
              </w:tabs>
              <w:autoSpaceDE w:val="0"/>
              <w:autoSpaceDN w:val="0"/>
              <w:spacing w:before="59" w:after="0" w:line="283" w:lineRule="auto"/>
              <w:ind w:left="0" w:right="4"/>
              <w:jc w:val="both"/>
            </w:pPr>
          </w:p>
        </w:tc>
      </w:tr>
    </w:tbl>
    <w:p w14:paraId="20AD9F67" w14:textId="77777777" w:rsidR="0058349B" w:rsidRDefault="0058349B" w:rsidP="00B12F83"/>
    <w:p w14:paraId="56F9CA47" w14:textId="77777777" w:rsidR="00AC6A11" w:rsidRPr="00AC6A11" w:rsidRDefault="00AC6A11" w:rsidP="00AC6A11">
      <w:pPr>
        <w:rPr>
          <w:b/>
        </w:rPr>
      </w:pPr>
      <w:proofErr w:type="spellStart"/>
      <w:r w:rsidRPr="00AC6A11">
        <w:rPr>
          <w:b/>
        </w:rPr>
        <w:t>Langkah-</w:t>
      </w:r>
      <w:proofErr w:type="gramStart"/>
      <w:r w:rsidRPr="00AC6A11">
        <w:rPr>
          <w:b/>
        </w:rPr>
        <w:t>langkah</w:t>
      </w:r>
      <w:proofErr w:type="spellEnd"/>
      <w:r w:rsidRPr="00AC6A11">
        <w:rPr>
          <w:b/>
        </w:rPr>
        <w:t xml:space="preserve">  </w:t>
      </w:r>
      <w:proofErr w:type="spellStart"/>
      <w:r w:rsidRPr="00AC6A11">
        <w:rPr>
          <w:b/>
        </w:rPr>
        <w:t>percobaan</w:t>
      </w:r>
      <w:proofErr w:type="spellEnd"/>
      <w:proofErr w:type="gramEnd"/>
      <w:r w:rsidRPr="00AC6A11">
        <w:rPr>
          <w:b/>
        </w:rPr>
        <w:t>:</w:t>
      </w:r>
    </w:p>
    <w:p w14:paraId="47D1F42A" w14:textId="210B9C46" w:rsidR="00AC6A11" w:rsidRDefault="00AC6A11" w:rsidP="004C764B">
      <w:pPr>
        <w:pStyle w:val="ListParagraph"/>
        <w:numPr>
          <w:ilvl w:val="0"/>
          <w:numId w:val="23"/>
        </w:numPr>
        <w:jc w:val="both"/>
      </w:pPr>
      <w:proofErr w:type="spellStart"/>
      <w:r>
        <w:t>Terjemahkan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proofErr w:type="gramStart"/>
      <w:r>
        <w:t>equalizeHist</w:t>
      </w:r>
      <w:proofErr w:type="spellEnd"/>
      <w:r>
        <w:t>(</w:t>
      </w:r>
      <w:proofErr w:type="gramEnd"/>
      <w:r>
        <w:t xml:space="preserve">)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buatan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sendiri</w:t>
      </w:r>
      <w:proofErr w:type="spellEnd"/>
      <w:r>
        <w:t>! (</w:t>
      </w:r>
      <w:proofErr w:type="spellStart"/>
      <w:r>
        <w:t>Catatan</w:t>
      </w:r>
      <w:proofErr w:type="spellEnd"/>
      <w:r>
        <w:t xml:space="preserve">: </w:t>
      </w:r>
      <w:proofErr w:type="spellStart"/>
      <w:r>
        <w:t>tunjukkan</w:t>
      </w:r>
      <w:proofErr w:type="spellEnd"/>
      <w:r>
        <w:t xml:space="preserve"> proses histogram equalization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piksel</w:t>
      </w:r>
      <w:proofErr w:type="spellEnd"/>
      <w:r>
        <w:t xml:space="preserve"> per </w:t>
      </w:r>
      <w:proofErr w:type="spellStart"/>
      <w:r>
        <w:t>piksel</w:t>
      </w:r>
      <w:proofErr w:type="spellEnd"/>
      <w:r>
        <w:t>).</w:t>
      </w:r>
    </w:p>
    <w:p w14:paraId="5576EAFE" w14:textId="77777777" w:rsidR="004C764B" w:rsidRDefault="004C764B" w:rsidP="004C764B">
      <w:pPr>
        <w:pStyle w:val="ListParagraph"/>
        <w:ind w:left="1146"/>
      </w:pPr>
    </w:p>
    <w:p w14:paraId="44F4074C" w14:textId="78759214" w:rsidR="00AC6A11" w:rsidRDefault="00AC6A11" w:rsidP="004C764B">
      <w:pPr>
        <w:pStyle w:val="ListParagraph"/>
        <w:numPr>
          <w:ilvl w:val="0"/>
          <w:numId w:val="23"/>
        </w:numPr>
        <w:jc w:val="both"/>
      </w:pPr>
      <w:proofErr w:type="spellStart"/>
      <w:r>
        <w:t>Implementasik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buat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(pada </w:t>
      </w:r>
      <w:proofErr w:type="spellStart"/>
      <w:r>
        <w:t>poin</w:t>
      </w:r>
      <w:proofErr w:type="spellEnd"/>
      <w:r>
        <w:t xml:space="preserve"> 1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proses histogram equalization! Amati </w:t>
      </w:r>
      <w:proofErr w:type="spellStart"/>
      <w:r>
        <w:t>hasilnya</w:t>
      </w:r>
      <w:proofErr w:type="spellEnd"/>
      <w:r>
        <w:t xml:space="preserve">,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jadi</w:t>
      </w:r>
      <w:proofErr w:type="spellEnd"/>
      <w:r>
        <w:t xml:space="preserve"> </w:t>
      </w:r>
      <w:proofErr w:type="spellStart"/>
      <w:proofErr w:type="gramStart"/>
      <w:r>
        <w:t>equalizeHist</w:t>
      </w:r>
      <w:proofErr w:type="spellEnd"/>
      <w:r>
        <w:t>(</w:t>
      </w:r>
      <w:proofErr w:type="gramEnd"/>
      <w:r>
        <w:t>)?</w:t>
      </w:r>
    </w:p>
    <w:p w14:paraId="5171F1A4" w14:textId="77777777" w:rsidR="00AC6A11" w:rsidRPr="00B12F83" w:rsidRDefault="00AC6A11" w:rsidP="00AC6A11">
      <w:pPr>
        <w:pStyle w:val="ListParagraph"/>
        <w:ind w:left="1146"/>
      </w:pPr>
    </w:p>
    <w:p w14:paraId="48FD9242" w14:textId="263936F3" w:rsidR="00B11D84" w:rsidRDefault="008E1ABC" w:rsidP="008E1ABC">
      <w:pPr>
        <w:pStyle w:val="Heading1"/>
      </w:pPr>
      <w:proofErr w:type="spellStart"/>
      <w:r>
        <w:t>Tugas</w:t>
      </w:r>
      <w:proofErr w:type="spellEnd"/>
    </w:p>
    <w:p w14:paraId="2397FBAD" w14:textId="77777777" w:rsidR="005F69CF" w:rsidRDefault="005F69CF" w:rsidP="005F69CF">
      <w:pPr>
        <w:spacing w:after="0" w:line="240" w:lineRule="auto"/>
      </w:pPr>
      <w:proofErr w:type="spellStart"/>
      <w:r>
        <w:t>Menambah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histogram RGB pada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kamera</w:t>
      </w:r>
      <w:proofErr w:type="spellEnd"/>
      <w:r>
        <w:t xml:space="preserve"> online.</w:t>
      </w:r>
    </w:p>
    <w:p w14:paraId="189EE9C7" w14:textId="21CD0E42" w:rsidR="005F69CF" w:rsidRDefault="005F69CF" w:rsidP="004C764B">
      <w:pPr>
        <w:pStyle w:val="ListParagraph"/>
        <w:numPr>
          <w:ilvl w:val="0"/>
          <w:numId w:val="26"/>
        </w:numPr>
        <w:jc w:val="both"/>
      </w:pPr>
      <w:proofErr w:type="spellStart"/>
      <w:r>
        <w:t>Buat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ngkap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online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menggunakan</w:t>
      </w:r>
      <w:proofErr w:type="spellEnd"/>
      <w:r>
        <w:t xml:space="preserve">  </w:t>
      </w:r>
      <w:proofErr w:type="spellStart"/>
      <w:r>
        <w:t>kamera</w:t>
      </w:r>
      <w:proofErr w:type="spellEnd"/>
      <w:proofErr w:type="gramEnd"/>
      <w:r>
        <w:t>/webcam!</w:t>
      </w:r>
    </w:p>
    <w:p w14:paraId="7200683D" w14:textId="4E012311" w:rsidR="001D006B" w:rsidRDefault="005F69CF" w:rsidP="004C764B">
      <w:pPr>
        <w:pStyle w:val="ListParagraph"/>
        <w:numPr>
          <w:ilvl w:val="0"/>
          <w:numId w:val="26"/>
        </w:numPr>
        <w:jc w:val="both"/>
      </w:pPr>
      <w:proofErr w:type="spellStart"/>
      <w:r>
        <w:t>Kemudian</w:t>
      </w:r>
      <w:proofErr w:type="spellEnd"/>
      <w:r>
        <w:t xml:space="preserve">, </w:t>
      </w:r>
      <w:proofErr w:type="spellStart"/>
      <w:r>
        <w:t>rekayasalah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visualisasinya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grafik</w:t>
      </w:r>
      <w:proofErr w:type="spellEnd"/>
      <w:r>
        <w:t xml:space="preserve"> histogram </w:t>
      </w:r>
      <w:proofErr w:type="spellStart"/>
      <w:r>
        <w:t>warna</w:t>
      </w:r>
      <w:proofErr w:type="spellEnd"/>
      <w:r>
        <w:t xml:space="preserve"> R, G dan B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bawah</w:t>
      </w:r>
      <w:proofErr w:type="spellEnd"/>
      <w:r>
        <w:t xml:space="preserve"> frame </w:t>
      </w:r>
      <w:proofErr w:type="spellStart"/>
      <w:r>
        <w:t>gambarnya</w:t>
      </w:r>
      <w:proofErr w:type="spellEnd"/>
      <w:r>
        <w:t xml:space="preserve"> (</w:t>
      </w:r>
      <w:proofErr w:type="spellStart"/>
      <w:r>
        <w:t>menyat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>)!</w:t>
      </w:r>
    </w:p>
    <w:p w14:paraId="1CAB245C" w14:textId="77777777" w:rsidR="00FC6EBC" w:rsidRDefault="00FC6EBC" w:rsidP="00FC6EBC">
      <w:pPr>
        <w:pStyle w:val="ListParagraph"/>
        <w:ind w:left="1146"/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FC6EBC" w14:paraId="4DEFBF7C" w14:textId="77777777" w:rsidTr="00FC6EBC">
        <w:tc>
          <w:tcPr>
            <w:tcW w:w="9350" w:type="dxa"/>
          </w:tcPr>
          <w:p w14:paraId="0FD3DDC6" w14:textId="2CD25EB5" w:rsidR="00FC6EBC" w:rsidRDefault="00FC6EBC" w:rsidP="00FC6EBC">
            <w:pPr>
              <w:ind w:left="0"/>
            </w:pPr>
            <w:r>
              <w:t>Listing Program:</w:t>
            </w:r>
          </w:p>
        </w:tc>
      </w:tr>
      <w:tr w:rsidR="00FC6EBC" w14:paraId="50A3F4DB" w14:textId="77777777" w:rsidTr="00FC6EBC">
        <w:tc>
          <w:tcPr>
            <w:tcW w:w="9350" w:type="dxa"/>
          </w:tcPr>
          <w:p w14:paraId="69996782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D24D0ED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opencv2/imgproc.hpp"</w:t>
            </w:r>
          </w:p>
          <w:p w14:paraId="486FE0C0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opencv2/imgcodecs.hpp"</w:t>
            </w:r>
          </w:p>
          <w:p w14:paraId="070DF8A0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opencv2/highgui.hpp"</w:t>
            </w:r>
          </w:p>
          <w:p w14:paraId="3E07C18E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4A993D9A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iostream&gt;</w:t>
            </w:r>
          </w:p>
          <w:p w14:paraId="73DD0EB0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02897CAA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using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namespac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cv;</w:t>
            </w:r>
          </w:p>
          <w:p w14:paraId="6F8029A5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using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namespac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std;</w:t>
            </w:r>
          </w:p>
          <w:p w14:paraId="5250D6CD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024D67C5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 {</w:t>
            </w:r>
          </w:p>
          <w:p w14:paraId="6E929641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089B2378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Don't use global variables if they are not needed!</w:t>
            </w:r>
          </w:p>
          <w:p w14:paraId="42AC73B5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VideoCaptur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vid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0);</w:t>
            </w:r>
          </w:p>
          <w:p w14:paraId="6CDFBAAC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frame;</w:t>
            </w:r>
          </w:p>
          <w:p w14:paraId="5E09431B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whi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tru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</w:t>
            </w:r>
          </w:p>
          <w:p w14:paraId="24604EEF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1DC0DE6C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Read frame</w:t>
            </w:r>
          </w:p>
          <w:p w14:paraId="0B21A689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vid.read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frame);</w:t>
            </w:r>
          </w:p>
          <w:p w14:paraId="24FE8C52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5459E241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 xml:space="preserve">/// Separate the image in 3 places </w:t>
            </w:r>
            <w:proofErr w:type="gramStart"/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>( B</w:t>
            </w:r>
            <w:proofErr w:type="gramEnd"/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>, G and R )</w:t>
            </w:r>
          </w:p>
          <w:p w14:paraId="1749C7DC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vect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lt;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&g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bgr_plane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0484FA26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split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frame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bgr_plane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7C7D3242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69FDFF7E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>/// Establish the number of bins</w:t>
            </w:r>
          </w:p>
          <w:p w14:paraId="503F65CE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256;</w:t>
            </w:r>
          </w:p>
          <w:p w14:paraId="2B31724B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2FA74A6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 xml:space="preserve">/// Set the ranges </w:t>
            </w:r>
            <w:proofErr w:type="gramStart"/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>( for</w:t>
            </w:r>
            <w:proofErr w:type="gramEnd"/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 xml:space="preserve"> B,G,R) )</w:t>
            </w:r>
          </w:p>
          <w:p w14:paraId="7D59D021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ange[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] = { 0, 256 };</w:t>
            </w:r>
          </w:p>
          <w:p w14:paraId="79927B4B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cons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Rang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{ range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};</w:t>
            </w:r>
          </w:p>
          <w:p w14:paraId="0390EF73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6A3EC459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boo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uniform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tru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04FF85AB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boo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accumulat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als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59B7A3D9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7515948B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b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g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57F09B18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447AD8A3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>/// Compute the histograms:</w:t>
            </w:r>
          </w:p>
          <w:p w14:paraId="37D5B4CA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alc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bgr_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lanes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[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0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1, 0,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()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b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1, 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Rang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uniform, accumulate);</w:t>
            </w:r>
          </w:p>
          <w:p w14:paraId="1C857F7A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487839D8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lastRenderedPageBreak/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alc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bgr_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lanes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[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1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1, 0,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()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g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1, 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Rang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uniform, accumulate);</w:t>
            </w:r>
          </w:p>
          <w:p w14:paraId="474FFB18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alc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bgr_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lanes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[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2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1, 0,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()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1, 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Rang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uniform, accumulate);</w:t>
            </w:r>
          </w:p>
          <w:p w14:paraId="6260A993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1564EC9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// Draw the histograms for B, G and R </w:t>
            </w:r>
          </w:p>
          <w:p w14:paraId="57193B73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_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512;</w:t>
            </w:r>
          </w:p>
          <w:p w14:paraId="7E0AA116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_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400;</w:t>
            </w:r>
          </w:p>
          <w:p w14:paraId="78D2C1EC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bin_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Roun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_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48668188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1F840F8E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Imag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_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_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8UC3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Scal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0, 0, 0));</w:t>
            </w:r>
          </w:p>
          <w:p w14:paraId="28558990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748B1E05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 xml:space="preserve">/// Normalize the result to [ 0, </w:t>
            </w:r>
            <w:proofErr w:type="spellStart"/>
            <w:proofErr w:type="gramStart"/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>histImage.rows</w:t>
            </w:r>
            <w:proofErr w:type="spellEnd"/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 xml:space="preserve"> ]</w:t>
            </w:r>
            <w:proofErr w:type="gramEnd"/>
          </w:p>
          <w:p w14:paraId="180B9550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normalize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b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b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0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Image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NORM_MINMAX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-1,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));</w:t>
            </w:r>
          </w:p>
          <w:p w14:paraId="0F6BDC55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normalize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g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g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0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Image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NORM_MINMAX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-1,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));</w:t>
            </w:r>
          </w:p>
          <w:p w14:paraId="37F05A2F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normalize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_h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0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Image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NORM_MINMAX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-1,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));</w:t>
            </w:r>
          </w:p>
          <w:p w14:paraId="1AC0847C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66A7407E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 xml:space="preserve">/// Draw for each channel </w:t>
            </w:r>
          </w:p>
          <w:p w14:paraId="39620B7F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1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++)</w:t>
            </w:r>
          </w:p>
          <w:p w14:paraId="015FEC4B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57F8B4F6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line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Imag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Po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bin_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*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- 1)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_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Roun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b_hist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- 1))),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Po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bin_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*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_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Roun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b_hist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)),</w:t>
            </w:r>
          </w:p>
          <w:p w14:paraId="7B4338A7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Scal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255, 0, 0), 2, 8, 0);</w:t>
            </w:r>
          </w:p>
          <w:p w14:paraId="5CE14A90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line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Imag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Po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bin_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*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- 1)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_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Roun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g_hist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- 1))),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Po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bin_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*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_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Roun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g_hist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)),</w:t>
            </w:r>
          </w:p>
          <w:p w14:paraId="49F665BB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Scal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0, 255, 0), 2, 8, 0);</w:t>
            </w:r>
          </w:p>
          <w:p w14:paraId="0CA99499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line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Imag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Po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bin_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*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- 1)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_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Roun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r_hist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- 1))),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Po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bin_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*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_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Roun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r_hist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)),</w:t>
            </w:r>
          </w:p>
          <w:p w14:paraId="60B66701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Scal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0, 0, 255), 2, 8, 0);</w:t>
            </w:r>
          </w:p>
          <w:p w14:paraId="509A7EC2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51FDB9CF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0DCE122B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sz1 =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frame.size</w:t>
            </w:r>
            <w:proofErr w:type="spellEnd"/>
            <w:proofErr w:type="gramEnd"/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(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359BB88A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sz2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Image.size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(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32035376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44A59ABA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02DA8A4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im3(sz1.height, sz1.width+sz2.width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8UC3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12AB519B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Left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im3, 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Re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0, 0, sz1.width, sz1.height));</w:t>
            </w:r>
          </w:p>
          <w:p w14:paraId="5166595C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frame.copyTo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Left);</w:t>
            </w:r>
          </w:p>
          <w:p w14:paraId="5E7F0526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ight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im3, 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Re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sz1.width,0,sz2.width,sz2.height));</w:t>
            </w:r>
          </w:p>
          <w:p w14:paraId="49F55DC4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istImage.copyTo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Right);</w:t>
            </w:r>
          </w:p>
          <w:p w14:paraId="651B15AC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5B1B4FC9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>/// Display</w:t>
            </w:r>
          </w:p>
          <w:p w14:paraId="41D0A5DD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Webcam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im3);</w:t>
            </w:r>
          </w:p>
          <w:p w14:paraId="7C77F2F0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0AFD15B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wait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30) &amp; 0xFF) == 27) {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for portability</w:t>
            </w:r>
          </w:p>
          <w:p w14:paraId="13FF66C1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break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4815B3A8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039A210E" w14:textId="77777777" w:rsidR="0097364F" w:rsidRDefault="0097364F" w:rsidP="0097364F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0191C7A0" w14:textId="47FF7894" w:rsidR="00FC6EBC" w:rsidRPr="00FC6EBC" w:rsidRDefault="0097364F" w:rsidP="00FC6EBC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45DD5C6F" w14:textId="3CF54416" w:rsidR="00FC6EBC" w:rsidRDefault="00FC6EBC" w:rsidP="00FC6EBC"/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FC6EBC" w14:paraId="1886323C" w14:textId="77777777" w:rsidTr="00FC6EBC">
        <w:tc>
          <w:tcPr>
            <w:tcW w:w="9350" w:type="dxa"/>
          </w:tcPr>
          <w:p w14:paraId="2CFD9D3F" w14:textId="6678CE26" w:rsidR="00FC6EBC" w:rsidRDefault="006835A7" w:rsidP="00FC6EBC">
            <w:pPr>
              <w:ind w:left="0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43898828" wp14:editId="0E394625">
                  <wp:extent cx="5943600" cy="334137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41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  <w:tr w:rsidR="00FC6EBC" w14:paraId="4FEFB6C9" w14:textId="77777777" w:rsidTr="00FC6EBC">
        <w:tc>
          <w:tcPr>
            <w:tcW w:w="9350" w:type="dxa"/>
          </w:tcPr>
          <w:p w14:paraId="6F41F20C" w14:textId="77777777" w:rsidR="00FC6EBC" w:rsidRDefault="00FC6EBC" w:rsidP="00FC6EBC">
            <w:pPr>
              <w:ind w:left="0"/>
            </w:pPr>
          </w:p>
        </w:tc>
      </w:tr>
    </w:tbl>
    <w:p w14:paraId="2841CCB8" w14:textId="77777777" w:rsidR="00FC6EBC" w:rsidRPr="008E1ABC" w:rsidRDefault="00FC6EBC" w:rsidP="00FC6EBC"/>
    <w:p w14:paraId="2CA07F8C" w14:textId="0581881F" w:rsidR="00E751AD" w:rsidRPr="00E751AD" w:rsidRDefault="008E1ABC" w:rsidP="008E1ABC">
      <w:pPr>
        <w:ind w:left="0"/>
      </w:pPr>
      <w:r w:rsidRPr="00E751AD">
        <w:t xml:space="preserve"> </w:t>
      </w:r>
    </w:p>
    <w:sectPr w:rsidR="00E751AD" w:rsidRPr="00E751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4BADE1" w14:textId="77777777" w:rsidR="00DA7C95" w:rsidRDefault="00DA7C95">
      <w:pPr>
        <w:spacing w:after="0" w:line="240" w:lineRule="auto"/>
      </w:pPr>
      <w:r>
        <w:separator/>
      </w:r>
    </w:p>
  </w:endnote>
  <w:endnote w:type="continuationSeparator" w:id="0">
    <w:p w14:paraId="0D61F35D" w14:textId="77777777" w:rsidR="00DA7C95" w:rsidRDefault="00DA7C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dvEPSTIM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1AF86E" w14:textId="77777777" w:rsidR="00DA7C95" w:rsidRDefault="00DA7C95">
      <w:pPr>
        <w:spacing w:after="0" w:line="240" w:lineRule="auto"/>
      </w:pPr>
      <w:r>
        <w:separator/>
      </w:r>
    </w:p>
  </w:footnote>
  <w:footnote w:type="continuationSeparator" w:id="0">
    <w:p w14:paraId="0400DFC9" w14:textId="77777777" w:rsidR="00DA7C95" w:rsidRDefault="00DA7C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E5E71"/>
    <w:multiLevelType w:val="hybridMultilevel"/>
    <w:tmpl w:val="B7269ABC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F4C0076"/>
    <w:multiLevelType w:val="hybridMultilevel"/>
    <w:tmpl w:val="B77817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ABC5985"/>
    <w:multiLevelType w:val="hybridMultilevel"/>
    <w:tmpl w:val="040453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AE742F8"/>
    <w:multiLevelType w:val="multilevel"/>
    <w:tmpl w:val="9AC2A6F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E98640A"/>
    <w:multiLevelType w:val="hybridMultilevel"/>
    <w:tmpl w:val="BD7AA05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2A972B43"/>
    <w:multiLevelType w:val="hybridMultilevel"/>
    <w:tmpl w:val="B39E6696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2BE47254"/>
    <w:multiLevelType w:val="hybridMultilevel"/>
    <w:tmpl w:val="859A04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D107490"/>
    <w:multiLevelType w:val="hybridMultilevel"/>
    <w:tmpl w:val="0136B62C"/>
    <w:lvl w:ilvl="0" w:tplc="04090019">
      <w:start w:val="1"/>
      <w:numFmt w:val="low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38D46B6E"/>
    <w:multiLevelType w:val="hybridMultilevel"/>
    <w:tmpl w:val="AAA4C180"/>
    <w:lvl w:ilvl="0" w:tplc="A646443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D9B1EF8"/>
    <w:multiLevelType w:val="hybridMultilevel"/>
    <w:tmpl w:val="A5BE04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E3E14FA"/>
    <w:multiLevelType w:val="hybridMultilevel"/>
    <w:tmpl w:val="D7A69530"/>
    <w:lvl w:ilvl="0" w:tplc="F3E6441E">
      <w:start w:val="1"/>
      <w:numFmt w:val="decimal"/>
      <w:lvlText w:val="%1."/>
      <w:lvlJc w:val="left"/>
      <w:pPr>
        <w:ind w:left="490" w:hanging="339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B1B28FF8">
      <w:numFmt w:val="bullet"/>
      <w:lvlText w:val="•"/>
      <w:lvlJc w:val="left"/>
      <w:pPr>
        <w:ind w:left="1502" w:hanging="339"/>
      </w:pPr>
      <w:rPr>
        <w:rFonts w:hint="default"/>
      </w:rPr>
    </w:lvl>
    <w:lvl w:ilvl="2" w:tplc="CB0ACBD8">
      <w:numFmt w:val="bullet"/>
      <w:lvlText w:val="•"/>
      <w:lvlJc w:val="left"/>
      <w:pPr>
        <w:ind w:left="2504" w:hanging="339"/>
      </w:pPr>
      <w:rPr>
        <w:rFonts w:hint="default"/>
      </w:rPr>
    </w:lvl>
    <w:lvl w:ilvl="3" w:tplc="AAA60CAA">
      <w:numFmt w:val="bullet"/>
      <w:lvlText w:val="•"/>
      <w:lvlJc w:val="left"/>
      <w:pPr>
        <w:ind w:left="3506" w:hanging="339"/>
      </w:pPr>
      <w:rPr>
        <w:rFonts w:hint="default"/>
      </w:rPr>
    </w:lvl>
    <w:lvl w:ilvl="4" w:tplc="31B8A58E">
      <w:numFmt w:val="bullet"/>
      <w:lvlText w:val="•"/>
      <w:lvlJc w:val="left"/>
      <w:pPr>
        <w:ind w:left="4508" w:hanging="339"/>
      </w:pPr>
      <w:rPr>
        <w:rFonts w:hint="default"/>
      </w:rPr>
    </w:lvl>
    <w:lvl w:ilvl="5" w:tplc="AF001600">
      <w:numFmt w:val="bullet"/>
      <w:lvlText w:val="•"/>
      <w:lvlJc w:val="left"/>
      <w:pPr>
        <w:ind w:left="5510" w:hanging="339"/>
      </w:pPr>
      <w:rPr>
        <w:rFonts w:hint="default"/>
      </w:rPr>
    </w:lvl>
    <w:lvl w:ilvl="6" w:tplc="80025404">
      <w:numFmt w:val="bullet"/>
      <w:lvlText w:val="•"/>
      <w:lvlJc w:val="left"/>
      <w:pPr>
        <w:ind w:left="6512" w:hanging="339"/>
      </w:pPr>
      <w:rPr>
        <w:rFonts w:hint="default"/>
      </w:rPr>
    </w:lvl>
    <w:lvl w:ilvl="7" w:tplc="B4AC9ADE">
      <w:numFmt w:val="bullet"/>
      <w:lvlText w:val="•"/>
      <w:lvlJc w:val="left"/>
      <w:pPr>
        <w:ind w:left="7514" w:hanging="339"/>
      </w:pPr>
      <w:rPr>
        <w:rFonts w:hint="default"/>
      </w:rPr>
    </w:lvl>
    <w:lvl w:ilvl="8" w:tplc="DC4876A2">
      <w:numFmt w:val="bullet"/>
      <w:lvlText w:val="•"/>
      <w:lvlJc w:val="left"/>
      <w:pPr>
        <w:ind w:left="8516" w:hanging="339"/>
      </w:pPr>
      <w:rPr>
        <w:rFonts w:hint="default"/>
      </w:rPr>
    </w:lvl>
  </w:abstractNum>
  <w:abstractNum w:abstractNumId="11" w15:restartNumberingAfterBreak="0">
    <w:nsid w:val="4131484B"/>
    <w:multiLevelType w:val="hybridMultilevel"/>
    <w:tmpl w:val="74A0B1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57B53FE"/>
    <w:multiLevelType w:val="hybridMultilevel"/>
    <w:tmpl w:val="D83887BC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48720392"/>
    <w:multiLevelType w:val="hybridMultilevel"/>
    <w:tmpl w:val="39365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D16C3"/>
    <w:multiLevelType w:val="hybridMultilevel"/>
    <w:tmpl w:val="DE3E6F38"/>
    <w:lvl w:ilvl="0" w:tplc="F0F0BDF4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C75CA474">
      <w:start w:val="1"/>
      <w:numFmt w:val="upperRoman"/>
      <w:lvlText w:val="%2."/>
      <w:lvlJc w:val="left"/>
      <w:pPr>
        <w:ind w:left="1440" w:hanging="360"/>
      </w:pPr>
      <w:rPr>
        <w:rFonts w:ascii="Times New Roman" w:hAnsi="Times New Roman" w:cs="Times New Roman" w:hint="default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A76281"/>
    <w:multiLevelType w:val="hybridMultilevel"/>
    <w:tmpl w:val="5AF28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FF4E2C"/>
    <w:multiLevelType w:val="hybridMultilevel"/>
    <w:tmpl w:val="714CE0A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654E3A78"/>
    <w:multiLevelType w:val="hybridMultilevel"/>
    <w:tmpl w:val="BA90D926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67852F0E"/>
    <w:multiLevelType w:val="hybridMultilevel"/>
    <w:tmpl w:val="A9627D9A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69681B44"/>
    <w:multiLevelType w:val="hybridMultilevel"/>
    <w:tmpl w:val="81C03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BB6C76"/>
    <w:multiLevelType w:val="hybridMultilevel"/>
    <w:tmpl w:val="098E0AFE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78B74BEB"/>
    <w:multiLevelType w:val="hybridMultilevel"/>
    <w:tmpl w:val="8CAC384C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7DE338A7"/>
    <w:multiLevelType w:val="hybridMultilevel"/>
    <w:tmpl w:val="31EC8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19"/>
  </w:num>
  <w:num w:numId="4">
    <w:abstractNumId w:val="14"/>
  </w:num>
  <w:num w:numId="5">
    <w:abstractNumId w:val="14"/>
    <w:lvlOverride w:ilvl="0">
      <w:startOverride w:val="1"/>
    </w:lvlOverride>
  </w:num>
  <w:num w:numId="6">
    <w:abstractNumId w:val="14"/>
    <w:lvlOverride w:ilvl="0">
      <w:startOverride w:val="1"/>
    </w:lvlOverride>
  </w:num>
  <w:num w:numId="7">
    <w:abstractNumId w:val="14"/>
    <w:lvlOverride w:ilvl="0">
      <w:startOverride w:val="1"/>
    </w:lvlOverride>
  </w:num>
  <w:num w:numId="8">
    <w:abstractNumId w:val="22"/>
  </w:num>
  <w:num w:numId="9">
    <w:abstractNumId w:val="13"/>
  </w:num>
  <w:num w:numId="10">
    <w:abstractNumId w:val="4"/>
  </w:num>
  <w:num w:numId="11">
    <w:abstractNumId w:val="7"/>
  </w:num>
  <w:num w:numId="12">
    <w:abstractNumId w:val="9"/>
  </w:num>
  <w:num w:numId="13">
    <w:abstractNumId w:val="1"/>
  </w:num>
  <w:num w:numId="14">
    <w:abstractNumId w:val="6"/>
  </w:num>
  <w:num w:numId="15">
    <w:abstractNumId w:val="2"/>
  </w:num>
  <w:num w:numId="16">
    <w:abstractNumId w:val="11"/>
  </w:num>
  <w:num w:numId="17">
    <w:abstractNumId w:val="18"/>
  </w:num>
  <w:num w:numId="18">
    <w:abstractNumId w:val="20"/>
  </w:num>
  <w:num w:numId="19">
    <w:abstractNumId w:val="0"/>
  </w:num>
  <w:num w:numId="20">
    <w:abstractNumId w:val="5"/>
  </w:num>
  <w:num w:numId="21">
    <w:abstractNumId w:val="17"/>
  </w:num>
  <w:num w:numId="22">
    <w:abstractNumId w:val="16"/>
  </w:num>
  <w:num w:numId="23">
    <w:abstractNumId w:val="12"/>
  </w:num>
  <w:num w:numId="24">
    <w:abstractNumId w:val="8"/>
  </w:num>
  <w:num w:numId="25">
    <w:abstractNumId w:val="10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tTAwMDUwsjAyNzRV0lEKTi0uzszPAykwrwUABK85aSwAAAA="/>
  </w:docVars>
  <w:rsids>
    <w:rsidRoot w:val="006D0857"/>
    <w:rsid w:val="000028C6"/>
    <w:rsid w:val="00013BE0"/>
    <w:rsid w:val="00036FA9"/>
    <w:rsid w:val="00055ABF"/>
    <w:rsid w:val="000704C6"/>
    <w:rsid w:val="000B5146"/>
    <w:rsid w:val="00120DCA"/>
    <w:rsid w:val="001466B2"/>
    <w:rsid w:val="001525E1"/>
    <w:rsid w:val="00152C78"/>
    <w:rsid w:val="001C254E"/>
    <w:rsid w:val="001C71EB"/>
    <w:rsid w:val="001D006B"/>
    <w:rsid w:val="001D569D"/>
    <w:rsid w:val="00207C88"/>
    <w:rsid w:val="00286B59"/>
    <w:rsid w:val="002A104B"/>
    <w:rsid w:val="00342134"/>
    <w:rsid w:val="00372ED1"/>
    <w:rsid w:val="00394B31"/>
    <w:rsid w:val="003B70DB"/>
    <w:rsid w:val="003E0218"/>
    <w:rsid w:val="00412A37"/>
    <w:rsid w:val="00412E70"/>
    <w:rsid w:val="0042270F"/>
    <w:rsid w:val="004420DD"/>
    <w:rsid w:val="004468A4"/>
    <w:rsid w:val="00453B0C"/>
    <w:rsid w:val="004A302C"/>
    <w:rsid w:val="004C5976"/>
    <w:rsid w:val="004C764B"/>
    <w:rsid w:val="004D18BC"/>
    <w:rsid w:val="00506C54"/>
    <w:rsid w:val="00507C93"/>
    <w:rsid w:val="00527D4B"/>
    <w:rsid w:val="00562D85"/>
    <w:rsid w:val="00580B9A"/>
    <w:rsid w:val="0058349B"/>
    <w:rsid w:val="005954CD"/>
    <w:rsid w:val="005A3D87"/>
    <w:rsid w:val="005F5CA8"/>
    <w:rsid w:val="005F69CF"/>
    <w:rsid w:val="00602439"/>
    <w:rsid w:val="00613477"/>
    <w:rsid w:val="006573AC"/>
    <w:rsid w:val="00667CDA"/>
    <w:rsid w:val="006835A7"/>
    <w:rsid w:val="006945C3"/>
    <w:rsid w:val="006D0857"/>
    <w:rsid w:val="007625C2"/>
    <w:rsid w:val="007826C2"/>
    <w:rsid w:val="00797BF0"/>
    <w:rsid w:val="007C035E"/>
    <w:rsid w:val="007D143B"/>
    <w:rsid w:val="00805079"/>
    <w:rsid w:val="00805D8D"/>
    <w:rsid w:val="00807A09"/>
    <w:rsid w:val="0083260B"/>
    <w:rsid w:val="0085138D"/>
    <w:rsid w:val="008A7200"/>
    <w:rsid w:val="008B1543"/>
    <w:rsid w:val="008C587A"/>
    <w:rsid w:val="008E1ABC"/>
    <w:rsid w:val="008F16A6"/>
    <w:rsid w:val="00954B81"/>
    <w:rsid w:val="00964272"/>
    <w:rsid w:val="0097364F"/>
    <w:rsid w:val="009F6467"/>
    <w:rsid w:val="00A305DD"/>
    <w:rsid w:val="00A81A4E"/>
    <w:rsid w:val="00A858C1"/>
    <w:rsid w:val="00AC6A11"/>
    <w:rsid w:val="00B11D84"/>
    <w:rsid w:val="00B12F83"/>
    <w:rsid w:val="00B6214B"/>
    <w:rsid w:val="00B82230"/>
    <w:rsid w:val="00BD1538"/>
    <w:rsid w:val="00BE3647"/>
    <w:rsid w:val="00C1626F"/>
    <w:rsid w:val="00C653BC"/>
    <w:rsid w:val="00C76408"/>
    <w:rsid w:val="00C97387"/>
    <w:rsid w:val="00CE6487"/>
    <w:rsid w:val="00CE765C"/>
    <w:rsid w:val="00D002B6"/>
    <w:rsid w:val="00D05774"/>
    <w:rsid w:val="00D328CA"/>
    <w:rsid w:val="00D61383"/>
    <w:rsid w:val="00D656FF"/>
    <w:rsid w:val="00D8115E"/>
    <w:rsid w:val="00D90277"/>
    <w:rsid w:val="00DA7C95"/>
    <w:rsid w:val="00DB3103"/>
    <w:rsid w:val="00E07487"/>
    <w:rsid w:val="00E27E6B"/>
    <w:rsid w:val="00E34CEF"/>
    <w:rsid w:val="00E63564"/>
    <w:rsid w:val="00E751AD"/>
    <w:rsid w:val="00E915A9"/>
    <w:rsid w:val="00F20D24"/>
    <w:rsid w:val="00F509E3"/>
    <w:rsid w:val="00F63CC8"/>
    <w:rsid w:val="00FC6EBC"/>
    <w:rsid w:val="00FD19B7"/>
    <w:rsid w:val="00FE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C9F705"/>
  <w15:chartTrackingRefBased/>
  <w15:docId w15:val="{80500CAD-C277-4EEA-8AE3-839348AFD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80B9A"/>
    <w:pPr>
      <w:spacing w:after="200" w:line="276" w:lineRule="auto"/>
      <w:ind w:left="426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580B9A"/>
    <w:pPr>
      <w:numPr>
        <w:numId w:val="1"/>
      </w:numPr>
      <w:spacing w:after="160" w:line="259" w:lineRule="auto"/>
      <w:outlineLvl w:val="0"/>
    </w:pPr>
    <w:rPr>
      <w:b/>
      <w:color w:val="000000" w:themeColor="text1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580B9A"/>
    <w:pPr>
      <w:numPr>
        <w:ilvl w:val="1"/>
        <w:numId w:val="1"/>
      </w:numPr>
      <w:spacing w:after="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0B9A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0B9A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0B9A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0B9A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0B9A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0B9A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0B9A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527D4B"/>
    <w:rPr>
      <w:rFonts w:ascii="AdvEPSTIM" w:hAnsi="AdvEPSTIM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1"/>
    <w:qFormat/>
    <w:rsid w:val="00E751A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80B9A"/>
    <w:rPr>
      <w:rFonts w:ascii="Times New Roman" w:hAnsi="Times New Roman" w:cs="Times New Roman"/>
      <w:b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80B9A"/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80B9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0B9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0B9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0B9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0B9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0B9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0B9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E07487"/>
    <w:pPr>
      <w:spacing w:line="240" w:lineRule="auto"/>
      <w:jc w:val="center"/>
    </w:pPr>
    <w:rPr>
      <w:b/>
      <w:iCs/>
    </w:rPr>
  </w:style>
  <w:style w:type="table" w:styleId="TableGrid">
    <w:name w:val="Table Grid"/>
    <w:basedOn w:val="TableNormal"/>
    <w:uiPriority w:val="39"/>
    <w:rsid w:val="00954B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C71EB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B12F83"/>
    <w:pPr>
      <w:widowControl w:val="0"/>
      <w:autoSpaceDE w:val="0"/>
      <w:autoSpaceDN w:val="0"/>
      <w:spacing w:after="0" w:line="240" w:lineRule="auto"/>
      <w:ind w:left="0"/>
    </w:pPr>
    <w:rPr>
      <w:rFonts w:ascii="Calibri" w:eastAsia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B12F83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85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438561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4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14366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440875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978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78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48492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43855">
                  <w:marLeft w:val="0"/>
                  <w:marRight w:val="0"/>
                  <w:marTop w:val="0"/>
                  <w:marBottom w:val="120"/>
                  <w:divBdr>
                    <w:top w:val="single" w:sz="6" w:space="0" w:color="A0A0A0"/>
                    <w:left w:val="single" w:sz="6" w:space="0" w:color="B9B9B9"/>
                    <w:bottom w:val="single" w:sz="6" w:space="0" w:color="B9B9B9"/>
                    <w:right w:val="single" w:sz="6" w:space="0" w:color="B9B9B9"/>
                  </w:divBdr>
                  <w:divsChild>
                    <w:div w:id="4094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135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2469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439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3621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799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1E63A9CF-79E8-4EE7-9810-BBB7AF1A47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2</TotalTime>
  <Pages>18</Pages>
  <Words>2190</Words>
  <Characters>12486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2C-02</dc:creator>
  <cp:keywords/>
  <dc:description/>
  <cp:lastModifiedBy>Luthfi aminulloh</cp:lastModifiedBy>
  <cp:revision>1</cp:revision>
  <cp:lastPrinted>2019-03-12T00:55:00Z</cp:lastPrinted>
  <dcterms:created xsi:type="dcterms:W3CDTF">2019-03-12T00:37:00Z</dcterms:created>
  <dcterms:modified xsi:type="dcterms:W3CDTF">2019-09-30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66368425</vt:i4>
  </property>
</Properties>
</file>